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r>
        <w:t>días,para</w:t>
      </w:r>
      <w:proofErr w:type="spell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r>
        <w:t>mes,para</w:t>
      </w:r>
      <w:proofErr w:type="spell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r>
        <w:t>áreas;una</w:t>
      </w:r>
      <w:proofErr w:type="spellEnd"/>
      <w:r>
        <w:t xml:space="preserve"> vista por mes.</w:t>
      </w:r>
    </w:p>
    <w:p w14:paraId="6E55D09C" w14:textId="28CDB5CF" w:rsidR="00322099" w:rsidRDefault="00322099" w:rsidP="00322099">
      <w:pPr>
        <w:pStyle w:val="Textoindependiente"/>
        <w:rPr>
          <w:b/>
          <w:bCs/>
        </w:rPr>
      </w:pPr>
      <w:r w:rsidRPr="00322099">
        <w:rPr>
          <w:b/>
          <w:bCs/>
        </w:rPr>
        <w:t>Requisitos Funcionales</w:t>
      </w:r>
    </w:p>
    <w:p w14:paraId="76C49D1E" w14:textId="7CA699C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lastRenderedPageBreak/>
        <w:t xml:space="preserve">-El Sistema permitirá </w:t>
      </w:r>
      <w:r w:rsidR="0018428E" w:rsidRPr="00CA2FFD">
        <w:rPr>
          <w:rFonts w:ascii="Calibri" w:hAnsi="Calibri"/>
          <w:color w:val="201F1E"/>
          <w:sz w:val="22"/>
          <w:szCs w:val="22"/>
          <w:shd w:val="clear" w:color="auto" w:fill="FFFFFF"/>
        </w:rPr>
        <w:t>registrar diseño</w:t>
      </w:r>
      <w:r w:rsidRPr="00CA2FFD">
        <w:rPr>
          <w:rFonts w:ascii="Calibri" w:hAnsi="Calibri"/>
          <w:color w:val="201F1E"/>
          <w:sz w:val="22"/>
          <w:szCs w:val="22"/>
          <w:shd w:val="clear" w:color="auto" w:fill="FFFFFF"/>
        </w:rPr>
        <w:t xml:space="preserve"> y/o mantenimiento nuevo.</w:t>
      </w:r>
    </w:p>
    <w:p w14:paraId="322CFB14" w14:textId="1F516D0F"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diseño y/o mantenimiento.</w:t>
      </w:r>
    </w:p>
    <w:p w14:paraId="11D1943F" w14:textId="71A26153"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diseño y/o mantenimientos.</w:t>
      </w:r>
    </w:p>
    <w:p w14:paraId="7D7CB19F" w14:textId="47A8760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implementaciones en etapa de desarrollo y el estado de estas</w:t>
      </w:r>
      <w:r w:rsidR="00C74EB0" w:rsidRPr="00CA2FFD">
        <w:rPr>
          <w:rFonts w:ascii="Calibri" w:hAnsi="Calibri"/>
          <w:color w:val="201F1E"/>
          <w:sz w:val="22"/>
          <w:szCs w:val="22"/>
          <w:shd w:val="clear" w:color="auto" w:fill="FFFFFF"/>
        </w:rPr>
        <w:t>.</w:t>
      </w:r>
    </w:p>
    <w:p w14:paraId="24C5275D" w14:textId="41EBDE14"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información correspondiente a desarrollos de implementaciones y/o mantenimientos registrados.</w:t>
      </w:r>
    </w:p>
    <w:p w14:paraId="15C16E9B" w14:textId="1A26354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w:t>
      </w:r>
    </w:p>
    <w:p w14:paraId="46D5A08E" w14:textId="683633B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 de sus equipos de trabajo</w:t>
      </w:r>
      <w:r w:rsidR="0018428E" w:rsidRPr="00CA2FFD">
        <w:rPr>
          <w:rFonts w:ascii="Calibri" w:hAnsi="Calibri"/>
          <w:color w:val="201F1E"/>
          <w:sz w:val="22"/>
          <w:szCs w:val="22"/>
          <w:shd w:val="clear" w:color="auto" w:fill="FFFFFF"/>
        </w:rPr>
        <w:t>.</w:t>
      </w:r>
    </w:p>
    <w:p w14:paraId="0269C4C0" w14:textId="58ED7AAA"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exportar información a PDF o EXCEL.</w:t>
      </w:r>
    </w:p>
    <w:p w14:paraId="2987A9DF" w14:textId="0C014806"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administrar la información de todas las implementaciones.</w:t>
      </w:r>
    </w:p>
    <w:p w14:paraId="2834BE96" w14:textId="77D76299"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s por equipo.</w:t>
      </w:r>
    </w:p>
    <w:p w14:paraId="1CEE7548" w14:textId="3E325A0C"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 global de todas las etapas para cada implementación y/o mantenimiento.</w:t>
      </w:r>
    </w:p>
    <w:p w14:paraId="246B85C2" w14:textId="1AFEDB5E"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BC38A9" w14:paraId="3D552908"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CDA4A94" w14:textId="77777777" w:rsidR="00BC38A9" w:rsidRDefault="00BC38A9">
            <w:pPr>
              <w:pStyle w:val="Textoindependiente"/>
              <w:rPr>
                <w:lang w:val="en-US"/>
              </w:rPr>
            </w:pPr>
            <w:proofErr w:type="spellStart"/>
            <w:r>
              <w:rPr>
                <w:lang w:val="en-US"/>
              </w:rPr>
              <w:t>Prior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7D6BD8E4" w14:textId="77777777" w:rsidR="00BC38A9" w:rsidRDefault="00BC38A9">
            <w:pPr>
              <w:pStyle w:val="Textoindependiente"/>
              <w:rPr>
                <w:lang w:val="en-US"/>
              </w:rPr>
            </w:pPr>
            <w:proofErr w:type="spellStart"/>
            <w:r>
              <w:rPr>
                <w:lang w:val="en-US"/>
              </w:rPr>
              <w:t>Objetivo</w:t>
            </w:r>
            <w:proofErr w:type="spellEnd"/>
            <w:r>
              <w:rPr>
                <w:lang w:val="en-US"/>
              </w:rPr>
              <w:t xml:space="preserve"> de Calidad</w:t>
            </w:r>
          </w:p>
        </w:tc>
        <w:tc>
          <w:tcPr>
            <w:tcW w:w="2993" w:type="dxa"/>
            <w:tcBorders>
              <w:top w:val="single" w:sz="4" w:space="0" w:color="auto"/>
              <w:left w:val="single" w:sz="4" w:space="0" w:color="auto"/>
              <w:bottom w:val="single" w:sz="4" w:space="0" w:color="auto"/>
              <w:right w:val="single" w:sz="4" w:space="0" w:color="auto"/>
            </w:tcBorders>
            <w:hideMark/>
          </w:tcPr>
          <w:p w14:paraId="2D6CADD2" w14:textId="77777777" w:rsidR="00BC38A9" w:rsidRDefault="00BC38A9">
            <w:pPr>
              <w:pStyle w:val="Textoindependiente"/>
              <w:rPr>
                <w:lang w:val="en-US"/>
              </w:rPr>
            </w:pPr>
            <w:proofErr w:type="spellStart"/>
            <w:r>
              <w:rPr>
                <w:lang w:val="en-US"/>
              </w:rPr>
              <w:t>Argumento</w:t>
            </w:r>
            <w:proofErr w:type="spellEnd"/>
          </w:p>
        </w:tc>
      </w:tr>
      <w:tr w:rsidR="00BC38A9" w14:paraId="4A3F3D4F"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713E649" w14:textId="77777777" w:rsidR="00BC38A9" w:rsidRDefault="00BC38A9">
            <w:pPr>
              <w:pStyle w:val="Textoindependiente"/>
              <w:rPr>
                <w:lang w:val="en-US"/>
              </w:rPr>
            </w:pPr>
            <w:r>
              <w:rPr>
                <w:lang w:val="en-US"/>
              </w:rPr>
              <w:t xml:space="preserve">Seguridad </w:t>
            </w:r>
          </w:p>
        </w:tc>
        <w:tc>
          <w:tcPr>
            <w:tcW w:w="2993" w:type="dxa"/>
            <w:tcBorders>
              <w:top w:val="single" w:sz="4" w:space="0" w:color="auto"/>
              <w:left w:val="single" w:sz="4" w:space="0" w:color="auto"/>
              <w:bottom w:val="single" w:sz="4" w:space="0" w:color="auto"/>
              <w:right w:val="single" w:sz="4" w:space="0" w:color="auto"/>
            </w:tcBorders>
            <w:hideMark/>
          </w:tcPr>
          <w:p w14:paraId="217631D9" w14:textId="77777777" w:rsidR="00BC38A9" w:rsidRPr="00BC38A9" w:rsidRDefault="00BC38A9">
            <w:pPr>
              <w:pStyle w:val="Textoindependiente"/>
            </w:pPr>
            <w:r w:rsidRPr="00BC38A9">
              <w:t>El sistema deberá restringir el acceso ante alguna operación invalida, mediante la fragmentación de permisos y roles.</w:t>
            </w:r>
          </w:p>
        </w:tc>
        <w:tc>
          <w:tcPr>
            <w:tcW w:w="2993" w:type="dxa"/>
            <w:tcBorders>
              <w:top w:val="single" w:sz="4" w:space="0" w:color="auto"/>
              <w:left w:val="single" w:sz="4" w:space="0" w:color="auto"/>
              <w:bottom w:val="single" w:sz="4" w:space="0" w:color="auto"/>
              <w:right w:val="single" w:sz="4" w:space="0" w:color="auto"/>
            </w:tcBorders>
            <w:hideMark/>
          </w:tcPr>
          <w:p w14:paraId="4E631591" w14:textId="77777777" w:rsidR="00BC38A9" w:rsidRPr="00BC38A9" w:rsidRDefault="00BC38A9">
            <w:pPr>
              <w:pStyle w:val="Textoindependiente"/>
            </w:pPr>
            <w:r w:rsidRPr="00BC38A9">
              <w:t xml:space="preserve">La seguridad para nosotros es importante </w:t>
            </w:r>
            <w:proofErr w:type="spellStart"/>
            <w:r w:rsidRPr="00BC38A9">
              <w:t>por que</w:t>
            </w:r>
            <w:proofErr w:type="spellEnd"/>
            <w:r w:rsidRPr="00BC38A9">
              <w:t xml:space="preserve"> se debe tener una adecuada protección de la información.</w:t>
            </w:r>
          </w:p>
        </w:tc>
      </w:tr>
      <w:tr w:rsidR="00BC38A9" w14:paraId="305179B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771FCD2C" w14:textId="77777777" w:rsidR="00BC38A9" w:rsidRDefault="00BC38A9">
            <w:pPr>
              <w:pStyle w:val="Textoindependiente"/>
              <w:rPr>
                <w:lang w:val="en-US"/>
              </w:rPr>
            </w:pPr>
            <w:proofErr w:type="spellStart"/>
            <w:r>
              <w:rPr>
                <w:lang w:val="en-US"/>
              </w:rPr>
              <w:t>Us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A0F0A25" w14:textId="77777777" w:rsidR="00BC38A9" w:rsidRPr="00BC38A9" w:rsidRDefault="00BC38A9">
            <w:pPr>
              <w:pStyle w:val="Textoindependiente"/>
            </w:pPr>
            <w:r w:rsidRPr="00BC38A9">
              <w:t xml:space="preserve">El sistema deberá ser operado y ser utilizado con determinadas </w:t>
            </w:r>
            <w:r w:rsidRPr="00BC38A9">
              <w:lastRenderedPageBreak/>
              <w:t>características.</w:t>
            </w:r>
          </w:p>
        </w:tc>
        <w:tc>
          <w:tcPr>
            <w:tcW w:w="2993" w:type="dxa"/>
            <w:tcBorders>
              <w:top w:val="single" w:sz="4" w:space="0" w:color="auto"/>
              <w:left w:val="single" w:sz="4" w:space="0" w:color="auto"/>
              <w:bottom w:val="single" w:sz="4" w:space="0" w:color="auto"/>
              <w:right w:val="single" w:sz="4" w:space="0" w:color="auto"/>
            </w:tcBorders>
            <w:hideMark/>
          </w:tcPr>
          <w:p w14:paraId="4E04FC57" w14:textId="77777777" w:rsidR="00BC38A9" w:rsidRPr="00BC38A9" w:rsidRDefault="00BC38A9">
            <w:pPr>
              <w:pStyle w:val="Textoindependiente"/>
            </w:pPr>
            <w:r w:rsidRPr="00BC38A9">
              <w:lastRenderedPageBreak/>
              <w:t xml:space="preserve">La usabilidad es importante </w:t>
            </w:r>
            <w:proofErr w:type="spellStart"/>
            <w:r w:rsidRPr="00BC38A9">
              <w:t>por que</w:t>
            </w:r>
            <w:proofErr w:type="spellEnd"/>
            <w:r w:rsidRPr="00BC38A9">
              <w:t xml:space="preserve"> el sistema debe ser amigable </w:t>
            </w:r>
            <w:r w:rsidRPr="00BC38A9">
              <w:lastRenderedPageBreak/>
              <w:t>para el usuario.</w:t>
            </w:r>
          </w:p>
        </w:tc>
      </w:tr>
      <w:tr w:rsidR="00BC38A9" w14:paraId="39FA6A52"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0B7085E" w14:textId="77777777" w:rsidR="00BC38A9" w:rsidRDefault="00BC38A9">
            <w:pPr>
              <w:pStyle w:val="Textoindependiente"/>
              <w:rPr>
                <w:lang w:val="en-US"/>
              </w:rPr>
            </w:pPr>
            <w:proofErr w:type="spellStart"/>
            <w:r>
              <w:rPr>
                <w:lang w:val="en-US"/>
              </w:rPr>
              <w:lastRenderedPageBreak/>
              <w:t>Manteni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8C8E267" w14:textId="77777777" w:rsidR="00BC38A9" w:rsidRPr="00BC38A9" w:rsidRDefault="00BC38A9">
            <w:pPr>
              <w:pStyle w:val="Textoindependiente"/>
            </w:pPr>
            <w:r w:rsidRPr="00BC38A9">
              <w:t>El sistema debe ser tener la capacidad de ser modificado debido a necesidades</w:t>
            </w:r>
          </w:p>
        </w:tc>
        <w:tc>
          <w:tcPr>
            <w:tcW w:w="2993" w:type="dxa"/>
            <w:tcBorders>
              <w:top w:val="single" w:sz="4" w:space="0" w:color="auto"/>
              <w:left w:val="single" w:sz="4" w:space="0" w:color="auto"/>
              <w:bottom w:val="single" w:sz="4" w:space="0" w:color="auto"/>
              <w:right w:val="single" w:sz="4" w:space="0" w:color="auto"/>
            </w:tcBorders>
            <w:hideMark/>
          </w:tcPr>
          <w:p w14:paraId="5DA2649B" w14:textId="77777777" w:rsidR="00BC38A9" w:rsidRPr="00BC38A9" w:rsidRDefault="00BC38A9">
            <w:pPr>
              <w:pStyle w:val="Textoindependiente"/>
            </w:pPr>
            <w:r w:rsidRPr="00BC38A9">
              <w:t>La Mantenibilidad permite que sea un software aprueba de fallas.</w:t>
            </w:r>
          </w:p>
        </w:tc>
      </w:tr>
      <w:tr w:rsidR="00BC38A9" w14:paraId="1DA3056D"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56CDA7BA" w14:textId="77777777" w:rsidR="00BC38A9" w:rsidRDefault="00BC38A9">
            <w:pPr>
              <w:pStyle w:val="Textoindependiente"/>
              <w:rPr>
                <w:lang w:val="en-US"/>
              </w:rPr>
            </w:pPr>
            <w:proofErr w:type="spellStart"/>
            <w:r>
              <w:rPr>
                <w:lang w:val="en-US"/>
              </w:rPr>
              <w:t>Port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2AA85F8A" w14:textId="77777777" w:rsidR="00BC38A9" w:rsidRPr="00BC38A9" w:rsidRDefault="00BC38A9">
            <w:pPr>
              <w:pStyle w:val="Textoindependiente"/>
            </w:pPr>
            <w:r w:rsidRPr="00BC38A9">
              <w:t>El sistema deberá ser portable y ser instalado en cualquier entorno.</w:t>
            </w:r>
          </w:p>
        </w:tc>
        <w:tc>
          <w:tcPr>
            <w:tcW w:w="2993" w:type="dxa"/>
            <w:tcBorders>
              <w:top w:val="single" w:sz="4" w:space="0" w:color="auto"/>
              <w:left w:val="single" w:sz="4" w:space="0" w:color="auto"/>
              <w:bottom w:val="single" w:sz="4" w:space="0" w:color="auto"/>
              <w:right w:val="single" w:sz="4" w:space="0" w:color="auto"/>
            </w:tcBorders>
            <w:hideMark/>
          </w:tcPr>
          <w:p w14:paraId="18660A3A" w14:textId="77777777" w:rsidR="00BC38A9" w:rsidRPr="00BC38A9" w:rsidRDefault="00BC38A9">
            <w:pPr>
              <w:pStyle w:val="Textoindependiente"/>
            </w:pPr>
            <w:r w:rsidRPr="00BC38A9">
              <w:t>La portabilidad nos ayuda a que el software sea adecuado en cualquier entorno.</w:t>
            </w:r>
          </w:p>
        </w:tc>
      </w:tr>
      <w:tr w:rsidR="00BC38A9" w14:paraId="3E225C7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213DC79" w14:textId="77777777" w:rsidR="00BC38A9" w:rsidRDefault="00BC38A9">
            <w:pPr>
              <w:pStyle w:val="Textoindependiente"/>
              <w:rPr>
                <w:lang w:val="en-US"/>
              </w:rPr>
            </w:pPr>
            <w:proofErr w:type="spellStart"/>
            <w:r>
              <w:rPr>
                <w:lang w:val="en-US"/>
              </w:rPr>
              <w:t>Eficiencia</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EFDD870" w14:textId="77777777" w:rsidR="00BC38A9" w:rsidRPr="00BC38A9" w:rsidRDefault="00BC38A9">
            <w:pPr>
              <w:pStyle w:val="Textoindependiente"/>
            </w:pPr>
            <w:r w:rsidRPr="00BC38A9">
              <w:t>El sistema deberá tener recursos adecuados que permita funcionar en condiciones determinadas.</w:t>
            </w:r>
          </w:p>
        </w:tc>
        <w:tc>
          <w:tcPr>
            <w:tcW w:w="2993" w:type="dxa"/>
            <w:tcBorders>
              <w:top w:val="single" w:sz="4" w:space="0" w:color="auto"/>
              <w:left w:val="single" w:sz="4" w:space="0" w:color="auto"/>
              <w:bottom w:val="single" w:sz="4" w:space="0" w:color="auto"/>
              <w:right w:val="single" w:sz="4" w:space="0" w:color="auto"/>
            </w:tcBorders>
            <w:hideMark/>
          </w:tcPr>
          <w:p w14:paraId="0B65094C" w14:textId="77777777" w:rsidR="00BC38A9" w:rsidRPr="00BC38A9" w:rsidRDefault="00BC38A9">
            <w:pPr>
              <w:pStyle w:val="Textoindependiente"/>
            </w:pPr>
            <w:r w:rsidRPr="00BC38A9">
              <w:t>La eficiencia nos permitirá saber el desempeño del sistema en determinadas condiciones.</w:t>
            </w:r>
          </w:p>
        </w:tc>
      </w:tr>
      <w:tr w:rsidR="00BC38A9" w14:paraId="6C528B80"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741E904" w14:textId="77777777" w:rsidR="00BC38A9" w:rsidRDefault="00BC38A9">
            <w:pPr>
              <w:pStyle w:val="Textoindependiente"/>
              <w:rPr>
                <w:lang w:val="en-US"/>
              </w:rPr>
            </w:pPr>
            <w:proofErr w:type="spellStart"/>
            <w:r>
              <w:rPr>
                <w:lang w:val="en-US"/>
              </w:rPr>
              <w:t>Interoper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695299A" w14:textId="77777777" w:rsidR="00BC38A9" w:rsidRPr="00BC38A9" w:rsidRDefault="00BC38A9">
            <w:pPr>
              <w:pStyle w:val="Textoindependiente"/>
            </w:pPr>
            <w:r w:rsidRPr="00BC38A9">
              <w:t>El sistema deberá interactuar con otros sistemas.</w:t>
            </w:r>
          </w:p>
        </w:tc>
        <w:tc>
          <w:tcPr>
            <w:tcW w:w="2993" w:type="dxa"/>
            <w:tcBorders>
              <w:top w:val="single" w:sz="4" w:space="0" w:color="auto"/>
              <w:left w:val="single" w:sz="4" w:space="0" w:color="auto"/>
              <w:bottom w:val="single" w:sz="4" w:space="0" w:color="auto"/>
              <w:right w:val="single" w:sz="4" w:space="0" w:color="auto"/>
            </w:tcBorders>
            <w:hideMark/>
          </w:tcPr>
          <w:p w14:paraId="6369C90B" w14:textId="77777777" w:rsidR="00BC38A9" w:rsidRPr="00BC38A9" w:rsidRDefault="00BC38A9">
            <w:pPr>
              <w:pStyle w:val="Textoindependiente"/>
            </w:pPr>
            <w:r w:rsidRPr="00BC38A9">
              <w:t>La interoperabilidad nos permitirá la capacidad de interactuar con los otros sistemas.</w:t>
            </w:r>
          </w:p>
        </w:tc>
      </w:tr>
      <w:tr w:rsidR="00BC38A9" w14:paraId="1516254B"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35BEABE8" w14:textId="77777777" w:rsidR="00BC38A9" w:rsidRDefault="00BC38A9">
            <w:pPr>
              <w:pStyle w:val="Textoindependiente"/>
              <w:rPr>
                <w:lang w:val="en-US"/>
              </w:rPr>
            </w:pPr>
            <w:proofErr w:type="spellStart"/>
            <w:r>
              <w:rPr>
                <w:lang w:val="en-US"/>
              </w:rPr>
              <w:t>Fi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6ED5A73D" w14:textId="77777777" w:rsidR="00BC38A9" w:rsidRPr="00BC38A9" w:rsidRDefault="00BC38A9">
            <w:pPr>
              <w:pStyle w:val="Textoindependiente"/>
            </w:pPr>
            <w:r w:rsidRPr="00BC38A9">
              <w:t>El sistema deberá desempeñar funciones para ser operativo y accesible cuando se requiere.</w:t>
            </w:r>
          </w:p>
        </w:tc>
        <w:tc>
          <w:tcPr>
            <w:tcW w:w="2993" w:type="dxa"/>
            <w:tcBorders>
              <w:top w:val="single" w:sz="4" w:space="0" w:color="auto"/>
              <w:left w:val="single" w:sz="4" w:space="0" w:color="auto"/>
              <w:bottom w:val="single" w:sz="4" w:space="0" w:color="auto"/>
              <w:right w:val="single" w:sz="4" w:space="0" w:color="auto"/>
            </w:tcBorders>
            <w:hideMark/>
          </w:tcPr>
          <w:p w14:paraId="157DC5B3" w14:textId="77777777" w:rsidR="00BC38A9" w:rsidRPr="00BC38A9" w:rsidRDefault="00BC38A9">
            <w:pPr>
              <w:pStyle w:val="Textoindependiente"/>
            </w:pPr>
            <w:r w:rsidRPr="00BC38A9">
              <w:t>Fiabilidad nos permite tener un sistema más accesible.</w:t>
            </w:r>
          </w:p>
        </w:tc>
      </w:tr>
      <w:tr w:rsidR="00BC38A9" w14:paraId="470D31E9"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DA169BE" w14:textId="77777777" w:rsidR="00BC38A9" w:rsidRDefault="00BC38A9">
            <w:pPr>
              <w:pStyle w:val="Textoindependiente"/>
              <w:rPr>
                <w:lang w:val="en-US"/>
              </w:rPr>
            </w:pPr>
            <w:proofErr w:type="spellStart"/>
            <w:r>
              <w:rPr>
                <w:lang w:val="en-US"/>
              </w:rPr>
              <w:t>Escal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04625A0C" w14:textId="77777777" w:rsidR="00BC38A9" w:rsidRPr="00BC38A9" w:rsidRDefault="00BC38A9">
            <w:pPr>
              <w:pStyle w:val="Textoindependiente"/>
            </w:pPr>
            <w:r w:rsidRPr="00BC38A9">
              <w:t>El sistema deberá adaptarse cuando incremente su carga de trabajo.</w:t>
            </w:r>
          </w:p>
        </w:tc>
        <w:tc>
          <w:tcPr>
            <w:tcW w:w="2993" w:type="dxa"/>
            <w:tcBorders>
              <w:top w:val="single" w:sz="4" w:space="0" w:color="auto"/>
              <w:left w:val="single" w:sz="4" w:space="0" w:color="auto"/>
              <w:bottom w:val="single" w:sz="4" w:space="0" w:color="auto"/>
              <w:right w:val="single" w:sz="4" w:space="0" w:color="auto"/>
            </w:tcBorders>
            <w:hideMark/>
          </w:tcPr>
          <w:p w14:paraId="4C251E6E" w14:textId="77777777" w:rsidR="00BC38A9" w:rsidRPr="00BC38A9" w:rsidRDefault="00BC38A9">
            <w:pPr>
              <w:pStyle w:val="Textoindependiente"/>
            </w:pPr>
            <w:r w:rsidRPr="00BC38A9">
              <w:t xml:space="preserve">Escalabilidad nos permitirá saber el volumen de tráfico o la ejecución de transacciones </w:t>
            </w:r>
            <w:proofErr w:type="spellStart"/>
            <w:r w:rsidRPr="00BC38A9">
              <w:t>mas</w:t>
            </w:r>
            <w:proofErr w:type="spellEnd"/>
            <w:r w:rsidRPr="00BC38A9">
              <w:t xml:space="preserve"> complejas.</w:t>
            </w:r>
          </w:p>
        </w:tc>
      </w:tr>
    </w:tbl>
    <w:p w14:paraId="035F1857" w14:textId="3387289C" w:rsidR="00EF0B06" w:rsidRDefault="00EF0B06" w:rsidP="00EF0B06">
      <w:pPr>
        <w:pStyle w:val="Textoindependiente"/>
      </w:pPr>
    </w:p>
    <w:p w14:paraId="632DB8B2" w14:textId="6C135E33" w:rsidR="00CA2FFD" w:rsidRDefault="00CA2FFD" w:rsidP="00EF0B06">
      <w:pPr>
        <w:pStyle w:val="Textoindependiente"/>
      </w:pPr>
    </w:p>
    <w:p w14:paraId="3E11CD0E" w14:textId="77777777" w:rsidR="00CA2FFD" w:rsidRDefault="00CA2FFD" w:rsidP="00EF0B06">
      <w:pPr>
        <w:pStyle w:val="Textoindependiente"/>
      </w:pPr>
    </w:p>
    <w:p w14:paraId="62C5603D" w14:textId="77777777" w:rsidR="0031464E" w:rsidRPr="00EF0B06" w:rsidRDefault="0031464E" w:rsidP="00EF0B06">
      <w:pPr>
        <w:pStyle w:val="Textoindependiente"/>
      </w:pPr>
    </w:p>
    <w:p w14:paraId="3095062E" w14:textId="6E091E87" w:rsidR="008B7A58" w:rsidRDefault="00633AC3">
      <w:pPr>
        <w:pStyle w:val="Ttulo2"/>
      </w:pPr>
      <w:bookmarkStart w:id="3" w:name="_stakeholders"/>
      <w:proofErr w:type="spellStart"/>
      <w:r>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proofErr w:type="spellStart"/>
            <w:r w:rsidRPr="00B44FAB">
              <w:rPr>
                <w:b/>
                <w:bCs/>
              </w:rPr>
              <w:lastRenderedPageBreak/>
              <w:t>Stakeholder</w:t>
            </w:r>
            <w:proofErr w:type="spellEnd"/>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Default="007A7EA2" w:rsidP="008419F4">
            <w:pPr>
              <w:pStyle w:val="Prrafodelista"/>
              <w:ind w:left="0"/>
            </w:pPr>
            <w:r>
              <w:t>Gerente</w:t>
            </w:r>
          </w:p>
        </w:tc>
        <w:tc>
          <w:tcPr>
            <w:tcW w:w="1377" w:type="dxa"/>
          </w:tcPr>
          <w:p w14:paraId="0F92F59B" w14:textId="77777777" w:rsidR="007A7EA2" w:rsidRDefault="007A7EA2" w:rsidP="008419F4">
            <w:pPr>
              <w:pStyle w:val="Prrafodelista"/>
              <w:ind w:left="0"/>
            </w:pPr>
            <w:r>
              <w:t>Es la persona encargada de operar los negocios de la empresa</w:t>
            </w:r>
          </w:p>
        </w:tc>
        <w:tc>
          <w:tcPr>
            <w:tcW w:w="1582" w:type="dxa"/>
          </w:tcPr>
          <w:p w14:paraId="13E4F322" w14:textId="77777777" w:rsidR="007A7EA2" w:rsidRDefault="007A7EA2" w:rsidP="008419F4">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8419F4">
            <w:pPr>
              <w:pStyle w:val="Prrafodelista"/>
              <w:ind w:left="0"/>
            </w:pPr>
          </w:p>
        </w:tc>
      </w:tr>
      <w:tr w:rsidR="007A7EA2" w14:paraId="3CAC37B7" w14:textId="77777777" w:rsidTr="008419F4">
        <w:tc>
          <w:tcPr>
            <w:tcW w:w="1601" w:type="dxa"/>
          </w:tcPr>
          <w:p w14:paraId="3874F86F" w14:textId="77777777" w:rsidR="007A7EA2" w:rsidRDefault="007A7EA2" w:rsidP="008419F4">
            <w:pPr>
              <w:pStyle w:val="Prrafodelista"/>
              <w:ind w:left="0"/>
            </w:pPr>
            <w:r>
              <w:t xml:space="preserve">Jefe de diseño </w:t>
            </w:r>
          </w:p>
        </w:tc>
        <w:tc>
          <w:tcPr>
            <w:tcW w:w="1377" w:type="dxa"/>
          </w:tcPr>
          <w:p w14:paraId="7A6B991B" w14:textId="77777777" w:rsidR="007A7EA2" w:rsidRDefault="007A7EA2" w:rsidP="008419F4">
            <w:pPr>
              <w:pStyle w:val="Prrafodelista"/>
              <w:ind w:left="0"/>
            </w:pPr>
            <w:r>
              <w:t>Es la persona encargada de llevar el proceso de diseño</w:t>
            </w:r>
          </w:p>
        </w:tc>
        <w:tc>
          <w:tcPr>
            <w:tcW w:w="1582" w:type="dxa"/>
          </w:tcPr>
          <w:p w14:paraId="0CDD9866" w14:textId="77777777" w:rsidR="007A7EA2" w:rsidRDefault="007A7EA2" w:rsidP="008419F4">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8419F4">
            <w:pPr>
              <w:pStyle w:val="Prrafodelista"/>
              <w:ind w:left="0"/>
            </w:pPr>
          </w:p>
        </w:tc>
      </w:tr>
      <w:tr w:rsidR="007A7EA2" w14:paraId="78DEF271" w14:textId="77777777" w:rsidTr="008419F4">
        <w:tc>
          <w:tcPr>
            <w:tcW w:w="1601" w:type="dxa"/>
          </w:tcPr>
          <w:p w14:paraId="35E22A8B" w14:textId="77777777" w:rsidR="007A7EA2" w:rsidRDefault="007A7EA2" w:rsidP="008419F4">
            <w:pPr>
              <w:pStyle w:val="Prrafodelista"/>
              <w:ind w:left="0"/>
            </w:pPr>
            <w:r>
              <w:t>Jefe de desarrollo</w:t>
            </w:r>
          </w:p>
        </w:tc>
        <w:tc>
          <w:tcPr>
            <w:tcW w:w="1377" w:type="dxa"/>
          </w:tcPr>
          <w:p w14:paraId="4086DFC7" w14:textId="77777777" w:rsidR="007A7EA2" w:rsidRDefault="007A7EA2" w:rsidP="008419F4">
            <w:pPr>
              <w:pStyle w:val="Prrafodelista"/>
              <w:ind w:left="0"/>
            </w:pPr>
            <w:r>
              <w:t>Es la persona encargada de llevar el proceso de desarrollo</w:t>
            </w:r>
          </w:p>
        </w:tc>
        <w:tc>
          <w:tcPr>
            <w:tcW w:w="1582" w:type="dxa"/>
          </w:tcPr>
          <w:p w14:paraId="1143A180" w14:textId="77777777" w:rsidR="007A7EA2" w:rsidRDefault="007A7EA2" w:rsidP="008419F4">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8419F4">
            <w:pPr>
              <w:pStyle w:val="Prrafodelista"/>
              <w:ind w:left="0"/>
            </w:pPr>
          </w:p>
        </w:tc>
      </w:tr>
      <w:tr w:rsidR="007A7EA2" w14:paraId="7F60B200" w14:textId="77777777" w:rsidTr="008419F4">
        <w:tc>
          <w:tcPr>
            <w:tcW w:w="1601" w:type="dxa"/>
          </w:tcPr>
          <w:p w14:paraId="1C07D9EE" w14:textId="77777777" w:rsidR="007A7EA2" w:rsidRDefault="007A7EA2" w:rsidP="008419F4">
            <w:pPr>
              <w:pStyle w:val="Prrafodelista"/>
              <w:ind w:left="0"/>
            </w:pPr>
            <w:r>
              <w:t>Jefe de soporte</w:t>
            </w:r>
          </w:p>
        </w:tc>
        <w:tc>
          <w:tcPr>
            <w:tcW w:w="1377" w:type="dxa"/>
          </w:tcPr>
          <w:p w14:paraId="7440431E" w14:textId="77777777" w:rsidR="007A7EA2" w:rsidRDefault="007A7EA2" w:rsidP="008419F4">
            <w:pPr>
              <w:pStyle w:val="Prrafodelista"/>
              <w:ind w:left="0"/>
            </w:pPr>
            <w:r>
              <w:t>Es la persona encargada de llevar el proceso de soporte</w:t>
            </w:r>
          </w:p>
        </w:tc>
        <w:tc>
          <w:tcPr>
            <w:tcW w:w="1582" w:type="dxa"/>
          </w:tcPr>
          <w:p w14:paraId="605BD6EC" w14:textId="77777777" w:rsidR="007A7EA2" w:rsidRDefault="007A7EA2" w:rsidP="008419F4">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t>Escalabilidad</w:t>
            </w:r>
          </w:p>
        </w:tc>
        <w:tc>
          <w:tcPr>
            <w:tcW w:w="2243" w:type="dxa"/>
          </w:tcPr>
          <w:p w14:paraId="4E347163" w14:textId="77777777" w:rsidR="007A7EA2" w:rsidRDefault="007A7EA2" w:rsidP="007A7EA2">
            <w:pPr>
              <w:pStyle w:val="Prrafodelista"/>
              <w:numPr>
                <w:ilvl w:val="0"/>
                <w:numId w:val="9"/>
              </w:numPr>
              <w:spacing w:after="0" w:line="240" w:lineRule="auto"/>
            </w:pPr>
            <w:r>
              <w:t>Vista Contexto</w:t>
            </w:r>
          </w:p>
          <w:p w14:paraId="4CEED1C9" w14:textId="77777777" w:rsidR="007A7EA2" w:rsidRDefault="007A7EA2" w:rsidP="008419F4">
            <w:pPr>
              <w:pStyle w:val="Prrafodelista"/>
              <w:ind w:left="0"/>
            </w:pPr>
          </w:p>
        </w:tc>
        <w:tc>
          <w:tcPr>
            <w:tcW w:w="1508" w:type="dxa"/>
          </w:tcPr>
          <w:p w14:paraId="00F2D84D" w14:textId="77777777" w:rsidR="007A7EA2" w:rsidRDefault="007A7EA2" w:rsidP="008419F4">
            <w:pPr>
              <w:pStyle w:val="Prrafodelista"/>
              <w:ind w:left="0"/>
            </w:pPr>
          </w:p>
        </w:tc>
      </w:tr>
      <w:tr w:rsidR="007A7EA2" w14:paraId="4EBB36D6" w14:textId="77777777" w:rsidTr="008419F4">
        <w:tc>
          <w:tcPr>
            <w:tcW w:w="1601" w:type="dxa"/>
          </w:tcPr>
          <w:p w14:paraId="3B999466" w14:textId="77777777" w:rsidR="007A7EA2" w:rsidRDefault="007A7EA2" w:rsidP="008419F4">
            <w:pPr>
              <w:pStyle w:val="Prrafodelista"/>
              <w:ind w:left="0"/>
            </w:pPr>
            <w:r>
              <w:t>Administrador del sitio</w:t>
            </w:r>
          </w:p>
        </w:tc>
        <w:tc>
          <w:tcPr>
            <w:tcW w:w="1377" w:type="dxa"/>
          </w:tcPr>
          <w:p w14:paraId="0DDEEFBD" w14:textId="77777777" w:rsidR="007A7EA2" w:rsidRDefault="007A7EA2" w:rsidP="008419F4">
            <w:pPr>
              <w:pStyle w:val="Prrafodelista"/>
              <w:ind w:left="0"/>
            </w:pPr>
            <w:r>
              <w:t>Es la persona encargada de administrar el sitio</w:t>
            </w:r>
          </w:p>
        </w:tc>
        <w:tc>
          <w:tcPr>
            <w:tcW w:w="1582" w:type="dxa"/>
          </w:tcPr>
          <w:p w14:paraId="3C9FE19A" w14:textId="77777777" w:rsidR="007A7EA2" w:rsidRDefault="007A7EA2" w:rsidP="008419F4">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8419F4">
            <w:pPr>
              <w:pStyle w:val="Prrafodelista"/>
              <w:ind w:left="0"/>
            </w:pPr>
          </w:p>
        </w:tc>
        <w:tc>
          <w:tcPr>
            <w:tcW w:w="1508" w:type="dxa"/>
          </w:tcPr>
          <w:p w14:paraId="5A10B9F8" w14:textId="77777777" w:rsidR="007A7EA2" w:rsidRDefault="007A7EA2" w:rsidP="008419F4">
            <w:pPr>
              <w:pStyle w:val="Prrafodelista"/>
              <w:ind w:left="0"/>
            </w:pPr>
          </w:p>
        </w:tc>
      </w:tr>
      <w:tr w:rsidR="007A7EA2" w14:paraId="7D526EDD" w14:textId="77777777" w:rsidTr="008419F4">
        <w:tc>
          <w:tcPr>
            <w:tcW w:w="1601" w:type="dxa"/>
          </w:tcPr>
          <w:p w14:paraId="7F337E1D" w14:textId="77777777" w:rsidR="007A7EA2" w:rsidRDefault="007A7EA2" w:rsidP="008419F4">
            <w:pPr>
              <w:pStyle w:val="Prrafodelista"/>
              <w:ind w:left="0"/>
            </w:pPr>
            <w:r>
              <w:t>Auditoria</w:t>
            </w:r>
          </w:p>
        </w:tc>
        <w:tc>
          <w:tcPr>
            <w:tcW w:w="1377" w:type="dxa"/>
          </w:tcPr>
          <w:p w14:paraId="757A1E96" w14:textId="77777777" w:rsidR="007A7EA2" w:rsidRDefault="007A7EA2" w:rsidP="008419F4">
            <w:pPr>
              <w:pStyle w:val="Prrafodelista"/>
              <w:ind w:left="0"/>
            </w:pPr>
            <w:r>
              <w:t>Es la persona encargada de auditar los procesos</w:t>
            </w:r>
          </w:p>
        </w:tc>
        <w:tc>
          <w:tcPr>
            <w:tcW w:w="1582" w:type="dxa"/>
          </w:tcPr>
          <w:p w14:paraId="68F44AAA" w14:textId="77777777" w:rsidR="007A7EA2" w:rsidRDefault="007A7EA2" w:rsidP="008419F4">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8419F4">
            <w:pPr>
              <w:pStyle w:val="Prrafodelista"/>
              <w:ind w:left="0"/>
            </w:pPr>
          </w:p>
        </w:tc>
        <w:tc>
          <w:tcPr>
            <w:tcW w:w="1508" w:type="dxa"/>
          </w:tcPr>
          <w:p w14:paraId="4AC832D2" w14:textId="77777777" w:rsidR="007A7EA2" w:rsidRDefault="007A7EA2" w:rsidP="008419F4">
            <w:pPr>
              <w:pStyle w:val="Prrafodelista"/>
              <w:ind w:left="0"/>
            </w:pPr>
          </w:p>
        </w:tc>
      </w:tr>
      <w:tr w:rsidR="007A7EA2" w14:paraId="20F98B1F" w14:textId="77777777" w:rsidTr="008419F4">
        <w:tc>
          <w:tcPr>
            <w:tcW w:w="1601" w:type="dxa"/>
          </w:tcPr>
          <w:p w14:paraId="5E74068D" w14:textId="77777777" w:rsidR="007A7EA2" w:rsidRDefault="007A7EA2" w:rsidP="008419F4">
            <w:pPr>
              <w:pStyle w:val="Prrafodelista"/>
              <w:ind w:left="0"/>
            </w:pPr>
            <w:r>
              <w:t>Cliente</w:t>
            </w:r>
          </w:p>
        </w:tc>
        <w:tc>
          <w:tcPr>
            <w:tcW w:w="1377" w:type="dxa"/>
          </w:tcPr>
          <w:p w14:paraId="242C2937" w14:textId="77777777" w:rsidR="007A7EA2" w:rsidRDefault="007A7EA2" w:rsidP="008419F4">
            <w:pPr>
              <w:pStyle w:val="Prrafodelista"/>
              <w:ind w:left="0"/>
            </w:pPr>
            <w:r>
              <w:t xml:space="preserve">Es la persona interesada en los </w:t>
            </w:r>
            <w:r>
              <w:lastRenderedPageBreak/>
              <w:t>servicios de la empresa</w:t>
            </w:r>
          </w:p>
        </w:tc>
        <w:tc>
          <w:tcPr>
            <w:tcW w:w="1582" w:type="dxa"/>
          </w:tcPr>
          <w:p w14:paraId="4D35DC3A" w14:textId="77777777" w:rsidR="007A7EA2" w:rsidRDefault="007A7EA2" w:rsidP="008419F4">
            <w:pPr>
              <w:pStyle w:val="Prrafodelista"/>
              <w:ind w:left="0"/>
            </w:pPr>
            <w:r>
              <w:lastRenderedPageBreak/>
              <w:t xml:space="preserve">-No puede eliminar información sin la </w:t>
            </w:r>
            <w:r>
              <w:lastRenderedPageBreak/>
              <w:t>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lastRenderedPageBreak/>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8419F4">
            <w:pPr>
              <w:pStyle w:val="Prrafodelista"/>
              <w:ind w:left="0"/>
            </w:pPr>
          </w:p>
        </w:tc>
        <w:tc>
          <w:tcPr>
            <w:tcW w:w="1508" w:type="dxa"/>
          </w:tcPr>
          <w:p w14:paraId="52123EA1" w14:textId="77777777" w:rsidR="007A7EA2" w:rsidRDefault="007A7EA2" w:rsidP="008419F4">
            <w:pPr>
              <w:pStyle w:val="Prrafodelista"/>
              <w:ind w:left="0"/>
            </w:pPr>
          </w:p>
        </w:tc>
      </w:tr>
      <w:tr w:rsidR="007A7EA2" w14:paraId="393766F9" w14:textId="77777777" w:rsidTr="008419F4">
        <w:tc>
          <w:tcPr>
            <w:tcW w:w="1601" w:type="dxa"/>
          </w:tcPr>
          <w:p w14:paraId="205AD591" w14:textId="77777777" w:rsidR="007A7EA2" w:rsidRDefault="007A7EA2" w:rsidP="008419F4">
            <w:pPr>
              <w:pStyle w:val="Prrafodelista"/>
              <w:ind w:left="0"/>
            </w:pPr>
            <w:r>
              <w:t>Equipo de diseño</w:t>
            </w:r>
          </w:p>
        </w:tc>
        <w:tc>
          <w:tcPr>
            <w:tcW w:w="1377" w:type="dxa"/>
          </w:tcPr>
          <w:p w14:paraId="57BFE315" w14:textId="77777777" w:rsidR="007A7EA2" w:rsidRDefault="007A7EA2" w:rsidP="008419F4">
            <w:pPr>
              <w:pStyle w:val="Prrafodelista"/>
              <w:ind w:left="0"/>
            </w:pPr>
            <w:r>
              <w:t xml:space="preserve">Son las persona </w:t>
            </w:r>
            <w:proofErr w:type="spellStart"/>
            <w:r>
              <w:t>sencargadas</w:t>
            </w:r>
            <w:proofErr w:type="spellEnd"/>
            <w:r>
              <w:t xml:space="preserve"> de llevar el proceso de diseño</w:t>
            </w:r>
          </w:p>
        </w:tc>
        <w:tc>
          <w:tcPr>
            <w:tcW w:w="1582" w:type="dxa"/>
          </w:tcPr>
          <w:p w14:paraId="77777A70" w14:textId="77777777" w:rsidR="007A7EA2" w:rsidRDefault="007A7EA2" w:rsidP="008419F4">
            <w:pPr>
              <w:pStyle w:val="Prrafodelista"/>
              <w:ind w:left="0"/>
            </w:pPr>
            <w:r>
              <w:t xml:space="preserve">-No puede eliminar información sin la respectiva </w:t>
            </w:r>
          </w:p>
          <w:p w14:paraId="3DA10469" w14:textId="77777777" w:rsidR="007A7EA2" w:rsidRDefault="007A7EA2" w:rsidP="008419F4">
            <w:pPr>
              <w:pStyle w:val="Prrafodelista"/>
              <w:ind w:left="0"/>
            </w:pPr>
            <w:r>
              <w:t>aprobación del Gerente</w:t>
            </w:r>
          </w:p>
          <w:p w14:paraId="6533155F" w14:textId="77777777" w:rsidR="007A7EA2" w:rsidRDefault="007A7EA2" w:rsidP="008419F4">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8419F4">
            <w:pPr>
              <w:pStyle w:val="Prrafodelista"/>
              <w:ind w:left="0"/>
            </w:pPr>
          </w:p>
        </w:tc>
        <w:tc>
          <w:tcPr>
            <w:tcW w:w="1508" w:type="dxa"/>
          </w:tcPr>
          <w:p w14:paraId="15069965" w14:textId="77777777" w:rsidR="007A7EA2" w:rsidRDefault="007A7EA2" w:rsidP="008419F4">
            <w:pPr>
              <w:pStyle w:val="Prrafodelista"/>
              <w:ind w:left="0"/>
            </w:pPr>
          </w:p>
        </w:tc>
      </w:tr>
      <w:tr w:rsidR="007A7EA2" w14:paraId="43D4BEB0" w14:textId="77777777" w:rsidTr="008419F4">
        <w:tc>
          <w:tcPr>
            <w:tcW w:w="1601" w:type="dxa"/>
          </w:tcPr>
          <w:p w14:paraId="1D76298A" w14:textId="77777777" w:rsidR="007A7EA2" w:rsidRDefault="007A7EA2" w:rsidP="008419F4">
            <w:pPr>
              <w:pStyle w:val="Prrafodelista"/>
              <w:ind w:left="0"/>
            </w:pPr>
            <w:r>
              <w:t>Equipo de desarrollo</w:t>
            </w:r>
          </w:p>
        </w:tc>
        <w:tc>
          <w:tcPr>
            <w:tcW w:w="1377" w:type="dxa"/>
          </w:tcPr>
          <w:p w14:paraId="592446C2" w14:textId="77777777" w:rsidR="007A7EA2" w:rsidRDefault="007A7EA2" w:rsidP="008419F4">
            <w:pPr>
              <w:pStyle w:val="Prrafodelista"/>
              <w:ind w:left="0"/>
            </w:pPr>
            <w:r>
              <w:t xml:space="preserve">Son las persona </w:t>
            </w:r>
            <w:proofErr w:type="spellStart"/>
            <w:r>
              <w:t>sencargadas</w:t>
            </w:r>
            <w:proofErr w:type="spellEnd"/>
            <w:r>
              <w:t xml:space="preserve"> de llevar el proceso de desarrollo</w:t>
            </w:r>
          </w:p>
        </w:tc>
        <w:tc>
          <w:tcPr>
            <w:tcW w:w="1582" w:type="dxa"/>
          </w:tcPr>
          <w:p w14:paraId="5FBB6015" w14:textId="77777777" w:rsidR="007A7EA2" w:rsidRDefault="007A7EA2" w:rsidP="008419F4">
            <w:pPr>
              <w:pStyle w:val="Prrafodelista"/>
              <w:ind w:left="0"/>
            </w:pPr>
            <w:r>
              <w:t xml:space="preserve">-No puede eliminar información sin la respectiva </w:t>
            </w:r>
          </w:p>
          <w:p w14:paraId="3261FD24" w14:textId="77777777" w:rsidR="007A7EA2" w:rsidRDefault="007A7EA2" w:rsidP="008419F4">
            <w:pPr>
              <w:pStyle w:val="Prrafodelista"/>
              <w:ind w:left="0"/>
            </w:pPr>
            <w:r>
              <w:t>aprobación del Gerente</w:t>
            </w:r>
          </w:p>
          <w:p w14:paraId="74391D0D" w14:textId="77777777" w:rsidR="007A7EA2" w:rsidRDefault="007A7EA2" w:rsidP="008419F4">
            <w:pPr>
              <w:pStyle w:val="Prrafodelista"/>
              <w:ind w:left="0"/>
            </w:pPr>
            <w:r>
              <w:t>-Tener acceso de solo 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8419F4">
            <w:pPr>
              <w:pStyle w:val="Prrafodelista"/>
            </w:pPr>
            <w:r>
              <w:t>Contenedores</w:t>
            </w:r>
          </w:p>
          <w:p w14:paraId="46CDDF2B" w14:textId="77777777" w:rsidR="007A7EA2" w:rsidRDefault="007A7EA2" w:rsidP="008419F4">
            <w:pPr>
              <w:pStyle w:val="Prrafodelista"/>
              <w:ind w:left="0"/>
            </w:pPr>
          </w:p>
        </w:tc>
        <w:tc>
          <w:tcPr>
            <w:tcW w:w="1508" w:type="dxa"/>
          </w:tcPr>
          <w:p w14:paraId="62F749BD" w14:textId="77777777" w:rsidR="007A7EA2" w:rsidRDefault="007A7EA2" w:rsidP="008419F4">
            <w:pPr>
              <w:pStyle w:val="Prrafodelista"/>
              <w:ind w:left="0"/>
            </w:pPr>
          </w:p>
        </w:tc>
      </w:tr>
      <w:tr w:rsidR="007A7EA2" w14:paraId="5097E3C0" w14:textId="77777777" w:rsidTr="008419F4">
        <w:tc>
          <w:tcPr>
            <w:tcW w:w="1601" w:type="dxa"/>
          </w:tcPr>
          <w:p w14:paraId="53A43669" w14:textId="77777777" w:rsidR="007A7EA2" w:rsidRDefault="007A7EA2" w:rsidP="008419F4">
            <w:pPr>
              <w:pStyle w:val="Prrafodelista"/>
              <w:ind w:left="0"/>
            </w:pPr>
            <w:r>
              <w:t>Equipo de soporte</w:t>
            </w:r>
          </w:p>
        </w:tc>
        <w:tc>
          <w:tcPr>
            <w:tcW w:w="1377" w:type="dxa"/>
          </w:tcPr>
          <w:p w14:paraId="5DC83721" w14:textId="77777777" w:rsidR="007A7EA2" w:rsidRDefault="007A7EA2" w:rsidP="008419F4">
            <w:pPr>
              <w:pStyle w:val="Prrafodelista"/>
              <w:ind w:left="0"/>
            </w:pPr>
            <w:r>
              <w:t xml:space="preserve">Son las persona </w:t>
            </w:r>
            <w:proofErr w:type="spellStart"/>
            <w:r>
              <w:t>sencargadas</w:t>
            </w:r>
            <w:proofErr w:type="spellEnd"/>
            <w:r>
              <w:t xml:space="preserve"> de llevar el proceso de soporte</w:t>
            </w:r>
          </w:p>
        </w:tc>
        <w:tc>
          <w:tcPr>
            <w:tcW w:w="1582" w:type="dxa"/>
          </w:tcPr>
          <w:p w14:paraId="64F7D6C9" w14:textId="77777777" w:rsidR="007A7EA2" w:rsidRDefault="007A7EA2" w:rsidP="008419F4">
            <w:pPr>
              <w:pStyle w:val="Prrafodelista"/>
              <w:ind w:left="0"/>
            </w:pPr>
            <w:r>
              <w:t xml:space="preserve">-No puede eliminar información sin la respectiva </w:t>
            </w:r>
          </w:p>
          <w:p w14:paraId="12F7C925" w14:textId="77777777" w:rsidR="007A7EA2" w:rsidRDefault="007A7EA2" w:rsidP="008419F4">
            <w:pPr>
              <w:pStyle w:val="Prrafodelista"/>
              <w:ind w:left="0"/>
            </w:pPr>
            <w:r>
              <w:t>aprobación del Gerente</w:t>
            </w:r>
          </w:p>
          <w:p w14:paraId="46EC480A" w14:textId="77777777" w:rsidR="007A7EA2" w:rsidRDefault="007A7EA2" w:rsidP="008419F4">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8419F4">
            <w:pPr>
              <w:pStyle w:val="Prrafodelista"/>
              <w:ind w:left="0"/>
            </w:pPr>
          </w:p>
        </w:tc>
        <w:tc>
          <w:tcPr>
            <w:tcW w:w="1508" w:type="dxa"/>
          </w:tcPr>
          <w:p w14:paraId="0EA0F9B2" w14:textId="77777777" w:rsidR="007A7EA2" w:rsidRDefault="007A7EA2" w:rsidP="008419F4">
            <w:pPr>
              <w:pStyle w:val="Prrafodelista"/>
              <w:ind w:left="0"/>
            </w:pPr>
          </w:p>
        </w:tc>
      </w:tr>
    </w:tbl>
    <w:p w14:paraId="3896BFC4" w14:textId="25FE708A" w:rsidR="008B7A58" w:rsidRDefault="00633AC3">
      <w:pPr>
        <w:pStyle w:val="Ttulo1"/>
      </w:pPr>
      <w:bookmarkStart w:id="4" w:name="section-architecture-constraints"/>
      <w:r>
        <w:t>Architecture Constraints</w:t>
      </w:r>
      <w:bookmarkEnd w:id="4"/>
    </w:p>
    <w:p w14:paraId="2D30228B" w14:textId="48B5AD91" w:rsidR="00EF0B06" w:rsidRDefault="00EA3C39" w:rsidP="00EF0B06">
      <w:pPr>
        <w:pStyle w:val="Textoindependiente"/>
      </w:pPr>
      <w:r>
        <w:t>Neuron Software será:</w:t>
      </w:r>
    </w:p>
    <w:p w14:paraId="7FAB6D4C" w14:textId="397E25C7" w:rsidR="00A12A72" w:rsidRPr="00F76039" w:rsidRDefault="00A12A72" w:rsidP="00A12A72">
      <w:pPr>
        <w:pStyle w:val="Ttulo2"/>
      </w:pPr>
      <w:r>
        <w:lastRenderedPageBreak/>
        <w:t>Restricciones y lineamientos técnicas</w:t>
      </w:r>
    </w:p>
    <w:tbl>
      <w:tblPr>
        <w:tblStyle w:val="Tablaconcuadrcula"/>
        <w:tblW w:w="0" w:type="auto"/>
        <w:tblLook w:val="04A0" w:firstRow="1" w:lastRow="0" w:firstColumn="1" w:lastColumn="0" w:noHBand="0" w:noVBand="1"/>
      </w:tblPr>
      <w:tblGrid>
        <w:gridCol w:w="1129"/>
        <w:gridCol w:w="2835"/>
        <w:gridCol w:w="4864"/>
      </w:tblGrid>
      <w:tr w:rsidR="00A12A72" w14:paraId="657EE578" w14:textId="77777777" w:rsidTr="00A12A72">
        <w:tc>
          <w:tcPr>
            <w:tcW w:w="1129" w:type="dxa"/>
          </w:tcPr>
          <w:p w14:paraId="6E8D007B" w14:textId="77777777" w:rsidR="00A12A72" w:rsidRDefault="00A12A72" w:rsidP="00F6231D">
            <w:pPr>
              <w:pStyle w:val="Textoindependiente"/>
            </w:pPr>
          </w:p>
        </w:tc>
        <w:tc>
          <w:tcPr>
            <w:tcW w:w="2835" w:type="dxa"/>
          </w:tcPr>
          <w:p w14:paraId="325862E6" w14:textId="77777777" w:rsidR="00A12A72" w:rsidRPr="00A567FA" w:rsidRDefault="00A12A72" w:rsidP="00A12A72">
            <w:pPr>
              <w:pStyle w:val="Textoindependiente"/>
              <w:rPr>
                <w:b/>
              </w:rPr>
            </w:pPr>
            <w:r w:rsidRPr="00A567FA">
              <w:rPr>
                <w:b/>
              </w:rPr>
              <w:t>Restricción</w:t>
            </w:r>
          </w:p>
        </w:tc>
        <w:tc>
          <w:tcPr>
            <w:tcW w:w="4864" w:type="dxa"/>
          </w:tcPr>
          <w:p w14:paraId="03D6E0E8" w14:textId="77777777" w:rsidR="00A12A72" w:rsidRPr="00A567FA" w:rsidRDefault="00A12A72" w:rsidP="00A12A72">
            <w:pPr>
              <w:pStyle w:val="Textoindependiente"/>
              <w:rPr>
                <w:b/>
              </w:rPr>
            </w:pPr>
            <w:r w:rsidRPr="00A567FA">
              <w:rPr>
                <w:b/>
              </w:rPr>
              <w:t>Antecedente o Motivación</w:t>
            </w:r>
          </w:p>
        </w:tc>
      </w:tr>
      <w:tr w:rsidR="00A12A72" w14:paraId="43C9E030" w14:textId="77777777" w:rsidTr="00A12A72">
        <w:tc>
          <w:tcPr>
            <w:tcW w:w="8828" w:type="dxa"/>
            <w:gridSpan w:val="3"/>
          </w:tcPr>
          <w:p w14:paraId="5036077B" w14:textId="77777777" w:rsidR="00A12A72" w:rsidRDefault="00A12A72" w:rsidP="00A12A72">
            <w:pPr>
              <w:pStyle w:val="Textoindependiente"/>
            </w:pPr>
            <w:r>
              <w:t>Restricciones de software y programación</w:t>
            </w:r>
          </w:p>
        </w:tc>
      </w:tr>
      <w:tr w:rsidR="00A12A72" w14:paraId="50231675" w14:textId="77777777" w:rsidTr="00A12A72">
        <w:tc>
          <w:tcPr>
            <w:tcW w:w="1129" w:type="dxa"/>
          </w:tcPr>
          <w:p w14:paraId="32AA577F" w14:textId="77777777" w:rsidR="00A12A72" w:rsidRDefault="00A12A72" w:rsidP="00A12A72">
            <w:pPr>
              <w:pStyle w:val="Textoindependiente"/>
            </w:pPr>
            <w:r>
              <w:t>RT1</w:t>
            </w:r>
          </w:p>
        </w:tc>
        <w:tc>
          <w:tcPr>
            <w:tcW w:w="2835" w:type="dxa"/>
          </w:tcPr>
          <w:p w14:paraId="4BEB769B" w14:textId="6D4D601E" w:rsidR="00A12A72" w:rsidRDefault="00A12A72" w:rsidP="00A12A72">
            <w:pPr>
              <w:pStyle w:val="Textoindependiente"/>
            </w:pPr>
            <w:r>
              <w:t xml:space="preserve">Implementación en JavaScript </w:t>
            </w:r>
          </w:p>
        </w:tc>
        <w:tc>
          <w:tcPr>
            <w:tcW w:w="4864" w:type="dxa"/>
          </w:tcPr>
          <w:p w14:paraId="2331FF7D" w14:textId="1975966E" w:rsidR="00A12A72" w:rsidRDefault="00A12A72" w:rsidP="00A12A72">
            <w:pPr>
              <w:pStyle w:val="Textoindependiente"/>
            </w:pPr>
            <w:r>
              <w:t xml:space="preserve">La aplicación debe estar construida en JavaScript, con la ultima versión del ecmascript  para facilitar el performance y la latencia. </w:t>
            </w:r>
          </w:p>
        </w:tc>
      </w:tr>
      <w:tr w:rsidR="00A12A72" w14:paraId="33614F46" w14:textId="77777777" w:rsidTr="00A12A72">
        <w:tc>
          <w:tcPr>
            <w:tcW w:w="1129" w:type="dxa"/>
          </w:tcPr>
          <w:p w14:paraId="6D215B3F" w14:textId="77777777" w:rsidR="00A12A72" w:rsidRDefault="00A12A72" w:rsidP="00A12A72">
            <w:pPr>
              <w:pStyle w:val="Textoindependiente"/>
            </w:pPr>
            <w:r>
              <w:t>RT2</w:t>
            </w:r>
          </w:p>
        </w:tc>
        <w:tc>
          <w:tcPr>
            <w:tcW w:w="2835" w:type="dxa"/>
          </w:tcPr>
          <w:p w14:paraId="33B66A70" w14:textId="7B3E1C7B" w:rsidR="00A12A72" w:rsidRDefault="00A12A72" w:rsidP="00A12A72">
            <w:pPr>
              <w:pStyle w:val="Textoindependiente"/>
            </w:pPr>
            <w:r>
              <w:t>Principios SOLID</w:t>
            </w:r>
          </w:p>
        </w:tc>
        <w:tc>
          <w:tcPr>
            <w:tcW w:w="4864" w:type="dxa"/>
          </w:tcPr>
          <w:p w14:paraId="781E098D" w14:textId="5B7B04D7" w:rsidR="00A12A72" w:rsidRDefault="00A12A72" w:rsidP="00A12A72">
            <w:pPr>
              <w:pStyle w:val="Textoindependiente"/>
            </w:pPr>
            <w:r>
              <w:t>Todo aplicación a implementar debe contar con la definición de SOLID dentro de su estructuración de diseño.</w:t>
            </w:r>
          </w:p>
        </w:tc>
      </w:tr>
      <w:tr w:rsidR="00A12A72" w14:paraId="5EC1A3F4" w14:textId="77777777" w:rsidTr="00A12A72">
        <w:tc>
          <w:tcPr>
            <w:tcW w:w="1129" w:type="dxa"/>
          </w:tcPr>
          <w:p w14:paraId="7208217C" w14:textId="620D4F45" w:rsidR="00A12A72" w:rsidRDefault="00A12A72" w:rsidP="00A12A72">
            <w:pPr>
              <w:pStyle w:val="Textoindependiente"/>
            </w:pPr>
            <w:r>
              <w:t>RT3</w:t>
            </w:r>
          </w:p>
        </w:tc>
        <w:tc>
          <w:tcPr>
            <w:tcW w:w="2835" w:type="dxa"/>
          </w:tcPr>
          <w:p w14:paraId="3CF98284" w14:textId="262B1374" w:rsidR="00A12A72" w:rsidRDefault="00A12A72" w:rsidP="00A12A72">
            <w:pPr>
              <w:pStyle w:val="Textoindependiente"/>
            </w:pPr>
            <w:r>
              <w:t>Implementación de Pruebas Unitarias</w:t>
            </w:r>
          </w:p>
        </w:tc>
        <w:tc>
          <w:tcPr>
            <w:tcW w:w="4864" w:type="dxa"/>
          </w:tcPr>
          <w:p w14:paraId="4B10CE28" w14:textId="4074CA20" w:rsidR="00A12A72" w:rsidRDefault="00A12A72" w:rsidP="00A12A72">
            <w:pPr>
              <w:pStyle w:val="Textoindependiente"/>
            </w:pPr>
            <w:r>
              <w:t xml:space="preserve">Todo proyecto nuevo o refactorización debe contar con un modelo de pruebas unitarias, que permita garantizar la unidad mínima de código. </w:t>
            </w:r>
          </w:p>
        </w:tc>
      </w:tr>
      <w:tr w:rsidR="00A12A72" w14:paraId="7162736A" w14:textId="77777777" w:rsidTr="00A12A72">
        <w:tc>
          <w:tcPr>
            <w:tcW w:w="1129" w:type="dxa"/>
          </w:tcPr>
          <w:p w14:paraId="4BA41C72" w14:textId="1518BEA7" w:rsidR="00A12A72" w:rsidRDefault="00A12A72" w:rsidP="00A12A72">
            <w:pPr>
              <w:pStyle w:val="Textoindependiente"/>
            </w:pPr>
            <w:r>
              <w:t>RT4</w:t>
            </w:r>
          </w:p>
        </w:tc>
        <w:tc>
          <w:tcPr>
            <w:tcW w:w="2835" w:type="dxa"/>
          </w:tcPr>
          <w:p w14:paraId="71E42D75" w14:textId="474D82A3" w:rsidR="00A12A72" w:rsidRDefault="004E5321" w:rsidP="00A12A72">
            <w:pPr>
              <w:pStyle w:val="Textoindependiente"/>
            </w:pPr>
            <w:r>
              <w:t>APIs</w:t>
            </w:r>
          </w:p>
        </w:tc>
        <w:tc>
          <w:tcPr>
            <w:tcW w:w="4864" w:type="dxa"/>
          </w:tcPr>
          <w:p w14:paraId="59B0DEDC" w14:textId="2C7E143B" w:rsidR="00A12A72" w:rsidRDefault="004E5321" w:rsidP="00A12A72">
            <w:pPr>
              <w:pStyle w:val="Textoindependiente"/>
            </w:pPr>
            <w:r>
              <w:t xml:space="preserve">Como un principio fundamental toda aplicación de exponer sus operaciones mediante </w:t>
            </w:r>
            <w:proofErr w:type="spellStart"/>
            <w:r>
              <w:t>APIs</w:t>
            </w:r>
            <w:proofErr w:type="spellEnd"/>
            <w:r>
              <w:t xml:space="preserve"> y servicios </w:t>
            </w:r>
            <w:proofErr w:type="spellStart"/>
            <w:r>
              <w:t>Rest</w:t>
            </w:r>
            <w:proofErr w:type="spellEnd"/>
            <w:r>
              <w:t xml:space="preserve"> para una mejor escalabilidad y mantenibilidad.</w:t>
            </w:r>
          </w:p>
        </w:tc>
      </w:tr>
      <w:tr w:rsidR="00A12A72" w14:paraId="074760FC" w14:textId="77777777" w:rsidTr="00A12A72">
        <w:tc>
          <w:tcPr>
            <w:tcW w:w="8828" w:type="dxa"/>
            <w:gridSpan w:val="3"/>
          </w:tcPr>
          <w:p w14:paraId="372AFD62" w14:textId="77777777" w:rsidR="00A12A72" w:rsidRDefault="00A12A72" w:rsidP="00A12A72">
            <w:pPr>
              <w:pStyle w:val="Textoindependiente"/>
            </w:pPr>
            <w:r>
              <w:t>Restricciones de Sistema Operativo</w:t>
            </w:r>
          </w:p>
        </w:tc>
      </w:tr>
      <w:tr w:rsidR="00A12A72" w14:paraId="66F02EF9" w14:textId="77777777" w:rsidTr="00A12A72">
        <w:tc>
          <w:tcPr>
            <w:tcW w:w="1129" w:type="dxa"/>
          </w:tcPr>
          <w:p w14:paraId="586068DB" w14:textId="181872FF" w:rsidR="00A12A72" w:rsidRDefault="00A12A72" w:rsidP="00A12A72">
            <w:pPr>
              <w:pStyle w:val="Textoindependiente"/>
            </w:pPr>
            <w:r>
              <w:t>RT</w:t>
            </w:r>
            <w:r w:rsidR="004E5321">
              <w:t>5</w:t>
            </w:r>
          </w:p>
        </w:tc>
        <w:tc>
          <w:tcPr>
            <w:tcW w:w="2835" w:type="dxa"/>
          </w:tcPr>
          <w:p w14:paraId="05A37413" w14:textId="77777777" w:rsidR="00A12A72" w:rsidRDefault="00A12A72" w:rsidP="00A12A72">
            <w:pPr>
              <w:pStyle w:val="Textoindependiente"/>
            </w:pPr>
            <w:r>
              <w:t>Sistema operativo</w:t>
            </w:r>
          </w:p>
        </w:tc>
        <w:tc>
          <w:tcPr>
            <w:tcW w:w="4864" w:type="dxa"/>
          </w:tcPr>
          <w:p w14:paraId="6AA8C08F" w14:textId="77777777" w:rsidR="00A12A72" w:rsidRDefault="00A12A72" w:rsidP="00A12A72">
            <w:pPr>
              <w:pStyle w:val="Textoindependiente"/>
            </w:pPr>
            <w:r w:rsidRPr="00870AF2">
              <w:t>Independiente de la plataforma y debe ejecutarse en los principales sistemas operativos (Windows ,Linux y Mac-OS).</w:t>
            </w:r>
          </w:p>
        </w:tc>
      </w:tr>
      <w:tr w:rsidR="00A12A72" w14:paraId="699B214A" w14:textId="77777777" w:rsidTr="00A12A72">
        <w:tc>
          <w:tcPr>
            <w:tcW w:w="8828" w:type="dxa"/>
            <w:gridSpan w:val="3"/>
          </w:tcPr>
          <w:p w14:paraId="2746FE6B" w14:textId="77777777" w:rsidR="00A12A72" w:rsidRDefault="00A12A72" w:rsidP="00A12A72">
            <w:pPr>
              <w:pStyle w:val="Textoindependiente"/>
            </w:pPr>
            <w:r>
              <w:t>Restricciones de Hardware</w:t>
            </w:r>
          </w:p>
        </w:tc>
      </w:tr>
      <w:tr w:rsidR="00A12A72" w14:paraId="36F43B7F" w14:textId="77777777" w:rsidTr="00A12A72">
        <w:tc>
          <w:tcPr>
            <w:tcW w:w="1129" w:type="dxa"/>
          </w:tcPr>
          <w:p w14:paraId="7F590C97" w14:textId="54BF5A53" w:rsidR="00A12A72" w:rsidRDefault="004E5321" w:rsidP="00A12A72">
            <w:pPr>
              <w:pStyle w:val="Textoindependiente"/>
            </w:pPr>
            <w:r>
              <w:t>RT7</w:t>
            </w:r>
          </w:p>
        </w:tc>
        <w:tc>
          <w:tcPr>
            <w:tcW w:w="2835" w:type="dxa"/>
          </w:tcPr>
          <w:p w14:paraId="1644EE99" w14:textId="2BCC25DC" w:rsidR="00A12A72" w:rsidRDefault="00262E9D" w:rsidP="00A12A72">
            <w:pPr>
              <w:pStyle w:val="Textoindependiente"/>
            </w:pPr>
            <w:r>
              <w:t>Contenerización</w:t>
            </w:r>
          </w:p>
        </w:tc>
        <w:tc>
          <w:tcPr>
            <w:tcW w:w="4864" w:type="dxa"/>
          </w:tcPr>
          <w:p w14:paraId="6D82333A" w14:textId="74E19D66" w:rsidR="00A12A72" w:rsidRDefault="00262E9D" w:rsidP="00A12A72">
            <w:pPr>
              <w:pStyle w:val="Textoindependiente"/>
            </w:pPr>
            <w:r>
              <w:t>Toda aplicación debe estar desplegada por medio de contenedores para tener un mayor control del crecimiento vertical y horizontal.</w:t>
            </w:r>
          </w:p>
        </w:tc>
      </w:tr>
      <w:tr w:rsidR="00262E9D" w14:paraId="67DA852D" w14:textId="77777777" w:rsidTr="00A12A72">
        <w:tc>
          <w:tcPr>
            <w:tcW w:w="1129" w:type="dxa"/>
          </w:tcPr>
          <w:p w14:paraId="5896FDEF" w14:textId="2C2B2F72" w:rsidR="00262E9D" w:rsidRDefault="00262E9D" w:rsidP="00A12A72">
            <w:pPr>
              <w:pStyle w:val="Textoindependiente"/>
            </w:pPr>
            <w:r>
              <w:t>RT8</w:t>
            </w:r>
          </w:p>
        </w:tc>
        <w:tc>
          <w:tcPr>
            <w:tcW w:w="2835" w:type="dxa"/>
          </w:tcPr>
          <w:p w14:paraId="3398910B" w14:textId="0AAB20CA" w:rsidR="00262E9D" w:rsidRDefault="00BF03AA" w:rsidP="00A12A72">
            <w:pPr>
              <w:pStyle w:val="Textoindependiente"/>
            </w:pPr>
            <w:r>
              <w:t>Infraestructura Nube</w:t>
            </w:r>
          </w:p>
        </w:tc>
        <w:tc>
          <w:tcPr>
            <w:tcW w:w="4864" w:type="dxa"/>
          </w:tcPr>
          <w:p w14:paraId="7F0116F4" w14:textId="69D87C0B" w:rsidR="00262E9D" w:rsidRDefault="002E774C" w:rsidP="00A12A72">
            <w:pPr>
              <w:pStyle w:val="Textoindependiente"/>
            </w:pPr>
            <w:r>
              <w:t xml:space="preserve">La aplicación deberá estar desarrollada bajo infraestructura </w:t>
            </w:r>
            <w:r w:rsidR="00DF62B3">
              <w:t>nube y por lineamientos se debe utilizar el proveedor Amazón Web Services</w:t>
            </w:r>
          </w:p>
        </w:tc>
      </w:tr>
      <w:tr w:rsidR="00DF62B3" w14:paraId="5C8B89D4" w14:textId="77777777" w:rsidTr="00A12A72">
        <w:tc>
          <w:tcPr>
            <w:tcW w:w="1129" w:type="dxa"/>
          </w:tcPr>
          <w:p w14:paraId="68890269" w14:textId="644E34AD" w:rsidR="00DF62B3" w:rsidRDefault="00DF62B3" w:rsidP="00A12A72">
            <w:pPr>
              <w:pStyle w:val="Textoindependiente"/>
            </w:pPr>
            <w:r>
              <w:lastRenderedPageBreak/>
              <w:t>RT9</w:t>
            </w:r>
          </w:p>
        </w:tc>
        <w:tc>
          <w:tcPr>
            <w:tcW w:w="2835" w:type="dxa"/>
          </w:tcPr>
          <w:p w14:paraId="6B2E5F0B" w14:textId="5E22A320" w:rsidR="00DF62B3" w:rsidRDefault="00DF62B3" w:rsidP="00A12A72">
            <w:pPr>
              <w:pStyle w:val="Textoindependiente"/>
            </w:pPr>
            <w:r>
              <w:t>Balanceador de Carga</w:t>
            </w:r>
          </w:p>
        </w:tc>
        <w:tc>
          <w:tcPr>
            <w:tcW w:w="4864" w:type="dxa"/>
          </w:tcPr>
          <w:p w14:paraId="6D010E39" w14:textId="7C753751" w:rsidR="00DF62B3" w:rsidRDefault="00DF62B3" w:rsidP="00A12A72">
            <w:pPr>
              <w:pStyle w:val="Textoindependiente"/>
            </w:pPr>
            <w:r>
              <w:t>La aplicaciones que sean consideradas criticas para el negocio deberán tener configuradas un balanceador y un auto scaling.</w:t>
            </w:r>
          </w:p>
        </w:tc>
      </w:tr>
    </w:tbl>
    <w:p w14:paraId="529B41B1" w14:textId="77777777" w:rsidR="00A12A72" w:rsidRDefault="00A12A72" w:rsidP="00A12A72">
      <w:pPr>
        <w:pStyle w:val="Textoindependiente"/>
      </w:pPr>
    </w:p>
    <w:p w14:paraId="2933F2E0" w14:textId="77777777" w:rsidR="00A12A72" w:rsidRDefault="00A12A72" w:rsidP="00A12A72">
      <w:pPr>
        <w:pStyle w:val="Ttulo2"/>
      </w:pPr>
      <w:r>
        <w:t>Restricciones organizacionales</w:t>
      </w:r>
    </w:p>
    <w:p w14:paraId="48F95178" w14:textId="77777777" w:rsidR="00A12A72" w:rsidRPr="00F76039" w:rsidRDefault="00A12A72" w:rsidP="00A12A72">
      <w:pPr>
        <w:pStyle w:val="Textoindependiente"/>
      </w:pPr>
    </w:p>
    <w:tbl>
      <w:tblPr>
        <w:tblStyle w:val="Tablaconcuadrcula"/>
        <w:tblW w:w="0" w:type="auto"/>
        <w:tblLook w:val="04A0" w:firstRow="1" w:lastRow="0" w:firstColumn="1" w:lastColumn="0" w:noHBand="0" w:noVBand="1"/>
      </w:tblPr>
      <w:tblGrid>
        <w:gridCol w:w="1129"/>
        <w:gridCol w:w="2835"/>
        <w:gridCol w:w="4864"/>
      </w:tblGrid>
      <w:tr w:rsidR="00A12A72" w14:paraId="2421F127" w14:textId="77777777" w:rsidTr="00A12A72">
        <w:tc>
          <w:tcPr>
            <w:tcW w:w="1129" w:type="dxa"/>
          </w:tcPr>
          <w:p w14:paraId="1FB7371F" w14:textId="77777777" w:rsidR="00A12A72" w:rsidRDefault="00A12A72" w:rsidP="00A12A72">
            <w:pPr>
              <w:pStyle w:val="Textoindependiente"/>
            </w:pPr>
          </w:p>
        </w:tc>
        <w:tc>
          <w:tcPr>
            <w:tcW w:w="2835" w:type="dxa"/>
          </w:tcPr>
          <w:p w14:paraId="52CA6186" w14:textId="77777777" w:rsidR="00A12A72" w:rsidRPr="00A567FA" w:rsidRDefault="00A12A72" w:rsidP="00A12A72">
            <w:pPr>
              <w:pStyle w:val="Textoindependiente"/>
              <w:rPr>
                <w:b/>
              </w:rPr>
            </w:pPr>
            <w:r w:rsidRPr="00A567FA">
              <w:rPr>
                <w:b/>
              </w:rPr>
              <w:t>Restricción</w:t>
            </w:r>
          </w:p>
        </w:tc>
        <w:tc>
          <w:tcPr>
            <w:tcW w:w="4864" w:type="dxa"/>
          </w:tcPr>
          <w:p w14:paraId="390C3389" w14:textId="77777777" w:rsidR="00A12A72" w:rsidRPr="00A567FA" w:rsidRDefault="00A12A72" w:rsidP="00A12A72">
            <w:pPr>
              <w:pStyle w:val="Textoindependiente"/>
              <w:rPr>
                <w:b/>
              </w:rPr>
            </w:pPr>
            <w:r w:rsidRPr="00A567FA">
              <w:rPr>
                <w:b/>
              </w:rPr>
              <w:t>Antecedente o Motivación</w:t>
            </w:r>
          </w:p>
        </w:tc>
      </w:tr>
      <w:tr w:rsidR="00A12A72" w14:paraId="39B9E246" w14:textId="77777777" w:rsidTr="00A12A72">
        <w:tc>
          <w:tcPr>
            <w:tcW w:w="1129" w:type="dxa"/>
          </w:tcPr>
          <w:p w14:paraId="452D2B9A" w14:textId="77777777" w:rsidR="00A12A72" w:rsidRDefault="00A12A72" w:rsidP="00A12A72">
            <w:pPr>
              <w:pStyle w:val="Textoindependiente"/>
            </w:pPr>
            <w:r>
              <w:t>RO1</w:t>
            </w:r>
          </w:p>
        </w:tc>
        <w:tc>
          <w:tcPr>
            <w:tcW w:w="2835" w:type="dxa"/>
          </w:tcPr>
          <w:p w14:paraId="70EE82E4" w14:textId="77777777" w:rsidR="00A12A72" w:rsidRDefault="00A12A72" w:rsidP="00A12A72">
            <w:pPr>
              <w:pStyle w:val="Textoindependiente"/>
            </w:pPr>
          </w:p>
        </w:tc>
        <w:tc>
          <w:tcPr>
            <w:tcW w:w="4864" w:type="dxa"/>
          </w:tcPr>
          <w:p w14:paraId="09205DC4" w14:textId="77777777" w:rsidR="00A12A72" w:rsidRDefault="00A12A72" w:rsidP="00A12A72">
            <w:pPr>
              <w:pStyle w:val="Textoindependiente"/>
            </w:pPr>
          </w:p>
        </w:tc>
      </w:tr>
      <w:tr w:rsidR="00A12A72" w14:paraId="6C7DB239" w14:textId="77777777" w:rsidTr="00A12A72">
        <w:tc>
          <w:tcPr>
            <w:tcW w:w="1129" w:type="dxa"/>
          </w:tcPr>
          <w:p w14:paraId="2B2A6881" w14:textId="77777777" w:rsidR="00A12A72" w:rsidRDefault="00A12A72" w:rsidP="00A12A72">
            <w:pPr>
              <w:pStyle w:val="Textoindependiente"/>
            </w:pPr>
            <w:r>
              <w:t>RO2</w:t>
            </w:r>
          </w:p>
        </w:tc>
        <w:tc>
          <w:tcPr>
            <w:tcW w:w="2835" w:type="dxa"/>
          </w:tcPr>
          <w:p w14:paraId="14F7E4DF" w14:textId="77777777" w:rsidR="00A12A72" w:rsidRDefault="00A12A72" w:rsidP="00A12A72">
            <w:pPr>
              <w:pStyle w:val="Textoindependiente"/>
            </w:pPr>
          </w:p>
        </w:tc>
        <w:tc>
          <w:tcPr>
            <w:tcW w:w="4864" w:type="dxa"/>
          </w:tcPr>
          <w:p w14:paraId="051407D9" w14:textId="77777777" w:rsidR="00A12A72" w:rsidRDefault="00A12A72" w:rsidP="00A12A72">
            <w:pPr>
              <w:pStyle w:val="Textoindependiente"/>
            </w:pPr>
          </w:p>
        </w:tc>
      </w:tr>
      <w:tr w:rsidR="00A12A72" w14:paraId="3B428ED8" w14:textId="77777777" w:rsidTr="00A12A72">
        <w:tc>
          <w:tcPr>
            <w:tcW w:w="1129" w:type="dxa"/>
          </w:tcPr>
          <w:p w14:paraId="2D2B1CDC" w14:textId="77777777" w:rsidR="00A12A72" w:rsidRDefault="00A12A72" w:rsidP="00A12A72">
            <w:pPr>
              <w:pStyle w:val="Textoindependiente"/>
            </w:pPr>
            <w:r>
              <w:t>RO3</w:t>
            </w:r>
          </w:p>
        </w:tc>
        <w:tc>
          <w:tcPr>
            <w:tcW w:w="2835" w:type="dxa"/>
          </w:tcPr>
          <w:p w14:paraId="69FEE9FA" w14:textId="77777777" w:rsidR="00A12A72" w:rsidRDefault="00A12A72" w:rsidP="00A12A72">
            <w:pPr>
              <w:pStyle w:val="Textoindependiente"/>
            </w:pPr>
          </w:p>
        </w:tc>
        <w:tc>
          <w:tcPr>
            <w:tcW w:w="4864" w:type="dxa"/>
          </w:tcPr>
          <w:p w14:paraId="736315A7" w14:textId="77777777" w:rsidR="00A12A72" w:rsidRDefault="00A12A72" w:rsidP="00A12A72">
            <w:pPr>
              <w:pStyle w:val="Textoindependiente"/>
            </w:pPr>
          </w:p>
        </w:tc>
      </w:tr>
      <w:tr w:rsidR="00A12A72" w14:paraId="041D67B8" w14:textId="77777777" w:rsidTr="00A12A72">
        <w:tc>
          <w:tcPr>
            <w:tcW w:w="1129" w:type="dxa"/>
          </w:tcPr>
          <w:p w14:paraId="036ED2F5" w14:textId="77777777" w:rsidR="00A12A72" w:rsidRDefault="00A12A72" w:rsidP="00A12A72">
            <w:pPr>
              <w:pStyle w:val="Textoindependiente"/>
            </w:pPr>
            <w:r>
              <w:t>RO4</w:t>
            </w:r>
          </w:p>
        </w:tc>
        <w:tc>
          <w:tcPr>
            <w:tcW w:w="2835" w:type="dxa"/>
          </w:tcPr>
          <w:p w14:paraId="4D9FB65A" w14:textId="77777777" w:rsidR="00A12A72" w:rsidRDefault="00A12A72" w:rsidP="00A12A72">
            <w:pPr>
              <w:pStyle w:val="Textoindependiente"/>
            </w:pPr>
          </w:p>
        </w:tc>
        <w:tc>
          <w:tcPr>
            <w:tcW w:w="4864" w:type="dxa"/>
          </w:tcPr>
          <w:p w14:paraId="03238120" w14:textId="77777777" w:rsidR="00A12A72" w:rsidRDefault="00A12A72" w:rsidP="00A12A72">
            <w:pPr>
              <w:pStyle w:val="Textoindependiente"/>
            </w:pPr>
          </w:p>
        </w:tc>
      </w:tr>
    </w:tbl>
    <w:p w14:paraId="7720AF12" w14:textId="77777777" w:rsidR="00A12A72" w:rsidRDefault="00A12A72" w:rsidP="00A12A72">
      <w:pPr>
        <w:pStyle w:val="Textoindependiente"/>
      </w:pPr>
    </w:p>
    <w:p w14:paraId="7EC903E5" w14:textId="6B0CF774" w:rsidR="00A12A72" w:rsidRPr="00F76039" w:rsidRDefault="00A12A72" w:rsidP="00A12A72">
      <w:pPr>
        <w:pStyle w:val="Ttulo2"/>
      </w:pPr>
      <w:r>
        <w:t>Convenciones</w:t>
      </w:r>
    </w:p>
    <w:tbl>
      <w:tblPr>
        <w:tblStyle w:val="Tablaconcuadrcula"/>
        <w:tblW w:w="0" w:type="auto"/>
        <w:tblLook w:val="04A0" w:firstRow="1" w:lastRow="0" w:firstColumn="1" w:lastColumn="0" w:noHBand="0" w:noVBand="1"/>
      </w:tblPr>
      <w:tblGrid>
        <w:gridCol w:w="1129"/>
        <w:gridCol w:w="2835"/>
        <w:gridCol w:w="4864"/>
      </w:tblGrid>
      <w:tr w:rsidR="00A12A72" w14:paraId="53894E6C" w14:textId="77777777" w:rsidTr="00A12A72">
        <w:tc>
          <w:tcPr>
            <w:tcW w:w="1129" w:type="dxa"/>
          </w:tcPr>
          <w:p w14:paraId="00A7573D" w14:textId="77777777" w:rsidR="00A12A72" w:rsidRDefault="00A12A72" w:rsidP="00A12A72">
            <w:pPr>
              <w:pStyle w:val="Textoindependiente"/>
            </w:pPr>
          </w:p>
        </w:tc>
        <w:tc>
          <w:tcPr>
            <w:tcW w:w="2835" w:type="dxa"/>
          </w:tcPr>
          <w:p w14:paraId="2ECA7A21" w14:textId="77777777" w:rsidR="00A12A72" w:rsidRPr="00A567FA" w:rsidRDefault="00A12A72" w:rsidP="00A12A72">
            <w:pPr>
              <w:pStyle w:val="Textoindependiente"/>
              <w:rPr>
                <w:b/>
              </w:rPr>
            </w:pPr>
            <w:r w:rsidRPr="00A567FA">
              <w:rPr>
                <w:b/>
              </w:rPr>
              <w:t>Restricción</w:t>
            </w:r>
          </w:p>
        </w:tc>
        <w:tc>
          <w:tcPr>
            <w:tcW w:w="4864" w:type="dxa"/>
          </w:tcPr>
          <w:p w14:paraId="28BC1BF5" w14:textId="77777777" w:rsidR="00A12A72" w:rsidRPr="00A567FA" w:rsidRDefault="00A12A72" w:rsidP="00A12A72">
            <w:pPr>
              <w:pStyle w:val="Textoindependiente"/>
              <w:rPr>
                <w:b/>
              </w:rPr>
            </w:pPr>
            <w:r w:rsidRPr="00A567FA">
              <w:rPr>
                <w:b/>
              </w:rPr>
              <w:t>Antecedente o Motivación</w:t>
            </w:r>
          </w:p>
        </w:tc>
      </w:tr>
      <w:tr w:rsidR="00A12A72" w14:paraId="03D4A7E2" w14:textId="77777777" w:rsidTr="00A12A72">
        <w:tc>
          <w:tcPr>
            <w:tcW w:w="1129" w:type="dxa"/>
          </w:tcPr>
          <w:p w14:paraId="55926135" w14:textId="77777777" w:rsidR="00A12A72" w:rsidRDefault="00A12A72" w:rsidP="00A12A72">
            <w:pPr>
              <w:pStyle w:val="Textoindependiente"/>
            </w:pPr>
            <w:r>
              <w:t>C1</w:t>
            </w:r>
          </w:p>
        </w:tc>
        <w:tc>
          <w:tcPr>
            <w:tcW w:w="2835" w:type="dxa"/>
          </w:tcPr>
          <w:p w14:paraId="6BA819D9" w14:textId="28BD7B14" w:rsidR="00A12A72" w:rsidRDefault="00DF62B3" w:rsidP="00A12A72">
            <w:pPr>
              <w:pStyle w:val="Textoindependiente"/>
            </w:pPr>
            <w:r>
              <w:t>Documentación de Arquitectura</w:t>
            </w:r>
          </w:p>
        </w:tc>
        <w:tc>
          <w:tcPr>
            <w:tcW w:w="4864" w:type="dxa"/>
          </w:tcPr>
          <w:p w14:paraId="2AF493BE" w14:textId="1F6B0D94" w:rsidR="00A12A72" w:rsidRDefault="001B5E4B" w:rsidP="00A12A72">
            <w:pPr>
              <w:pStyle w:val="Textoindependiente"/>
            </w:pPr>
            <w:r>
              <w:t>Estructura basada en la ultima versión de la plantilla de Arc42</w:t>
            </w:r>
          </w:p>
        </w:tc>
      </w:tr>
      <w:tr w:rsidR="00A12A72" w14:paraId="031E0E92" w14:textId="77777777" w:rsidTr="00A12A72">
        <w:tc>
          <w:tcPr>
            <w:tcW w:w="1129" w:type="dxa"/>
          </w:tcPr>
          <w:p w14:paraId="10394400" w14:textId="77777777" w:rsidR="00A12A72" w:rsidRDefault="00A12A72" w:rsidP="00A12A72">
            <w:pPr>
              <w:pStyle w:val="Textoindependiente"/>
            </w:pPr>
            <w:r>
              <w:t>C2</w:t>
            </w:r>
          </w:p>
        </w:tc>
        <w:tc>
          <w:tcPr>
            <w:tcW w:w="2835" w:type="dxa"/>
          </w:tcPr>
          <w:p w14:paraId="7FF25EA1" w14:textId="501E741B" w:rsidR="00A12A72" w:rsidRDefault="001B5E4B" w:rsidP="00A12A72">
            <w:pPr>
              <w:pStyle w:val="Textoindependiente"/>
            </w:pPr>
            <w:r>
              <w:t>Documentación de API´s y código</w:t>
            </w:r>
          </w:p>
        </w:tc>
        <w:tc>
          <w:tcPr>
            <w:tcW w:w="4864" w:type="dxa"/>
          </w:tcPr>
          <w:p w14:paraId="10255441" w14:textId="59C22085" w:rsidR="00A12A72" w:rsidRDefault="001B5E4B" w:rsidP="00A12A72">
            <w:pPr>
              <w:pStyle w:val="Textoindependiente"/>
            </w:pPr>
            <w:r>
              <w:t xml:space="preserve">Se deberá utilizar </w:t>
            </w:r>
            <w:r>
              <w:rPr>
                <w:rStyle w:val="spellingerror"/>
                <w:rFonts w:ascii="Calibri" w:hAnsi="Calibri"/>
                <w:color w:val="000000"/>
                <w:sz w:val="22"/>
                <w:szCs w:val="22"/>
                <w:shd w:val="clear" w:color="auto" w:fill="FFFFFF"/>
              </w:rPr>
              <w:t>suwagger tanto la plataforma como los complementos para poder realizar toda la documentación</w:t>
            </w:r>
          </w:p>
        </w:tc>
      </w:tr>
      <w:tr w:rsidR="00A12A72" w14:paraId="60D6293B" w14:textId="77777777" w:rsidTr="00A12A72">
        <w:tc>
          <w:tcPr>
            <w:tcW w:w="1129" w:type="dxa"/>
          </w:tcPr>
          <w:p w14:paraId="3321990F" w14:textId="77777777" w:rsidR="00A12A72" w:rsidRDefault="00A12A72" w:rsidP="00A12A72">
            <w:pPr>
              <w:pStyle w:val="Textoindependiente"/>
            </w:pPr>
            <w:r>
              <w:t>C3</w:t>
            </w:r>
          </w:p>
        </w:tc>
        <w:tc>
          <w:tcPr>
            <w:tcW w:w="2835" w:type="dxa"/>
          </w:tcPr>
          <w:p w14:paraId="2AF999C3" w14:textId="4213C6BE" w:rsidR="00A12A72" w:rsidRDefault="001B5E4B" w:rsidP="00A12A72">
            <w:pPr>
              <w:pStyle w:val="Textoindependiente"/>
            </w:pPr>
            <w:r>
              <w:t xml:space="preserve">Idioma </w:t>
            </w:r>
          </w:p>
        </w:tc>
        <w:tc>
          <w:tcPr>
            <w:tcW w:w="4864" w:type="dxa"/>
          </w:tcPr>
          <w:p w14:paraId="448C98FE" w14:textId="08DDEF69" w:rsidR="00A12A72" w:rsidRDefault="001B5E4B" w:rsidP="00A12A72">
            <w:pPr>
              <w:pStyle w:val="Textoindependiente"/>
            </w:pPr>
            <w:r>
              <w:t>El idioma por defecto debe ser español ya que solo será utilizado a nivel de empresa.</w:t>
            </w:r>
          </w:p>
        </w:tc>
      </w:tr>
    </w:tbl>
    <w:p w14:paraId="0A478D23" w14:textId="0F70D1E3" w:rsidR="008B7A58" w:rsidRDefault="00633AC3">
      <w:pPr>
        <w:pStyle w:val="Ttulo1"/>
      </w:pPr>
      <w:bookmarkStart w:id="5" w:name="section-system-scope-and-context"/>
      <w:proofErr w:type="spellStart"/>
      <w:r>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lastRenderedPageBreak/>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CFB1EC5">
            <wp:extent cx="5610225" cy="360997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60997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lastRenderedPageBreak/>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 xml:space="preserve">Esta aplicación se realizará mediante el estilo SPA </w:t>
      </w:r>
      <w:r w:rsidR="00A8132C">
        <w:rPr>
          <w:rFonts w:ascii="Calibri" w:hAnsi="Calibri"/>
          <w:color w:val="201F1E"/>
          <w:sz w:val="22"/>
          <w:szCs w:val="22"/>
          <w:shd w:val="clear" w:color="auto" w:fill="FFFFFF"/>
        </w:rPr>
        <w:lastRenderedPageBreak/>
        <w:t>(</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 xml:space="preserve">Interfaces de </w:t>
            </w:r>
            <w:proofErr w:type="spellStart"/>
            <w:r>
              <w:rPr>
                <w:lang w:val="en-US"/>
              </w:rPr>
              <w:t>negocio</w:t>
            </w:r>
            <w:proofErr w:type="spellEnd"/>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LoginPermisos</w:t>
            </w:r>
            <w:proofErr w:type="spellEnd"/>
            <w:r w:rsidRPr="004739FB">
              <w:rPr>
                <w:rFonts w:asciiTheme="majorHAnsi" w:hAnsiTheme="majorHAnsi" w:cstheme="majorHAnsi"/>
                <w:sz w:val="22"/>
                <w:szCs w:val="22"/>
                <w:lang w:val="en-US"/>
              </w:rPr>
              <w:t xml:space="preserve">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lientes</w:t>
            </w:r>
            <w:proofErr w:type="spellEnd"/>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Clientes</w:t>
            </w:r>
            <w:proofErr w:type="spellEnd"/>
            <w:r w:rsidRPr="004739FB">
              <w:rPr>
                <w:rFonts w:asciiTheme="majorHAnsi" w:hAnsiTheme="majorHAnsi" w:cstheme="majorHAnsi"/>
                <w:sz w:val="22"/>
                <w:szCs w:val="22"/>
                <w:lang w:val="en-US"/>
              </w:rPr>
              <w:t>(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Proyecto</w:t>
            </w:r>
            <w:proofErr w:type="spellEnd"/>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Diseño</w:t>
            </w:r>
            <w:proofErr w:type="spellEnd"/>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Implementación</w:t>
            </w:r>
            <w:proofErr w:type="spellEnd"/>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proofErr w:type="spellStart"/>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orreos</w:t>
            </w:r>
            <w:proofErr w:type="spellEnd"/>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proofErr w:type="spellStart"/>
            <w:r w:rsidRPr="00AE4F70">
              <w:rPr>
                <w:rFonts w:asciiTheme="majorHAnsi" w:hAnsiTheme="majorHAnsi" w:cstheme="majorHAnsi"/>
                <w:sz w:val="22"/>
                <w:szCs w:val="22"/>
                <w:lang w:val="en-US"/>
              </w:rPr>
              <w:t>Guardar</w:t>
            </w:r>
            <w:proofErr w:type="spellEnd"/>
            <w:r w:rsidRPr="00AE4F70">
              <w:rPr>
                <w:rFonts w:asciiTheme="majorHAnsi" w:hAnsiTheme="majorHAnsi" w:cstheme="majorHAnsi"/>
                <w:sz w:val="22"/>
                <w:szCs w:val="22"/>
                <w:lang w:val="en-US"/>
              </w:rPr>
              <w:t xml:space="preserve"> </w:t>
            </w:r>
            <w:proofErr w:type="spellStart"/>
            <w:r w:rsidRPr="00AE4F70">
              <w:rPr>
                <w:rFonts w:asciiTheme="majorHAnsi" w:hAnsiTheme="majorHAnsi" w:cstheme="majorHAnsi"/>
                <w:sz w:val="22"/>
                <w:szCs w:val="22"/>
                <w:lang w:val="en-US"/>
              </w:rPr>
              <w:t>Errores</w:t>
            </w:r>
            <w:proofErr w:type="spellEnd"/>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lastRenderedPageBreak/>
        <w:t>Solution Strategy</w:t>
      </w:r>
      <w:bookmarkEnd w:id="8"/>
    </w:p>
    <w:p w14:paraId="04E573A7" w14:textId="2DCFA8FF"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Neuron Software, es un aplicativo que permite llevar toda la trazabilidad de iniciativas y proyectos    en sus diferentes etapas.</w:t>
      </w:r>
    </w:p>
    <w:p w14:paraId="12931C7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63480B"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El corazón de Neuron software es un modelo de dominio simple manejado por microservicios donde se dividen en 5 grandes grupos [ Proyectos, clientes, </w:t>
      </w:r>
      <w:proofErr w:type="spellStart"/>
      <w:r w:rsidRPr="000D7616">
        <w:rPr>
          <w:rFonts w:ascii="Calibri" w:hAnsi="Calibri"/>
          <w:color w:val="201F1E"/>
          <w:sz w:val="22"/>
          <w:szCs w:val="22"/>
          <w:shd w:val="clear" w:color="auto" w:fill="FFFFFF"/>
        </w:rPr>
        <w:t>LoginPermisos</w:t>
      </w:r>
      <w:proofErr w:type="spellEnd"/>
      <w:r w:rsidRPr="000D7616">
        <w:rPr>
          <w:rFonts w:ascii="Calibri" w:hAnsi="Calibri"/>
          <w:color w:val="201F1E"/>
          <w:sz w:val="22"/>
          <w:szCs w:val="22"/>
          <w:shd w:val="clear" w:color="auto" w:fill="FFFFFF"/>
        </w:rPr>
        <w:t xml:space="preserve">, </w:t>
      </w:r>
      <w:proofErr w:type="spellStart"/>
      <w:r w:rsidRPr="000D7616">
        <w:rPr>
          <w:rFonts w:ascii="Calibri" w:hAnsi="Calibri"/>
          <w:color w:val="201F1E"/>
          <w:sz w:val="22"/>
          <w:szCs w:val="22"/>
          <w:shd w:val="clear" w:color="auto" w:fill="FFFFFF"/>
        </w:rPr>
        <w:t>Auditoria,Email</w:t>
      </w:r>
      <w:proofErr w:type="spellEnd"/>
      <w:r w:rsidRPr="000D7616">
        <w:rPr>
          <w:rFonts w:ascii="Calibri" w:hAnsi="Calibri"/>
          <w:color w:val="201F1E"/>
          <w:sz w:val="22"/>
          <w:szCs w:val="22"/>
          <w:shd w:val="clear" w:color="auto" w:fill="FFFFFF"/>
        </w:rPr>
        <w:t>].</w:t>
      </w:r>
    </w:p>
    <w:p w14:paraId="71928483" w14:textId="0C7407FE"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br/>
        <w:t>de esos 5 grupos principales, el microservicio proyecto es el que agrupará todas las funcionalidades necesarias para llevar a cabo toda la trazabilidad de los proyectos, contando con tres entidades fuertes que son Diseño, Implementación, soporte.</w:t>
      </w:r>
    </w:p>
    <w:p w14:paraId="1CF2944C"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212FE115"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La aplicación utilizará Repositorio para el manejo de persistencia de datos, de igual forma toda la lógica que se requiera en cuanto a sentencias SQL se encapsularán en procedimientos almacenados, permitiendo con esto una mayor seguridad en el manejo de la data y reutilización.</w:t>
      </w:r>
    </w:p>
    <w:p w14:paraId="44DAA25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1291E667"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El FrontEnd se construirá mediante el estilo SPA (Single Page Application) lo cual ayuda a una mejor experiencia de usuario disminuyendo considerablemente la latencia entre opciones, ya que con SPA el contenido se reescribe dinámicamente en una misma página, que es cargada con toda la información desde el inicio, apoyados de tecnologías tipo cliente como Angular, JavaScript, Json y la apariencia visual que proporciona Bootstrap.</w:t>
      </w:r>
    </w:p>
    <w:p w14:paraId="0240C34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098F532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76D8E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Desde la parte del </w:t>
      </w:r>
      <w:proofErr w:type="spellStart"/>
      <w:r w:rsidRPr="000D7616">
        <w:rPr>
          <w:rFonts w:ascii="Calibri" w:hAnsi="Calibri"/>
          <w:color w:val="201F1E"/>
          <w:sz w:val="22"/>
          <w:szCs w:val="22"/>
          <w:shd w:val="clear" w:color="auto" w:fill="FFFFFF"/>
        </w:rPr>
        <w:t>BackEnd</w:t>
      </w:r>
      <w:proofErr w:type="spellEnd"/>
      <w:r w:rsidRPr="000D7616">
        <w:rPr>
          <w:rFonts w:ascii="Calibri" w:hAnsi="Calibri"/>
          <w:color w:val="201F1E"/>
          <w:sz w:val="22"/>
          <w:szCs w:val="22"/>
          <w:shd w:val="clear" w:color="auto" w:fill="FFFFFF"/>
        </w:rPr>
        <w:t xml:space="preserve"> estará construida modularmente, permitiendo mayor escalabilidad y control entre las diferentes </w:t>
      </w:r>
      <w:proofErr w:type="spellStart"/>
      <w:r w:rsidRPr="000D7616">
        <w:rPr>
          <w:rFonts w:ascii="Calibri" w:hAnsi="Calibri"/>
          <w:color w:val="201F1E"/>
          <w:sz w:val="22"/>
          <w:szCs w:val="22"/>
          <w:shd w:val="clear" w:color="auto" w:fill="FFFFFF"/>
        </w:rPr>
        <w:t>apis</w:t>
      </w:r>
      <w:proofErr w:type="spellEnd"/>
      <w:r w:rsidRPr="000D7616">
        <w:rPr>
          <w:rFonts w:ascii="Calibri" w:hAnsi="Calibri"/>
          <w:color w:val="201F1E"/>
          <w:sz w:val="22"/>
          <w:szCs w:val="22"/>
          <w:shd w:val="clear" w:color="auto" w:fill="FFFFFF"/>
        </w:rPr>
        <w:t xml:space="preserve"> y microservicios.</w:t>
      </w:r>
    </w:p>
    <w:p w14:paraId="1C6B70B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4D070C87" w14:textId="18D81574" w:rsidR="007806A0" w:rsidRDefault="00FD35A8" w:rsidP="000D7616">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La interoperabilidad se logrará mediante el uso de JSON sobre el protocolo http simple para los microservicios mencionados anteriormente, La seguridad no es el atributo principal del proyecto por lo cual debe ser lo suficientemente seguro como para evitar que otros se mezclen con los datos de otros roles. El atributo principal con el que se debe enfocar el proyecto es el rendimiento, tener un buen performance en cada una de las </w:t>
      </w:r>
      <w:r w:rsidR="003551BC" w:rsidRPr="000D7616">
        <w:rPr>
          <w:rFonts w:ascii="Calibri" w:hAnsi="Calibri"/>
          <w:color w:val="201F1E"/>
          <w:sz w:val="22"/>
          <w:szCs w:val="22"/>
          <w:shd w:val="clear" w:color="auto" w:fill="FFFFFF"/>
        </w:rPr>
        <w:t>peticiones es</w:t>
      </w:r>
      <w:r w:rsidRPr="000D7616">
        <w:rPr>
          <w:rFonts w:ascii="Calibri" w:hAnsi="Calibri"/>
          <w:color w:val="201F1E"/>
          <w:sz w:val="22"/>
          <w:szCs w:val="22"/>
          <w:shd w:val="clear" w:color="auto" w:fill="FFFFFF"/>
        </w:rPr>
        <w:t xml:space="preserve"> prioridad para lograr esto es necesario implementar esquemas de optimización de consultas, índices que permitan una mayor velocidad y eficiencia en las diferentes </w:t>
      </w:r>
      <w:r w:rsidR="003551BC" w:rsidRPr="000D7616">
        <w:rPr>
          <w:rFonts w:ascii="Calibri" w:hAnsi="Calibri"/>
          <w:color w:val="201F1E"/>
          <w:sz w:val="22"/>
          <w:szCs w:val="22"/>
          <w:shd w:val="clear" w:color="auto" w:fill="FFFFFF"/>
        </w:rPr>
        <w:t>consultas al</w:t>
      </w:r>
      <w:r w:rsidRPr="000D7616">
        <w:rPr>
          <w:rFonts w:ascii="Calibri" w:hAnsi="Calibri"/>
          <w:color w:val="201F1E"/>
          <w:sz w:val="22"/>
          <w:szCs w:val="22"/>
          <w:shd w:val="clear" w:color="auto" w:fill="FFFFFF"/>
        </w:rPr>
        <w:t xml:space="preserve"> mismo tiempo que se implementara </w:t>
      </w:r>
    </w:p>
    <w:p w14:paraId="1E8F54DD" w14:textId="4E247B39" w:rsidR="001B5E4B" w:rsidRPr="000D7616" w:rsidRDefault="001B5E4B" w:rsidP="00507F28">
      <w:pPr>
        <w:pStyle w:val="Textoindependiente"/>
        <w:rPr>
          <w:shd w:val="clear" w:color="auto" w:fill="FFFFFF"/>
        </w:rPr>
      </w:pPr>
      <w:bookmarkStart w:id="9" w:name="_GoBack"/>
      <w:bookmarkEnd w:id="9"/>
    </w:p>
    <w:p w14:paraId="7DC29BBF" w14:textId="2DB4B702" w:rsidR="008B7A58" w:rsidRPr="00CE2F49" w:rsidRDefault="00633AC3">
      <w:pPr>
        <w:pStyle w:val="Ttulo1"/>
      </w:pPr>
      <w:bookmarkStart w:id="10" w:name="section-building-block-view"/>
      <w:proofErr w:type="spellStart"/>
      <w:r w:rsidRPr="00CE2F49">
        <w:t>Building</w:t>
      </w:r>
      <w:proofErr w:type="spellEnd"/>
      <w:r w:rsidRPr="00CE2F49">
        <w:t xml:space="preserve"> Block View</w:t>
      </w:r>
      <w:bookmarkEnd w:id="10"/>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lastRenderedPageBreak/>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1" w:name="_whitebox_overall_system"/>
      <w:r w:rsidRPr="00513197">
        <w:rPr>
          <w:lang w:val="en-US"/>
        </w:rPr>
        <w:t>Whitebox Overall System</w:t>
      </w:r>
      <w:bookmarkEnd w:id="11"/>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w:t>
      </w:r>
      <w:r w:rsidR="006D2D58" w:rsidRPr="001E3EC6">
        <w:rPr>
          <w:rFonts w:ascii="Calibri" w:hAnsi="Calibri"/>
          <w:color w:val="201F1E"/>
          <w:sz w:val="22"/>
          <w:szCs w:val="22"/>
          <w:shd w:val="clear" w:color="auto" w:fill="FFFFFF"/>
        </w:rPr>
        <w:lastRenderedPageBreak/>
        <w:t xml:space="preserve">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BC38A9" w:rsidRDefault="00864889" w:rsidP="00864889">
      <w:pPr>
        <w:pStyle w:val="Ttulo3"/>
        <w:rPr>
          <w:i/>
        </w:rPr>
      </w:pPr>
      <w:r w:rsidRPr="00BC38A9">
        <w:t xml:space="preserve">White Box </w:t>
      </w:r>
      <w:proofErr w:type="spellStart"/>
      <w:r w:rsidRPr="00BC38A9">
        <w:rPr>
          <w:i/>
        </w:rPr>
        <w:t>Neuron</w:t>
      </w:r>
      <w:proofErr w:type="spellEnd"/>
      <w:r w:rsidRPr="00BC38A9">
        <w:rPr>
          <w:i/>
        </w:rPr>
        <w:t xml:space="preserve"> Software: </w:t>
      </w:r>
      <w:proofErr w:type="spellStart"/>
      <w:r w:rsidRPr="00BC38A9">
        <w:rPr>
          <w:i/>
        </w:rPr>
        <w:t>ApiProyecto</w:t>
      </w:r>
      <w:proofErr w:type="spellEnd"/>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proofErr w:type="spellStart"/>
            <w:r>
              <w:rPr>
                <w:lang w:val="en-US"/>
              </w:rPr>
              <w:t>Componente</w:t>
            </w:r>
            <w:proofErr w:type="spellEnd"/>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730F40F5" w14:textId="6B8B34D8" w:rsidR="006F1E2E" w:rsidRPr="00BC38A9"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ste componente interno </w:t>
            </w:r>
            <w:proofErr w:type="spellStart"/>
            <w:r w:rsidRPr="00BC38A9">
              <w:rPr>
                <w:rFonts w:asciiTheme="majorHAnsi" w:hAnsiTheme="majorHAnsi" w:cstheme="majorHAnsi"/>
                <w:sz w:val="22"/>
                <w:szCs w:val="22"/>
              </w:rPr>
              <w:t>sera</w:t>
            </w:r>
            <w:proofErr w:type="spellEnd"/>
            <w:r w:rsidRPr="00BC38A9">
              <w:rPr>
                <w:rFonts w:asciiTheme="majorHAnsi" w:hAnsiTheme="majorHAnsi" w:cstheme="majorHAnsi"/>
                <w:sz w:val="22"/>
                <w:szCs w:val="22"/>
              </w:rPr>
              <w:t xml:space="preserve"> el encargado de</w:t>
            </w:r>
            <w:r w:rsidR="00FA7648" w:rsidRPr="00BC38A9">
              <w:rPr>
                <w:rFonts w:asciiTheme="majorHAnsi" w:hAnsiTheme="majorHAnsi" w:cstheme="majorHAnsi"/>
                <w:sz w:val="22"/>
                <w:szCs w:val="22"/>
              </w:rPr>
              <w:t xml:space="preserve"> centralizar todas las funciones y reglas de negocio que se utilicen en el Api, adicionalmente </w:t>
            </w:r>
            <w:proofErr w:type="spellStart"/>
            <w:r w:rsidR="00FA7648" w:rsidRPr="00BC38A9">
              <w:rPr>
                <w:rFonts w:asciiTheme="majorHAnsi" w:hAnsiTheme="majorHAnsi" w:cstheme="majorHAnsi"/>
                <w:sz w:val="22"/>
                <w:szCs w:val="22"/>
              </w:rPr>
              <w:t>tendra</w:t>
            </w:r>
            <w:proofErr w:type="spellEnd"/>
            <w:r w:rsidR="00FA7648" w:rsidRPr="00BC38A9">
              <w:rPr>
                <w:rFonts w:asciiTheme="majorHAnsi" w:hAnsiTheme="majorHAnsi" w:cstheme="majorHAnsi"/>
                <w:sz w:val="22"/>
                <w:szCs w:val="22"/>
              </w:rPr>
              <w:t xml:space="preserve"> segregación por opción</w:t>
            </w:r>
            <w:r w:rsidR="00187747" w:rsidRPr="00BC38A9">
              <w:rPr>
                <w:rFonts w:asciiTheme="majorHAnsi" w:hAnsiTheme="majorHAnsi" w:cstheme="majorHAnsi"/>
                <w:sz w:val="22"/>
                <w:szCs w:val="22"/>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77680E65" w14:textId="69708478" w:rsidR="006F1E2E" w:rsidRPr="00BC38A9"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288EFD75" w14:textId="6624E8A7" w:rsidR="006F1E2E" w:rsidRPr="00BC38A9"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5A0FFAFA" w14:textId="40EC080E" w:rsidR="006F1E2E" w:rsidRPr="00BC38A9"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DAO – Repositorio </w:t>
            </w:r>
            <w:r w:rsidR="001652B6" w:rsidRPr="00BC38A9">
              <w:rPr>
                <w:rFonts w:asciiTheme="majorHAnsi" w:hAnsiTheme="majorHAnsi" w:cstheme="majorHAnsi"/>
                <w:sz w:val="22"/>
                <w:szCs w:val="22"/>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lastRenderedPageBreak/>
              <w:t>Domino</w:t>
            </w:r>
          </w:p>
        </w:tc>
        <w:tc>
          <w:tcPr>
            <w:tcW w:w="6460" w:type="dxa"/>
          </w:tcPr>
          <w:p w14:paraId="4BF28198" w14:textId="17CFEA0C" w:rsidR="006F1E2E" w:rsidRPr="00BC38A9"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4EA08BA8" w14:textId="310C14BA" w:rsidR="006F1E2E" w:rsidRPr="00BC38A9"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pPr>
            <w:r w:rsidRPr="00BC38A9">
              <w:rPr>
                <w:rFonts w:asciiTheme="majorHAnsi" w:hAnsiTheme="majorHAnsi" w:cstheme="majorHAnsi"/>
                <w:sz w:val="22"/>
                <w:szCs w:val="22"/>
              </w:rPr>
              <w:t xml:space="preserve">Representa los objetos de las clases </w:t>
            </w:r>
            <w:r w:rsidR="001D652E" w:rsidRPr="00BC38A9">
              <w:rPr>
                <w:rFonts w:asciiTheme="majorHAnsi" w:hAnsiTheme="majorHAnsi" w:cstheme="majorHAnsi"/>
                <w:sz w:val="22"/>
                <w:szCs w:val="22"/>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Todos los componentes anteriores son similares para todas las Apis</w:t>
      </w:r>
      <w:r w:rsidR="00FB1B83">
        <w:rPr>
          <w:rFonts w:ascii="Calibri" w:hAnsi="Calibri"/>
          <w:color w:val="201F1E"/>
          <w:sz w:val="22"/>
          <w:szCs w:val="22"/>
          <w:shd w:val="clear" w:color="auto" w:fill="FFFFFF"/>
        </w:rPr>
        <w:t>(</w:t>
      </w:r>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Pr="00026130" w:rsidRDefault="004B56F8">
      <w:pPr>
        <w:pStyle w:val="Textoindependiente"/>
        <w:rPr>
          <w:b/>
          <w:bCs/>
          <w:i/>
          <w:lang w:val="es-ES"/>
        </w:rPr>
      </w:pPr>
      <w:r w:rsidRPr="00026130">
        <w:rPr>
          <w:b/>
          <w:bCs/>
          <w:i/>
          <w:lang w:val="es-E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 xml:space="preserve">las principales interfaces que expone el </w:t>
      </w:r>
      <w:proofErr w:type="spellStart"/>
      <w:r w:rsidR="0023793E">
        <w:rPr>
          <w:rFonts w:ascii="Calibri" w:hAnsi="Calibri"/>
          <w:color w:val="201F1E"/>
          <w:sz w:val="22"/>
          <w:szCs w:val="22"/>
          <w:shd w:val="clear" w:color="auto" w:fill="FFFFFF"/>
        </w:rPr>
        <w:t>ApIProyecto</w:t>
      </w:r>
      <w:proofErr w:type="spellEnd"/>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023C0760" w14:textId="730F20EA" w:rsidR="00A93E6C" w:rsidRPr="00026130"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en la etapa de diseño,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Proyecto/</w:t>
            </w:r>
          </w:p>
        </w:tc>
        <w:tc>
          <w:tcPr>
            <w:tcW w:w="5893" w:type="dxa"/>
          </w:tcPr>
          <w:p w14:paraId="07617900" w14:textId="3808E731" w:rsidR="0023793E" w:rsidRPr="00026130"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creación, modificación de proyectos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26E980E6" w14:textId="7C740D90" w:rsidR="00A93E6C" w:rsidRPr="00026130"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en la etapa de implementación,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1E83CD29" w14:textId="00B73F75" w:rsidR="00A93E6C" w:rsidRPr="00026130"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Interfaz encargada de la gestión en la etapa de soporte,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sidR="005559EF">
              <w:rPr>
                <w:rFonts w:asciiTheme="majorHAnsi" w:hAnsiTheme="majorHAnsi" w:cstheme="majorHAnsi"/>
                <w:sz w:val="22"/>
                <w:szCs w:val="22"/>
                <w:lang w:val="en-US"/>
              </w:rPr>
              <w:t>/</w:t>
            </w:r>
            <w:proofErr w:type="spellStart"/>
            <w:r w:rsidR="005559EF">
              <w:rPr>
                <w:rFonts w:asciiTheme="majorHAnsi" w:hAnsiTheme="majorHAnsi" w:cstheme="majorHAnsi"/>
                <w:sz w:val="22"/>
                <w:szCs w:val="22"/>
                <w:lang w:val="en-US"/>
              </w:rPr>
              <w:t>reportes</w:t>
            </w:r>
            <w:proofErr w:type="spellEnd"/>
            <w:r w:rsidR="005559EF">
              <w:rPr>
                <w:rFonts w:asciiTheme="majorHAnsi" w:hAnsiTheme="majorHAnsi" w:cstheme="majorHAnsi"/>
                <w:sz w:val="22"/>
                <w:szCs w:val="22"/>
                <w:lang w:val="en-US"/>
              </w:rPr>
              <w:t>/</w:t>
            </w:r>
          </w:p>
        </w:tc>
        <w:tc>
          <w:tcPr>
            <w:tcW w:w="5893" w:type="dxa"/>
          </w:tcPr>
          <w:p w14:paraId="38CBA15A" w14:textId="67AC8E68" w:rsidR="00A93E6C" w:rsidRPr="0002613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centralizar todos los reportes </w:t>
            </w:r>
            <w:r w:rsidR="0058662A" w:rsidRPr="00026130">
              <w:rPr>
                <w:rFonts w:asciiTheme="majorHAnsi" w:hAnsiTheme="majorHAnsi" w:cstheme="majorHAnsi"/>
                <w:sz w:val="22"/>
                <w:szCs w:val="22"/>
                <w:lang w:val="es-ES"/>
              </w:rPr>
              <w:t>que ser</w:t>
            </w:r>
            <w:r w:rsidR="004B56F8" w:rsidRPr="00026130">
              <w:rPr>
                <w:rFonts w:asciiTheme="majorHAnsi" w:hAnsiTheme="majorHAnsi" w:cstheme="majorHAnsi"/>
                <w:sz w:val="22"/>
                <w:szCs w:val="22"/>
                <w:lang w:val="es-ES"/>
              </w:rPr>
              <w:t>á</w:t>
            </w:r>
            <w:r w:rsidR="0058662A" w:rsidRPr="00026130">
              <w:rPr>
                <w:rFonts w:asciiTheme="majorHAnsi" w:hAnsiTheme="majorHAnsi" w:cstheme="majorHAnsi"/>
                <w:sz w:val="22"/>
                <w:szCs w:val="22"/>
                <w:lang w:val="es-ES"/>
              </w:rPr>
              <w:t>n visualizados por los demás interesados como gerente, jefe</w:t>
            </w:r>
            <w:r w:rsidR="004B56F8" w:rsidRPr="00026130">
              <w:rPr>
                <w:rFonts w:asciiTheme="majorHAnsi" w:hAnsiTheme="majorHAnsi" w:cstheme="majorHAnsi"/>
                <w:sz w:val="22"/>
                <w:szCs w:val="22"/>
                <w:lang w:val="es-ES"/>
              </w:rPr>
              <w:t>, cliente.</w:t>
            </w:r>
          </w:p>
        </w:tc>
      </w:tr>
    </w:tbl>
    <w:p w14:paraId="368C27D2" w14:textId="617FCDF6" w:rsidR="00F5639C" w:rsidRDefault="00F5639C" w:rsidP="00F5639C">
      <w:pPr>
        <w:pStyle w:val="Ttulo3"/>
        <w:rPr>
          <w:lang w:val="en-US"/>
        </w:rPr>
      </w:pPr>
      <w:proofErr w:type="spellStart"/>
      <w:r>
        <w:rPr>
          <w:lang w:val="en-US"/>
        </w:rPr>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diseno</w:t>
      </w:r>
      <w:proofErr w:type="spellEnd"/>
      <w:r>
        <w:rPr>
          <w:lang w:val="en-US"/>
        </w:rPr>
        <w:t xml:space="preserve"> </w:t>
      </w:r>
    </w:p>
    <w:p w14:paraId="7F0D4C87" w14:textId="646AA86B" w:rsidR="007229CA" w:rsidRPr="007229CA" w:rsidRDefault="007229CA" w:rsidP="007229CA">
      <w:pPr>
        <w:pStyle w:val="Textoindependiente"/>
        <w:rPr>
          <w:b/>
          <w:bCs/>
          <w:i/>
          <w:lang w:val="en-US"/>
        </w:rPr>
      </w:pPr>
      <w:proofErr w:type="spellStart"/>
      <w:r w:rsidRPr="007229CA">
        <w:rPr>
          <w:b/>
          <w:bCs/>
          <w:i/>
          <w:lang w:val="en-US"/>
        </w:rPr>
        <w:t>Responsabilidad</w:t>
      </w:r>
      <w:proofErr w:type="spellEnd"/>
    </w:p>
    <w:p w14:paraId="7A8EF9E0" w14:textId="30B72B24" w:rsidR="007229CA"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 xml:space="preserve">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diseño</w:t>
      </w:r>
      <w:r w:rsidR="007229CA" w:rsidRPr="00A51A83">
        <w:rPr>
          <w:rFonts w:ascii="Calibri" w:hAnsi="Calibri"/>
          <w:color w:val="201F1E"/>
          <w:sz w:val="22"/>
          <w:szCs w:val="22"/>
          <w:shd w:val="clear" w:color="auto" w:fill="FFFFFF"/>
        </w:rPr>
        <w:t>, esto involucra las operaciones principales del http.</w:t>
      </w:r>
    </w:p>
    <w:p w14:paraId="7DFEC2DD" w14:textId="3186A0BB" w:rsidR="00FD35A8" w:rsidRDefault="00FD35A8" w:rsidP="00A51A83">
      <w:pPr>
        <w:pStyle w:val="Textoindependiente"/>
        <w:jc w:val="both"/>
        <w:rPr>
          <w:rFonts w:ascii="Calibri" w:hAnsi="Calibri"/>
          <w:color w:val="201F1E"/>
          <w:sz w:val="22"/>
          <w:szCs w:val="22"/>
          <w:shd w:val="clear" w:color="auto" w:fill="FFFFFF"/>
        </w:rPr>
      </w:pPr>
    </w:p>
    <w:p w14:paraId="14D0F6EF" w14:textId="2F9DEFDD" w:rsidR="00FD35A8" w:rsidRDefault="00FD35A8" w:rsidP="00A51A83">
      <w:pPr>
        <w:pStyle w:val="Textoindependiente"/>
        <w:jc w:val="both"/>
        <w:rPr>
          <w:rFonts w:ascii="Calibri" w:hAnsi="Calibri"/>
          <w:color w:val="201F1E"/>
          <w:sz w:val="22"/>
          <w:szCs w:val="22"/>
          <w:shd w:val="clear" w:color="auto" w:fill="FFFFFF"/>
        </w:rPr>
      </w:pPr>
    </w:p>
    <w:p w14:paraId="5907BE3C" w14:textId="77777777" w:rsidR="00FD35A8" w:rsidRPr="00A51A83" w:rsidRDefault="00FD35A8" w:rsidP="00A51A83">
      <w:pPr>
        <w:pStyle w:val="Textoindependiente"/>
        <w:jc w:val="both"/>
        <w:rPr>
          <w:rFonts w:ascii="Calibri" w:hAnsi="Calibri"/>
          <w:color w:val="201F1E"/>
          <w:sz w:val="22"/>
          <w:szCs w:val="22"/>
          <w:shd w:val="clear" w:color="auto" w:fill="FFFFFF"/>
        </w:rPr>
      </w:pPr>
    </w:p>
    <w:p w14:paraId="6FD319BD" w14:textId="1CC0E230" w:rsidR="007229CA" w:rsidRDefault="007229CA" w:rsidP="007229CA">
      <w:pPr>
        <w:pStyle w:val="Textoindependiente"/>
        <w:rPr>
          <w:b/>
          <w:bCs/>
          <w:i/>
          <w:lang w:val="en-US"/>
        </w:rPr>
      </w:pPr>
      <w:r w:rsidRPr="00026130">
        <w:rPr>
          <w:lang w:val="es-ES"/>
        </w:rPr>
        <w:lastRenderedPageBreak/>
        <w:t xml:space="preserve"> </w:t>
      </w:r>
      <w:r w:rsidR="00F5639C" w:rsidRPr="00026130">
        <w:rPr>
          <w:lang w:val="es-ES"/>
        </w:rPr>
        <w:t xml:space="preserve"> </w:t>
      </w:r>
      <w:r>
        <w:rPr>
          <w:b/>
          <w:bCs/>
          <w:i/>
          <w:lang w:val="en-US"/>
        </w:rPr>
        <w:t xml:space="preserve">Interfaces </w:t>
      </w:r>
      <w:r w:rsidR="00D26227">
        <w:rPr>
          <w:b/>
          <w:bCs/>
          <w:i/>
          <w:lang w:val="en-US"/>
        </w:rPr>
        <w:t xml:space="preserve">– </w:t>
      </w:r>
      <w:proofErr w:type="spellStart"/>
      <w:r w:rsidR="00D26227">
        <w:rPr>
          <w:b/>
          <w:bCs/>
          <w:i/>
          <w:lang w:val="en-US"/>
        </w:rPr>
        <w:t>Métodos</w:t>
      </w:r>
      <w:proofErr w:type="spellEnd"/>
      <w:r w:rsidR="00D26227">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3784EA5E" w14:textId="1162C917" w:rsidR="007229CA" w:rsidRPr="00026130"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Consulta todos los proyectos en la etapa de diseño</w:t>
            </w:r>
            <w:r w:rsidR="004A7F43" w:rsidRPr="00026130">
              <w:rPr>
                <w:rFonts w:asciiTheme="majorHAnsi" w:hAnsiTheme="majorHAnsi" w:cstheme="majorHAnsi"/>
                <w:sz w:val="22"/>
                <w:szCs w:val="22"/>
                <w:lang w:val="es-ES"/>
              </w:rPr>
              <w:t xml:space="preserve">, mediante el </w:t>
            </w:r>
            <w:proofErr w:type="spellStart"/>
            <w:r w:rsidR="004A7F43" w:rsidRPr="00026130">
              <w:rPr>
                <w:rFonts w:asciiTheme="majorHAnsi" w:hAnsiTheme="majorHAnsi" w:cstheme="majorHAnsi"/>
                <w:sz w:val="22"/>
                <w:szCs w:val="22"/>
                <w:lang w:val="es-ES"/>
              </w:rPr>
              <w:t>protocol</w:t>
            </w:r>
            <w:proofErr w:type="spellEnd"/>
            <w:r w:rsidR="004A7F43" w:rsidRPr="00026130">
              <w:rPr>
                <w:rFonts w:asciiTheme="majorHAnsi" w:hAnsiTheme="majorHAnsi" w:cstheme="majorHAnsi"/>
                <w:sz w:val="22"/>
                <w:szCs w:val="22"/>
                <w:lang w:val="es-ES"/>
              </w:rPr>
              <w:t xml:space="preserve"> [</w:t>
            </w:r>
            <w:proofErr w:type="spellStart"/>
            <w:r w:rsidR="004A7F43" w:rsidRPr="00026130">
              <w:rPr>
                <w:rFonts w:asciiTheme="majorHAnsi" w:hAnsiTheme="majorHAnsi" w:cstheme="majorHAnsi"/>
                <w:sz w:val="22"/>
                <w:szCs w:val="22"/>
                <w:lang w:val="es-ES"/>
              </w:rPr>
              <w:t>HttpGet</w:t>
            </w:r>
            <w:proofErr w:type="spellEnd"/>
            <w:r w:rsidR="004A7F43" w:rsidRPr="00026130">
              <w:rPr>
                <w:rFonts w:asciiTheme="majorHAnsi" w:hAnsiTheme="majorHAnsi" w:cstheme="majorHAnsi"/>
                <w:sz w:val="22"/>
                <w:szCs w:val="22"/>
                <w:lang w:val="es-ES"/>
              </w:rPr>
              <w: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id}</w:t>
            </w:r>
          </w:p>
        </w:tc>
        <w:tc>
          <w:tcPr>
            <w:tcW w:w="5893" w:type="dxa"/>
          </w:tcPr>
          <w:p w14:paraId="3C496A6E" w14:textId="2B59A8C9" w:rsidR="007229CA" w:rsidRPr="00BC38A9"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nsulta un Proyecto </w:t>
            </w:r>
            <w:proofErr w:type="spellStart"/>
            <w:r w:rsidRPr="00BC38A9">
              <w:rPr>
                <w:rFonts w:asciiTheme="majorHAnsi" w:hAnsiTheme="majorHAnsi" w:cstheme="majorHAnsi"/>
                <w:sz w:val="22"/>
                <w:szCs w:val="22"/>
              </w:rPr>
              <w:t>especifico</w:t>
            </w:r>
            <w:proofErr w:type="spellEnd"/>
            <w:r w:rsidRPr="00BC38A9">
              <w:rPr>
                <w:rFonts w:asciiTheme="majorHAnsi" w:hAnsiTheme="majorHAnsi" w:cstheme="majorHAnsi"/>
                <w:sz w:val="22"/>
                <w:szCs w:val="22"/>
              </w:rPr>
              <w:t xml:space="preserve"> en la etapa de diseño, mediante el Código  de identificación del Proyecto y utilizando el protocolo [</w:t>
            </w:r>
            <w:proofErr w:type="spellStart"/>
            <w:r w:rsidRPr="00BC38A9">
              <w:rPr>
                <w:rFonts w:asciiTheme="majorHAnsi" w:hAnsiTheme="majorHAnsi" w:cstheme="majorHAnsi"/>
                <w:sz w:val="22"/>
                <w:szCs w:val="22"/>
              </w:rPr>
              <w:t>HttpGet</w:t>
            </w:r>
            <w:proofErr w:type="spellEnd"/>
            <w:r w:rsidRPr="00BC38A9">
              <w:rPr>
                <w:rFonts w:asciiTheme="majorHAnsi" w:hAnsiTheme="majorHAnsi" w:cstheme="majorHAnsi"/>
                <w:sz w:val="22"/>
                <w:szCs w:val="22"/>
              </w:rPr>
              <w:t xml:space="preserve">]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sidR="00E82169">
              <w:rPr>
                <w:rFonts w:asciiTheme="majorHAnsi" w:hAnsiTheme="majorHAnsi" w:cstheme="majorHAnsi"/>
                <w:sz w:val="22"/>
                <w:szCs w:val="22"/>
                <w:lang w:val="en-US"/>
              </w:rPr>
              <w:t>setRegistrar</w:t>
            </w:r>
            <w:proofErr w:type="spellEnd"/>
            <w:r w:rsidR="00E82169">
              <w:rPr>
                <w:rFonts w:asciiTheme="majorHAnsi" w:hAnsiTheme="majorHAnsi" w:cstheme="majorHAnsi"/>
                <w:sz w:val="22"/>
                <w:szCs w:val="22"/>
                <w:lang w:val="en-US"/>
              </w:rPr>
              <w:t>/</w:t>
            </w:r>
          </w:p>
        </w:tc>
        <w:tc>
          <w:tcPr>
            <w:tcW w:w="5893" w:type="dxa"/>
          </w:tcPr>
          <w:p w14:paraId="03D02297" w14:textId="7DA0F8B9" w:rsidR="007229CA" w:rsidRPr="00BC38A9"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diseño por medio del protocolo </w:t>
            </w:r>
            <w:r w:rsidR="00D26227" w:rsidRPr="00BC38A9">
              <w:rPr>
                <w:rFonts w:asciiTheme="majorHAnsi" w:hAnsiTheme="majorHAnsi" w:cstheme="majorHAnsi"/>
                <w:sz w:val="22"/>
                <w:szCs w:val="22"/>
              </w:rPr>
              <w:t>[</w:t>
            </w:r>
            <w:proofErr w:type="spellStart"/>
            <w:r w:rsidR="00D26227" w:rsidRPr="00BC38A9">
              <w:rPr>
                <w:rFonts w:asciiTheme="majorHAnsi" w:hAnsiTheme="majorHAnsi" w:cstheme="majorHAnsi"/>
                <w:sz w:val="22"/>
                <w:szCs w:val="22"/>
              </w:rPr>
              <w:t>HttpPost</w:t>
            </w:r>
            <w:proofErr w:type="spellEnd"/>
            <w:r w:rsidR="00D26227" w:rsidRPr="00BC38A9">
              <w:rPr>
                <w:rFonts w:asciiTheme="majorHAnsi" w:hAnsiTheme="majorHAnsi" w:cstheme="majorHAnsi"/>
                <w:sz w:val="22"/>
                <w:szCs w:val="22"/>
              </w:rPr>
              <w:t xml:space="preserve">]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BCB337" w14:textId="785E9195" w:rsidR="007229CA" w:rsidRPr="00026130"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diseño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090AF5B1" w14:textId="439D84A5" w:rsidR="008B0776" w:rsidRPr="00026130" w:rsidRDefault="008B0776" w:rsidP="008B0776">
      <w:pPr>
        <w:pStyle w:val="Textoindependiente"/>
        <w:rPr>
          <w:b/>
          <w:bCs/>
          <w:i/>
          <w:lang w:val="es-ES"/>
        </w:rPr>
      </w:pPr>
      <w:r w:rsidRPr="00026130">
        <w:rPr>
          <w:lang w:val="es-ES"/>
        </w:rPr>
        <w:t xml:space="preserve">  </w:t>
      </w:r>
      <w:r w:rsidRPr="00026130">
        <w:rPr>
          <w:b/>
          <w:bCs/>
          <w:i/>
          <w:lang w:val="es-ES"/>
        </w:rPr>
        <w:t xml:space="preserve">Archivos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61795DA1" w14:textId="77777777" w:rsidR="002565D6" w:rsidRPr="00026130" w:rsidRDefault="002565D6" w:rsidP="007229CA">
      <w:pPr>
        <w:pStyle w:val="Textoindependiente"/>
        <w:rPr>
          <w:lang w:val="es-ES"/>
        </w:rPr>
      </w:pPr>
    </w:p>
    <w:p w14:paraId="2ABF4BD7" w14:textId="28EDDF06" w:rsidR="008B0776" w:rsidRDefault="008B0776" w:rsidP="008B0776">
      <w:pPr>
        <w:pStyle w:val="Ttulo3"/>
        <w:rPr>
          <w:lang w:val="en-US"/>
        </w:rPr>
      </w:pPr>
      <w:proofErr w:type="spellStart"/>
      <w:r>
        <w:rPr>
          <w:lang w:val="en-US"/>
        </w:rPr>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Implementación</w:t>
      </w:r>
      <w:proofErr w:type="spellEnd"/>
      <w:r>
        <w:rPr>
          <w:lang w:val="en-US"/>
        </w:rPr>
        <w:t xml:space="preserve"> </w:t>
      </w:r>
    </w:p>
    <w:p w14:paraId="21698921" w14:textId="77777777" w:rsidR="008B0776" w:rsidRPr="007229CA" w:rsidRDefault="008B0776" w:rsidP="008B0776">
      <w:pPr>
        <w:pStyle w:val="Textoindependiente"/>
        <w:rPr>
          <w:b/>
          <w:bCs/>
          <w:i/>
          <w:lang w:val="en-US"/>
        </w:rPr>
      </w:pPr>
      <w:proofErr w:type="spellStart"/>
      <w:r w:rsidRPr="007229CA">
        <w:rPr>
          <w:b/>
          <w:bCs/>
          <w:i/>
          <w:lang w:val="en-US"/>
        </w:rPr>
        <w:t>Responsabilidad</w:t>
      </w:r>
      <w:proofErr w:type="spellEnd"/>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Pr="00026130" w:rsidRDefault="00445BFB" w:rsidP="008B0776">
      <w:pPr>
        <w:pStyle w:val="Textoindependiente"/>
        <w:rPr>
          <w:lang w:val="es-ES"/>
        </w:rPr>
      </w:pPr>
    </w:p>
    <w:p w14:paraId="1F060D83" w14:textId="77777777" w:rsidR="00445BFB" w:rsidRDefault="00445BFB" w:rsidP="00445BFB">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4F360446" w14:textId="5019C65A" w:rsidR="00445BFB" w:rsidRPr="00026130"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en la etapa de implementación,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id}</w:t>
            </w:r>
          </w:p>
        </w:tc>
        <w:tc>
          <w:tcPr>
            <w:tcW w:w="5893" w:type="dxa"/>
          </w:tcPr>
          <w:p w14:paraId="687C38BB" w14:textId="57E36867" w:rsidR="00445BFB" w:rsidRPr="00026130"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xml:space="preserve"> en la etapa de implementación,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5EF080A7" w14:textId="17974930" w:rsidR="00445BFB" w:rsidRPr="00BC38A9"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lastRenderedPageBreak/>
              <w:t xml:space="preserve">Encargado de registrar toda la información y adjuntos  en la </w:t>
            </w:r>
            <w:r w:rsidRPr="00BC38A9">
              <w:rPr>
                <w:rFonts w:asciiTheme="majorHAnsi" w:hAnsiTheme="majorHAnsi" w:cstheme="majorHAnsi"/>
                <w:sz w:val="22"/>
                <w:szCs w:val="22"/>
              </w:rPr>
              <w:lastRenderedPageBreak/>
              <w:t>etapa de implementación 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0C4B5EBE" w14:textId="5F3ADDFA" w:rsidR="00445BFB" w:rsidRPr="00026130"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implement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4E696D8F" w14:textId="77777777" w:rsidR="00445BFB" w:rsidRPr="00026130" w:rsidRDefault="00445BFB" w:rsidP="00445BFB">
      <w:pPr>
        <w:pStyle w:val="Textoindependiente"/>
        <w:rPr>
          <w:b/>
          <w:bCs/>
          <w:i/>
          <w:lang w:val="es-ES"/>
        </w:rPr>
      </w:pPr>
      <w:r w:rsidRPr="00026130">
        <w:rPr>
          <w:lang w:val="es-ES"/>
        </w:rPr>
        <w:t xml:space="preserve">  </w:t>
      </w:r>
      <w:r w:rsidRPr="00026130">
        <w:rPr>
          <w:b/>
          <w:bCs/>
          <w:i/>
          <w:lang w:val="es-ES"/>
        </w:rPr>
        <w:t xml:space="preserve">Archivos </w:t>
      </w:r>
    </w:p>
    <w:p w14:paraId="3D9CEEBA" w14:textId="77777777" w:rsidR="00445BFB" w:rsidRPr="00026130" w:rsidRDefault="00445BFB" w:rsidP="00445BFB">
      <w:pPr>
        <w:pStyle w:val="Textoindependiente"/>
        <w:rPr>
          <w:lang w:val="es-ES"/>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026130">
        <w:rPr>
          <w:lang w:val="es-ES"/>
        </w:rPr>
        <w:t>.</w:t>
      </w:r>
    </w:p>
    <w:p w14:paraId="38C26FBD" w14:textId="77777777" w:rsidR="002C5692" w:rsidRPr="00026130" w:rsidRDefault="002C5692" w:rsidP="002C5692">
      <w:pPr>
        <w:pStyle w:val="Textoindependiente"/>
        <w:rPr>
          <w:lang w:val="es-ES"/>
        </w:rPr>
      </w:pPr>
    </w:p>
    <w:p w14:paraId="164569EC" w14:textId="7388467C" w:rsidR="002C5692" w:rsidRDefault="002C5692" w:rsidP="002C5692">
      <w:pPr>
        <w:pStyle w:val="Ttulo3"/>
        <w:rPr>
          <w:lang w:val="en-US"/>
        </w:rPr>
      </w:pPr>
      <w:proofErr w:type="spellStart"/>
      <w:r>
        <w:rPr>
          <w:lang w:val="en-US"/>
        </w:rPr>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soporte</w:t>
      </w:r>
      <w:proofErr w:type="spellEnd"/>
      <w:r>
        <w:rPr>
          <w:lang w:val="en-US"/>
        </w:rPr>
        <w:t xml:space="preserve"> </w:t>
      </w:r>
    </w:p>
    <w:p w14:paraId="7FFD486A" w14:textId="77777777" w:rsidR="002C5692" w:rsidRPr="007229CA" w:rsidRDefault="002C5692" w:rsidP="002C5692">
      <w:pPr>
        <w:pStyle w:val="Textoindependiente"/>
        <w:rPr>
          <w:b/>
          <w:bCs/>
          <w:i/>
          <w:lang w:val="en-US"/>
        </w:rPr>
      </w:pPr>
      <w:proofErr w:type="spellStart"/>
      <w:r w:rsidRPr="007229CA">
        <w:rPr>
          <w:b/>
          <w:bCs/>
          <w:i/>
          <w:lang w:val="en-US"/>
        </w:rPr>
        <w:t>Responsabilidad</w:t>
      </w:r>
      <w:proofErr w:type="spellEnd"/>
    </w:p>
    <w:p w14:paraId="0ED73667" w14:textId="1919F28B" w:rsidR="002565D6" w:rsidRPr="00FD35A8"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3BB54D6" w14:textId="77777777" w:rsidR="002565D6" w:rsidRPr="00026130" w:rsidRDefault="002565D6" w:rsidP="002C5692">
      <w:pPr>
        <w:pStyle w:val="Textoindependiente"/>
        <w:rPr>
          <w:lang w:val="es-ES"/>
        </w:rPr>
      </w:pPr>
    </w:p>
    <w:p w14:paraId="006E7BCD" w14:textId="77777777" w:rsidR="002C5692" w:rsidRDefault="002C5692" w:rsidP="002C5692">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2F48CBAB" w14:textId="2044B369" w:rsidR="002C5692" w:rsidRPr="00026130"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xml:space="preserve">,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id}</w:t>
            </w:r>
          </w:p>
        </w:tc>
        <w:tc>
          <w:tcPr>
            <w:tcW w:w="5893" w:type="dxa"/>
          </w:tcPr>
          <w:p w14:paraId="21664DF8" w14:textId="4C2973F8" w:rsidR="002C5692" w:rsidRPr="00026130"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xml:space="preserve">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3DCF02B" w14:textId="5C76E000" w:rsidR="002C5692" w:rsidRPr="00BC38A9"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w:t>
            </w:r>
            <w:r w:rsidR="00466995" w:rsidRPr="00BC38A9">
              <w:rPr>
                <w:rFonts w:asciiTheme="majorHAnsi" w:hAnsiTheme="majorHAnsi" w:cstheme="majorHAnsi"/>
                <w:sz w:val="22"/>
                <w:szCs w:val="22"/>
              </w:rPr>
              <w:t xml:space="preserve">soporte </w:t>
            </w:r>
            <w:r w:rsidRPr="00BC38A9">
              <w:rPr>
                <w:rFonts w:asciiTheme="majorHAnsi" w:hAnsiTheme="majorHAnsi" w:cstheme="majorHAnsi"/>
                <w:sz w:val="22"/>
                <w:szCs w:val="22"/>
              </w:rPr>
              <w:t>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AAB7A1" w14:textId="3C39306E" w:rsidR="002C5692" w:rsidRPr="00026130"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toda la información y adjuntos en la etapa de </w:t>
            </w:r>
            <w:r w:rsidR="00466995" w:rsidRPr="00026130">
              <w:rPr>
                <w:rFonts w:asciiTheme="majorHAnsi" w:hAnsiTheme="majorHAnsi" w:cstheme="majorHAnsi"/>
                <w:sz w:val="22"/>
                <w:szCs w:val="22"/>
                <w:lang w:val="es-ES"/>
              </w:rPr>
              <w:t xml:space="preserve">soporte </w:t>
            </w:r>
            <w:r w:rsidRPr="00026130">
              <w:rPr>
                <w:rFonts w:asciiTheme="majorHAnsi" w:hAnsiTheme="majorHAnsi" w:cstheme="majorHAnsi"/>
                <w:sz w:val="22"/>
                <w:szCs w:val="22"/>
                <w:lang w:val="es-ES"/>
              </w:rPr>
              <w:t>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5E1F5059" w14:textId="77777777" w:rsidR="00FD35A8" w:rsidRPr="00026130" w:rsidRDefault="002C5692" w:rsidP="002C5692">
      <w:pPr>
        <w:pStyle w:val="Textoindependiente"/>
        <w:rPr>
          <w:lang w:val="es-ES"/>
        </w:rPr>
      </w:pPr>
      <w:r w:rsidRPr="00026130">
        <w:rPr>
          <w:lang w:val="es-ES"/>
        </w:rPr>
        <w:t xml:space="preserve"> </w:t>
      </w:r>
    </w:p>
    <w:p w14:paraId="0DC98DBA" w14:textId="77777777" w:rsidR="00FD35A8" w:rsidRPr="00026130" w:rsidRDefault="00FD35A8" w:rsidP="002C5692">
      <w:pPr>
        <w:pStyle w:val="Textoindependiente"/>
        <w:rPr>
          <w:lang w:val="es-ES"/>
        </w:rPr>
      </w:pPr>
    </w:p>
    <w:p w14:paraId="3D24E50D" w14:textId="725A505A" w:rsidR="002C5692" w:rsidRPr="00026130" w:rsidRDefault="002C5692" w:rsidP="002C5692">
      <w:pPr>
        <w:pStyle w:val="Textoindependiente"/>
        <w:rPr>
          <w:b/>
          <w:bCs/>
          <w:i/>
          <w:lang w:val="es-ES"/>
        </w:rPr>
      </w:pPr>
      <w:r w:rsidRPr="00026130">
        <w:rPr>
          <w:lang w:val="es-ES"/>
        </w:rPr>
        <w:t xml:space="preserve"> </w:t>
      </w:r>
      <w:r w:rsidRPr="00026130">
        <w:rPr>
          <w:b/>
          <w:bCs/>
          <w:i/>
          <w:lang w:val="es-ES"/>
        </w:rPr>
        <w:t xml:space="preserve">Archivos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proofErr w:type="spellStart"/>
      <w:r>
        <w:rPr>
          <w:lang w:val="en-US"/>
        </w:rPr>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proyecto</w:t>
      </w:r>
      <w:proofErr w:type="spellEnd"/>
      <w:r>
        <w:rPr>
          <w:lang w:val="en-US"/>
        </w:rPr>
        <w:t xml:space="preserve"> </w:t>
      </w:r>
    </w:p>
    <w:p w14:paraId="62D52ACB" w14:textId="77777777" w:rsidR="00B964F4" w:rsidRPr="007229CA" w:rsidRDefault="00B964F4" w:rsidP="00B964F4">
      <w:pPr>
        <w:pStyle w:val="Textoindependiente"/>
        <w:rPr>
          <w:b/>
          <w:bCs/>
          <w:i/>
          <w:lang w:val="en-US"/>
        </w:rPr>
      </w:pPr>
      <w:proofErr w:type="spellStart"/>
      <w:r w:rsidRPr="007229CA">
        <w:rPr>
          <w:b/>
          <w:bCs/>
          <w:i/>
          <w:lang w:val="en-US"/>
        </w:rPr>
        <w:t>Responsabilidad</w:t>
      </w:r>
      <w:proofErr w:type="spellEnd"/>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Pr="00026130" w:rsidRDefault="00B964F4" w:rsidP="00B964F4">
      <w:pPr>
        <w:pStyle w:val="Textoindependiente"/>
        <w:rPr>
          <w:lang w:val="es-ES"/>
        </w:rPr>
      </w:pPr>
    </w:p>
    <w:p w14:paraId="00B57F95" w14:textId="77777777" w:rsidR="00B964F4" w:rsidRDefault="00B964F4" w:rsidP="00B964F4">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r>
              <w:rPr>
                <w:lang w:val="en-US"/>
              </w:rPr>
              <w:t>Interfaz</w:t>
            </w:r>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
        </w:tc>
        <w:tc>
          <w:tcPr>
            <w:tcW w:w="5893" w:type="dxa"/>
          </w:tcPr>
          <w:p w14:paraId="67676193" w14:textId="7F12EA33"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id}</w:t>
            </w:r>
          </w:p>
        </w:tc>
        <w:tc>
          <w:tcPr>
            <w:tcW w:w="5893" w:type="dxa"/>
          </w:tcPr>
          <w:p w14:paraId="0A55917A" w14:textId="13AF9D71" w:rsidR="00B964F4" w:rsidRPr="00026130"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0EEBB87" w14:textId="5337B5B7"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ncargado de registrar toda la inform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6F6752B3" w14:textId="1B431A21" w:rsidR="00B964F4" w:rsidRPr="00026130"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4CE63F02" w14:textId="2634F57F" w:rsidR="00B964F4" w:rsidRPr="00026130" w:rsidRDefault="00B964F4" w:rsidP="00E30365">
      <w:pPr>
        <w:pStyle w:val="Textoindependiente"/>
        <w:rPr>
          <w:lang w:val="es-ES"/>
        </w:rPr>
      </w:pPr>
    </w:p>
    <w:p w14:paraId="137A4FD1" w14:textId="7F160EB9" w:rsidR="00595677" w:rsidRDefault="00595677" w:rsidP="00595677">
      <w:pPr>
        <w:pStyle w:val="Ttulo3"/>
        <w:rPr>
          <w:i/>
          <w:lang w:val="en-US"/>
        </w:rPr>
      </w:pPr>
      <w:r w:rsidRPr="00513197">
        <w:rPr>
          <w:lang w:val="en-US"/>
        </w:rPr>
        <w:t xml:space="preserve">White Box </w:t>
      </w:r>
      <w:r>
        <w:rPr>
          <w:i/>
          <w:lang w:val="en-US"/>
        </w:rPr>
        <w:t xml:space="preserve">Neuron Software: </w:t>
      </w:r>
      <w:proofErr w:type="spellStart"/>
      <w:r>
        <w:rPr>
          <w:i/>
          <w:lang w:val="en-US"/>
        </w:rPr>
        <w:t>ApiLoginPermisos</w:t>
      </w:r>
      <w:proofErr w:type="spellEnd"/>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lastRenderedPageBreak/>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proofErr w:type="spellStart"/>
            <w:r>
              <w:rPr>
                <w:lang w:val="en-US"/>
              </w:rPr>
              <w:t>Componente</w:t>
            </w:r>
            <w:proofErr w:type="spellEnd"/>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4891ADE5"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ste componente interno </w:t>
            </w:r>
            <w:proofErr w:type="spellStart"/>
            <w:r w:rsidRPr="00026130">
              <w:rPr>
                <w:rFonts w:asciiTheme="majorHAnsi" w:hAnsiTheme="majorHAnsi" w:cstheme="majorHAnsi"/>
                <w:sz w:val="22"/>
                <w:szCs w:val="22"/>
                <w:lang w:val="es-ES"/>
              </w:rPr>
              <w:t>sera</w:t>
            </w:r>
            <w:proofErr w:type="spellEnd"/>
            <w:r w:rsidRPr="00026130">
              <w:rPr>
                <w:rFonts w:asciiTheme="majorHAnsi" w:hAnsiTheme="majorHAnsi" w:cstheme="majorHAnsi"/>
                <w:sz w:val="22"/>
                <w:szCs w:val="22"/>
                <w:lang w:val="es-ES"/>
              </w:rPr>
              <w:t xml:space="preserve"> el encargado de centralizar todas las funciones y reglas de negocio que se utilicen en el Api, adicionalmente </w:t>
            </w:r>
            <w:proofErr w:type="spellStart"/>
            <w:r w:rsidRPr="00026130">
              <w:rPr>
                <w:rFonts w:asciiTheme="majorHAnsi" w:hAnsiTheme="majorHAnsi" w:cstheme="majorHAnsi"/>
                <w:sz w:val="22"/>
                <w:szCs w:val="22"/>
                <w:lang w:val="es-ES"/>
              </w:rPr>
              <w:t>tendra</w:t>
            </w:r>
            <w:proofErr w:type="spellEnd"/>
            <w:r w:rsidRPr="00026130">
              <w:rPr>
                <w:rFonts w:asciiTheme="majorHAnsi" w:hAnsiTheme="majorHAnsi" w:cstheme="majorHAnsi"/>
                <w:sz w:val="22"/>
                <w:szCs w:val="22"/>
                <w:lang w:val="es-ES"/>
              </w:rPr>
              <w:t xml:space="preserve"> segregación por opción.</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0283B1BB"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interno encargado de exponer las firma o contratos de los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y funciones realizados en la capa servicios a las otras capas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3525E114"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Capa encargada de la manipulación y persistencia de datos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79492C13"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interno encargado de exponer las firma o contratos de los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y funciones realizados en la capa DAO – Repositorio para ser consumidos por la capa de servicios</w:t>
            </w:r>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t>Domino</w:t>
            </w:r>
          </w:p>
        </w:tc>
        <w:tc>
          <w:tcPr>
            <w:tcW w:w="6460" w:type="dxa"/>
          </w:tcPr>
          <w:p w14:paraId="7BAD11FA"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Representación de objetos y tablas que se utilizan para la correcta manipulación de los datos</w:t>
            </w:r>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72ACF294"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Representa los objetos de las clases y dominios que se utilizaran en diferentes etapas y capas</w:t>
            </w:r>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Apis(Microservicios) lo que cambia es el dominio de negocio y el conjunto de operaciones </w:t>
      </w:r>
    </w:p>
    <w:p w14:paraId="339B0CF8" w14:textId="77777777" w:rsidR="00595677" w:rsidRPr="00026130" w:rsidRDefault="00595677" w:rsidP="00595677">
      <w:pPr>
        <w:pStyle w:val="Textoindependiente"/>
        <w:rPr>
          <w:b/>
          <w:bCs/>
          <w:i/>
          <w:lang w:val="es-ES"/>
        </w:rPr>
      </w:pPr>
      <w:r w:rsidRPr="00026130">
        <w:rPr>
          <w:b/>
          <w:bCs/>
          <w:i/>
          <w:lang w:val="es-ES"/>
        </w:rPr>
        <w:lastRenderedPageBreak/>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 xml:space="preserve">las principales interfaces que expone el </w:t>
      </w:r>
      <w:proofErr w:type="spellStart"/>
      <w:r>
        <w:rPr>
          <w:rFonts w:ascii="Calibri" w:hAnsi="Calibri"/>
          <w:color w:val="201F1E"/>
          <w:sz w:val="22"/>
          <w:szCs w:val="22"/>
          <w:shd w:val="clear" w:color="auto" w:fill="FFFFFF"/>
        </w:rPr>
        <w:t>ApiLoginPermisos</w:t>
      </w:r>
      <w:proofErr w:type="spellEnd"/>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r>
              <w:rPr>
                <w:lang w:val="en-US"/>
              </w:rPr>
              <w:t>Interfaz</w:t>
            </w:r>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93" w:type="dxa"/>
          </w:tcPr>
          <w:p w14:paraId="429283DD" w14:textId="01EAC4BC" w:rsidR="00595677" w:rsidRPr="00026130"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de usuarios, como lo es la creación, modificación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93" w:type="dxa"/>
          </w:tcPr>
          <w:p w14:paraId="7820B945" w14:textId="42A108DA" w:rsidR="00595677" w:rsidRPr="00026130"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creación, modificación y eliminación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encargado de permitir la autenticación a la aplicación </w:t>
            </w:r>
            <w:proofErr w:type="spellStart"/>
            <w:r w:rsidRPr="00026130">
              <w:rPr>
                <w:rFonts w:asciiTheme="majorHAnsi" w:hAnsiTheme="majorHAnsi" w:cstheme="majorHAnsi"/>
                <w:sz w:val="22"/>
                <w:szCs w:val="22"/>
                <w:lang w:val="es-ES"/>
              </w:rPr>
              <w:t>Neuron</w:t>
            </w:r>
            <w:proofErr w:type="spellEnd"/>
            <w:r w:rsidRPr="00026130">
              <w:rPr>
                <w:rFonts w:asciiTheme="majorHAnsi" w:hAnsiTheme="majorHAnsi" w:cstheme="majorHAnsi"/>
                <w:sz w:val="22"/>
                <w:szCs w:val="22"/>
                <w:lang w:val="es-ES"/>
              </w:rPr>
              <w:t xml:space="preserve">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proofErr w:type="spellStart"/>
      <w:r>
        <w:rPr>
          <w:lang w:val="en-US"/>
        </w:rPr>
        <w:t>ApiLoginPermiso</w:t>
      </w:r>
      <w:proofErr w:type="spellEnd"/>
      <w:r>
        <w:rPr>
          <w:lang w:val="en-US"/>
        </w:rPr>
        <w:t xml:space="preserve"> : </w:t>
      </w:r>
      <w:proofErr w:type="spellStart"/>
      <w:r>
        <w:rPr>
          <w:lang w:val="en-US"/>
        </w:rPr>
        <w:t>Api</w:t>
      </w:r>
      <w:proofErr w:type="spellEnd"/>
      <w:r>
        <w:rPr>
          <w:lang w:val="en-US"/>
        </w:rPr>
        <w:t>/</w:t>
      </w:r>
      <w:proofErr w:type="spellStart"/>
      <w:r>
        <w:rPr>
          <w:lang w:val="en-US"/>
        </w:rPr>
        <w:t>Usuario</w:t>
      </w:r>
      <w:proofErr w:type="spellEnd"/>
    </w:p>
    <w:p w14:paraId="7C748666" w14:textId="77777777" w:rsidR="008A2937" w:rsidRPr="007229CA" w:rsidRDefault="008A2937" w:rsidP="008A2937">
      <w:pPr>
        <w:pStyle w:val="Textoindependiente"/>
        <w:rPr>
          <w:b/>
          <w:bCs/>
          <w:i/>
          <w:lang w:val="en-US"/>
        </w:rPr>
      </w:pPr>
      <w:proofErr w:type="spellStart"/>
      <w:r w:rsidRPr="007229CA">
        <w:rPr>
          <w:b/>
          <w:bCs/>
          <w:i/>
          <w:lang w:val="en-US"/>
        </w:rPr>
        <w:t>Responsabilidad</w:t>
      </w:r>
      <w:proofErr w:type="spellEnd"/>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sidRPr="00026130">
        <w:rPr>
          <w:lang w:val="es-E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r>
              <w:rPr>
                <w:lang w:val="en-US"/>
              </w:rPr>
              <w:t>Interfaz</w:t>
            </w:r>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42" w:type="dxa"/>
          </w:tcPr>
          <w:p w14:paraId="5D3978D0" w14:textId="0BDEC64F"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w:t>
            </w:r>
            <w:r w:rsidR="00611C3C" w:rsidRPr="00026130">
              <w:rPr>
                <w:rFonts w:asciiTheme="majorHAnsi" w:hAnsiTheme="majorHAnsi" w:cstheme="majorHAnsi"/>
                <w:sz w:val="22"/>
                <w:szCs w:val="22"/>
                <w:lang w:val="es-ES"/>
              </w:rPr>
              <w:t>los usuarios creados</w:t>
            </w:r>
            <w:r w:rsidRPr="00026130">
              <w:rPr>
                <w:rFonts w:asciiTheme="majorHAnsi" w:hAnsiTheme="majorHAnsi" w:cstheme="majorHAnsi"/>
                <w:sz w:val="22"/>
                <w:szCs w:val="22"/>
                <w:lang w:val="es-ES"/>
              </w:rPr>
              <w:t xml:space="preserve">,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id}</w:t>
            </w:r>
          </w:p>
        </w:tc>
        <w:tc>
          <w:tcPr>
            <w:tcW w:w="5842" w:type="dxa"/>
          </w:tcPr>
          <w:p w14:paraId="7B5520EB" w14:textId="4A0A4C58" w:rsidR="008A2937" w:rsidRPr="00026130"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611C3C" w:rsidRPr="00026130">
              <w:rPr>
                <w:rFonts w:asciiTheme="majorHAnsi" w:hAnsiTheme="majorHAnsi" w:cstheme="majorHAnsi"/>
                <w:sz w:val="22"/>
                <w:szCs w:val="22"/>
                <w:lang w:val="es-ES"/>
              </w:rPr>
              <w:t>usuario</w:t>
            </w:r>
            <w:r w:rsidRPr="00026130">
              <w:rPr>
                <w:rFonts w:asciiTheme="majorHAnsi" w:hAnsiTheme="majorHAnsi" w:cstheme="majorHAnsi"/>
                <w:sz w:val="22"/>
                <w:szCs w:val="22"/>
                <w:lang w:val="es-ES"/>
              </w:rPr>
              <w:t xml:space="preserve"> </w:t>
            </w:r>
            <w:r w:rsidR="00611C3C" w:rsidRPr="00026130">
              <w:rPr>
                <w:rFonts w:asciiTheme="majorHAnsi" w:hAnsiTheme="majorHAnsi" w:cstheme="majorHAnsi"/>
                <w:sz w:val="22"/>
                <w:szCs w:val="22"/>
                <w:lang w:val="es-ES"/>
              </w:rPr>
              <w:t>especifico,</w:t>
            </w:r>
            <w:r w:rsidRPr="00026130">
              <w:rPr>
                <w:rFonts w:asciiTheme="majorHAnsi" w:hAnsiTheme="majorHAnsi" w:cstheme="majorHAnsi"/>
                <w:sz w:val="22"/>
                <w:szCs w:val="22"/>
                <w:lang w:val="es-ES"/>
              </w:rPr>
              <w:t xml:space="preserve"> mediante el </w:t>
            </w:r>
            <w:r w:rsidR="00611C3C" w:rsidRPr="00026130">
              <w:rPr>
                <w:rFonts w:asciiTheme="majorHAnsi" w:hAnsiTheme="majorHAnsi" w:cstheme="majorHAnsi"/>
                <w:sz w:val="22"/>
                <w:szCs w:val="22"/>
                <w:lang w:val="es-ES"/>
              </w:rPr>
              <w:t>Código de</w:t>
            </w:r>
            <w:r w:rsidRPr="00026130">
              <w:rPr>
                <w:rFonts w:asciiTheme="majorHAnsi" w:hAnsiTheme="majorHAnsi" w:cstheme="majorHAnsi"/>
                <w:sz w:val="22"/>
                <w:szCs w:val="22"/>
                <w:lang w:val="es-ES"/>
              </w:rPr>
              <w:t xml:space="preserv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6EFBFF1E" w14:textId="5E79704E"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ncargado de registrar toda la información</w:t>
            </w:r>
            <w:r w:rsidR="00611C3C" w:rsidRPr="00026130">
              <w:rPr>
                <w:rFonts w:asciiTheme="majorHAnsi" w:hAnsiTheme="majorHAnsi" w:cstheme="majorHAnsi"/>
                <w:sz w:val="22"/>
                <w:szCs w:val="22"/>
                <w:lang w:val="es-ES"/>
              </w:rPr>
              <w:t xml:space="preserve"> básica del usuario,</w:t>
            </w:r>
            <w:r w:rsidRPr="00026130">
              <w:rPr>
                <w:rFonts w:asciiTheme="majorHAnsi" w:hAnsiTheme="majorHAnsi" w:cstheme="majorHAnsi"/>
                <w:sz w:val="22"/>
                <w:szCs w:val="22"/>
                <w:lang w:val="es-ES"/>
              </w:rPr>
              <w:t xml:space="preserve">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2E99C940" w14:textId="7532560A" w:rsidR="008A2937" w:rsidRPr="00026130"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w:t>
            </w:r>
            <w:r w:rsidR="00611C3C" w:rsidRPr="00026130">
              <w:rPr>
                <w:rFonts w:asciiTheme="majorHAnsi" w:hAnsiTheme="majorHAnsi" w:cstheme="majorHAnsi"/>
                <w:sz w:val="22"/>
                <w:szCs w:val="22"/>
                <w:lang w:val="es-ES"/>
              </w:rPr>
              <w:t xml:space="preserve"> del usuario,</w:t>
            </w:r>
            <w:r w:rsidRPr="00026130">
              <w:rPr>
                <w:rFonts w:asciiTheme="majorHAnsi" w:hAnsiTheme="majorHAnsi" w:cstheme="majorHAnsi"/>
                <w:sz w:val="22"/>
                <w:szCs w:val="22"/>
                <w:lang w:val="es-ES"/>
              </w:rPr>
              <w:t xml:space="preserve">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sidR="001D3DBC">
              <w:rPr>
                <w:rFonts w:asciiTheme="majorHAnsi" w:hAnsiTheme="majorHAnsi" w:cstheme="majorHAnsi"/>
                <w:sz w:val="22"/>
                <w:szCs w:val="22"/>
                <w:lang w:val="en-US"/>
              </w:rPr>
              <w:t>setCambiarContra</w:t>
            </w:r>
            <w:proofErr w:type="spellEnd"/>
            <w:r w:rsidR="001D3DBC">
              <w:rPr>
                <w:rFonts w:asciiTheme="majorHAnsi" w:hAnsiTheme="majorHAnsi" w:cstheme="majorHAnsi"/>
                <w:sz w:val="22"/>
                <w:szCs w:val="22"/>
                <w:lang w:val="en-US"/>
              </w:rPr>
              <w:t>/</w:t>
            </w:r>
          </w:p>
        </w:tc>
        <w:tc>
          <w:tcPr>
            <w:tcW w:w="5842" w:type="dxa"/>
          </w:tcPr>
          <w:p w14:paraId="20154CFD" w14:textId="0F6C9AC4" w:rsidR="00611C3C" w:rsidRPr="00026130"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la encargada de cambiar la contraseña de un usuario especifico,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Cada una de las interfaces o </w:t>
      </w:r>
      <w:proofErr w:type="spellStart"/>
      <w:r w:rsidRPr="00A51A83">
        <w:rPr>
          <w:rFonts w:ascii="Calibri" w:hAnsi="Calibri"/>
          <w:color w:val="201F1E"/>
          <w:sz w:val="22"/>
          <w:szCs w:val="22"/>
          <w:shd w:val="clear" w:color="auto" w:fill="FFFFFF"/>
        </w:rPr>
        <w:t>metodos</w:t>
      </w:r>
      <w:proofErr w:type="spellEnd"/>
      <w:r w:rsidRPr="00A51A83">
        <w:rPr>
          <w:rFonts w:ascii="Calibri" w:hAnsi="Calibri"/>
          <w:color w:val="201F1E"/>
          <w:sz w:val="22"/>
          <w:szCs w:val="22"/>
          <w:shd w:val="clear" w:color="auto" w:fill="FFFFFF"/>
        </w:rPr>
        <w:t xml:space="preserve">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w:t>
      </w:r>
      <w:proofErr w:type="spellStart"/>
      <w:r w:rsidRPr="00A51A83">
        <w:rPr>
          <w:rFonts w:ascii="Calibri" w:hAnsi="Calibri"/>
          <w:color w:val="201F1E"/>
          <w:sz w:val="22"/>
          <w:szCs w:val="22"/>
          <w:shd w:val="clear" w:color="auto" w:fill="FFFFFF"/>
        </w:rPr>
        <w:t>ApiEmail</w:t>
      </w:r>
      <w:proofErr w:type="spellEnd"/>
      <w:r w:rsidRPr="00A51A83">
        <w:rPr>
          <w:rFonts w:ascii="Calibri" w:hAnsi="Calibri"/>
          <w:color w:val="201F1E"/>
          <w:sz w:val="22"/>
          <w:szCs w:val="22"/>
          <w:shd w:val="clear" w:color="auto" w:fill="FFFFFF"/>
        </w:rPr>
        <w:t xml:space="preserve">, para </w:t>
      </w:r>
      <w:proofErr w:type="spellStart"/>
      <w:r w:rsidRPr="00A51A83">
        <w:rPr>
          <w:rFonts w:ascii="Calibri" w:hAnsi="Calibri"/>
          <w:color w:val="201F1E"/>
          <w:sz w:val="22"/>
          <w:szCs w:val="22"/>
          <w:shd w:val="clear" w:color="auto" w:fill="FFFFFF"/>
        </w:rPr>
        <w:t>el</w:t>
      </w:r>
      <w:proofErr w:type="spellEnd"/>
      <w:r w:rsidRPr="00A51A83">
        <w:rPr>
          <w:rFonts w:ascii="Calibri" w:hAnsi="Calibri"/>
          <w:color w:val="201F1E"/>
          <w:sz w:val="22"/>
          <w:szCs w:val="22"/>
          <w:shd w:val="clear" w:color="auto" w:fill="FFFFFF"/>
        </w:rPr>
        <w:t xml:space="preserve"> envía de notificaciones </w:t>
      </w:r>
    </w:p>
    <w:p w14:paraId="5D5DAAD2" w14:textId="66AEE2C4" w:rsidR="008A2937" w:rsidRDefault="008A2937" w:rsidP="008A2937">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6D6F1F5D" w14:textId="484A318D" w:rsidR="008A2937" w:rsidRDefault="001D3DBC"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proofErr w:type="spellStart"/>
      <w:r>
        <w:rPr>
          <w:lang w:val="en-US"/>
        </w:rPr>
        <w:t>ApiLoginPermiso</w:t>
      </w:r>
      <w:proofErr w:type="spellEnd"/>
      <w:r>
        <w:rPr>
          <w:lang w:val="en-US"/>
        </w:rPr>
        <w:t xml:space="preserve"> : </w:t>
      </w:r>
      <w:proofErr w:type="spellStart"/>
      <w:r>
        <w:rPr>
          <w:lang w:val="en-US"/>
        </w:rPr>
        <w:t>Api</w:t>
      </w:r>
      <w:proofErr w:type="spellEnd"/>
      <w:r>
        <w:rPr>
          <w:lang w:val="en-US"/>
        </w:rPr>
        <w:t>/</w:t>
      </w:r>
      <w:proofErr w:type="spellStart"/>
      <w:r>
        <w:rPr>
          <w:lang w:val="en-US"/>
        </w:rPr>
        <w:t>Rol</w:t>
      </w:r>
      <w:proofErr w:type="spellEnd"/>
    </w:p>
    <w:p w14:paraId="48C0B893" w14:textId="77777777" w:rsidR="000A0DF3" w:rsidRPr="007229CA" w:rsidRDefault="000A0DF3" w:rsidP="000A0DF3">
      <w:pPr>
        <w:pStyle w:val="Textoindependiente"/>
        <w:rPr>
          <w:b/>
          <w:bCs/>
          <w:i/>
          <w:lang w:val="en-US"/>
        </w:rPr>
      </w:pPr>
      <w:proofErr w:type="spellStart"/>
      <w:r w:rsidRPr="007229CA">
        <w:rPr>
          <w:b/>
          <w:bCs/>
          <w:i/>
          <w:lang w:val="en-US"/>
        </w:rPr>
        <w:t>Responsabilidad</w:t>
      </w:r>
      <w:proofErr w:type="spellEnd"/>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Pr="00026130" w:rsidRDefault="000A0DF3" w:rsidP="000A0DF3">
      <w:pPr>
        <w:pStyle w:val="Textoindependiente"/>
        <w:rPr>
          <w:lang w:val="es-ES"/>
        </w:rPr>
      </w:pPr>
    </w:p>
    <w:p w14:paraId="52C097A9" w14:textId="77777777" w:rsidR="000A0DF3" w:rsidRDefault="000A0DF3" w:rsidP="000A0DF3">
      <w:pPr>
        <w:pStyle w:val="Textoindependiente"/>
        <w:rPr>
          <w:b/>
          <w:bCs/>
          <w:i/>
          <w:lang w:val="en-US"/>
        </w:rPr>
      </w:pPr>
      <w:r w:rsidRPr="00026130">
        <w:rPr>
          <w:lang w:val="es-E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r>
              <w:rPr>
                <w:lang w:val="en-US"/>
              </w:rPr>
              <w:t>Interfaz</w:t>
            </w:r>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42" w:type="dxa"/>
          </w:tcPr>
          <w:p w14:paraId="7CFFD772" w14:textId="621AD163"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w:t>
            </w:r>
            <w:r w:rsidR="00832E20" w:rsidRPr="00026130">
              <w:rPr>
                <w:rFonts w:asciiTheme="majorHAnsi" w:hAnsiTheme="majorHAnsi" w:cstheme="majorHAnsi"/>
                <w:sz w:val="22"/>
                <w:szCs w:val="22"/>
                <w:lang w:val="es-ES"/>
              </w:rPr>
              <w:t>roles</w:t>
            </w:r>
            <w:r w:rsidRPr="00026130">
              <w:rPr>
                <w:rFonts w:asciiTheme="majorHAnsi" w:hAnsiTheme="majorHAnsi" w:cstheme="majorHAnsi"/>
                <w:sz w:val="22"/>
                <w:szCs w:val="22"/>
                <w:lang w:val="es-ES"/>
              </w:rPr>
              <w:t xml:space="preserve"> creados,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id}</w:t>
            </w:r>
          </w:p>
        </w:tc>
        <w:tc>
          <w:tcPr>
            <w:tcW w:w="5842" w:type="dxa"/>
          </w:tcPr>
          <w:p w14:paraId="19765F7F" w14:textId="432F9664" w:rsidR="000A0DF3" w:rsidRPr="00026130"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832E20" w:rsidRPr="00026130">
              <w:rPr>
                <w:rFonts w:asciiTheme="majorHAnsi" w:hAnsiTheme="majorHAnsi" w:cstheme="majorHAnsi"/>
                <w:sz w:val="22"/>
                <w:szCs w:val="22"/>
                <w:lang w:val="es-ES"/>
              </w:rPr>
              <w:t>rol</w:t>
            </w:r>
            <w:r w:rsidRPr="00026130">
              <w:rPr>
                <w:rFonts w:asciiTheme="majorHAnsi" w:hAnsiTheme="majorHAnsi" w:cstheme="majorHAnsi"/>
                <w:sz w:val="22"/>
                <w:szCs w:val="22"/>
                <w:lang w:val="es-ES"/>
              </w:rPr>
              <w:t xml:space="preserve"> especifico,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335B6D26" w14:textId="025B3657"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registrar toda la información </w:t>
            </w:r>
            <w:r w:rsidR="00832E20" w:rsidRPr="00026130">
              <w:rPr>
                <w:rFonts w:asciiTheme="majorHAnsi" w:hAnsiTheme="majorHAnsi" w:cstheme="majorHAnsi"/>
                <w:sz w:val="22"/>
                <w:szCs w:val="22"/>
                <w:lang w:val="es-ES"/>
              </w:rPr>
              <w:t>necesaria para la creación del rol</w:t>
            </w:r>
            <w:r w:rsidRPr="00026130">
              <w:rPr>
                <w:rFonts w:asciiTheme="majorHAnsi" w:hAnsiTheme="majorHAnsi" w:cstheme="majorHAnsi"/>
                <w:sz w:val="22"/>
                <w:szCs w:val="22"/>
                <w:lang w:val="es-ES"/>
              </w:rPr>
              <w:t>,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32445DB2" w14:textId="62ED90D8" w:rsidR="000A0DF3" w:rsidRPr="00026130"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w:t>
            </w:r>
            <w:r w:rsidR="00832E20" w:rsidRPr="00026130">
              <w:rPr>
                <w:rFonts w:asciiTheme="majorHAnsi" w:hAnsiTheme="majorHAnsi" w:cstheme="majorHAnsi"/>
                <w:sz w:val="22"/>
                <w:szCs w:val="22"/>
                <w:lang w:val="es-ES"/>
              </w:rPr>
              <w:t>la información de un rol especifico</w:t>
            </w:r>
            <w:r w:rsidRPr="00026130">
              <w:rPr>
                <w:rFonts w:asciiTheme="majorHAnsi" w:hAnsiTheme="majorHAnsi" w:cstheme="majorHAnsi"/>
                <w:sz w:val="22"/>
                <w:szCs w:val="22"/>
                <w:lang w:val="es-ES"/>
              </w:rPr>
              <w:t>,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1E3EDAF5" w14:textId="77777777" w:rsidR="000A0DF3" w:rsidRDefault="000A0DF3" w:rsidP="000A0DF3">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61ED8C36" w14:textId="416854A5" w:rsidR="001D3DBC" w:rsidRDefault="000A0DF3"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36D0ACF8" w14:textId="296D589F" w:rsidR="00832E20" w:rsidRDefault="00832E20" w:rsidP="00832E20">
      <w:pPr>
        <w:pStyle w:val="Ttulo3"/>
        <w:rPr>
          <w:lang w:val="en-US"/>
        </w:rPr>
      </w:pPr>
      <w:proofErr w:type="spellStart"/>
      <w:r>
        <w:rPr>
          <w:lang w:val="en-US"/>
        </w:rPr>
        <w:t>ApiLoginPermiso</w:t>
      </w:r>
      <w:proofErr w:type="spellEnd"/>
      <w:r>
        <w:rPr>
          <w:lang w:val="en-US"/>
        </w:rPr>
        <w:t xml:space="preserve"> : </w:t>
      </w:r>
      <w:proofErr w:type="spellStart"/>
      <w:r>
        <w:rPr>
          <w:lang w:val="en-US"/>
        </w:rPr>
        <w:t>Api</w:t>
      </w:r>
      <w:proofErr w:type="spellEnd"/>
      <w:r>
        <w:rPr>
          <w:lang w:val="en-US"/>
        </w:rPr>
        <w:t>/Login</w:t>
      </w:r>
    </w:p>
    <w:p w14:paraId="7E887CDB" w14:textId="77777777" w:rsidR="00832E20" w:rsidRPr="007229CA" w:rsidRDefault="00832E20" w:rsidP="00832E20">
      <w:pPr>
        <w:pStyle w:val="Textoindependiente"/>
        <w:rPr>
          <w:b/>
          <w:bCs/>
          <w:i/>
          <w:lang w:val="en-US"/>
        </w:rPr>
      </w:pPr>
      <w:proofErr w:type="spellStart"/>
      <w:r w:rsidRPr="007229CA">
        <w:rPr>
          <w:b/>
          <w:bCs/>
          <w:i/>
          <w:lang w:val="en-US"/>
        </w:rPr>
        <w:t>Responsabilidad</w:t>
      </w:r>
      <w:proofErr w:type="spellEnd"/>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0C7DECB4" w:rsidR="00832E20" w:rsidRPr="00026130" w:rsidRDefault="00832E20" w:rsidP="00832E20">
      <w:pPr>
        <w:pStyle w:val="Textoindependiente"/>
        <w:rPr>
          <w:lang w:val="es-ES"/>
        </w:rPr>
      </w:pPr>
    </w:p>
    <w:p w14:paraId="55EE67E4" w14:textId="77777777" w:rsidR="001B5E4B" w:rsidRPr="00026130" w:rsidRDefault="001B5E4B" w:rsidP="00832E20">
      <w:pPr>
        <w:pStyle w:val="Textoindependiente"/>
        <w:rPr>
          <w:lang w:val="es-ES"/>
        </w:rPr>
      </w:pPr>
    </w:p>
    <w:p w14:paraId="1521D595" w14:textId="77777777" w:rsidR="00832E20" w:rsidRDefault="00832E20" w:rsidP="00832E20">
      <w:pPr>
        <w:pStyle w:val="Textoindependiente"/>
        <w:rPr>
          <w:b/>
          <w:bCs/>
          <w:i/>
          <w:lang w:val="en-US"/>
        </w:rPr>
      </w:pPr>
      <w:r w:rsidRPr="00026130">
        <w:rPr>
          <w:lang w:val="es-ES"/>
        </w:rPr>
        <w:lastRenderedPageBreak/>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r>
              <w:rPr>
                <w:lang w:val="en-US"/>
              </w:rPr>
              <w:t>Interfaz</w:t>
            </w:r>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autenticación</w:t>
            </w:r>
            <w:proofErr w:type="spellEnd"/>
            <w:r w:rsidR="005A055D">
              <w:rPr>
                <w:rFonts w:asciiTheme="majorHAnsi" w:hAnsiTheme="majorHAnsi" w:cstheme="majorHAnsi"/>
                <w:sz w:val="22"/>
                <w:szCs w:val="22"/>
                <w:lang w:val="en-US"/>
              </w:rPr>
              <w:t>/</w:t>
            </w:r>
          </w:p>
        </w:tc>
        <w:tc>
          <w:tcPr>
            <w:tcW w:w="5842" w:type="dxa"/>
          </w:tcPr>
          <w:p w14:paraId="391BA1CF" w14:textId="28E1780A" w:rsidR="00832E20" w:rsidRPr="00BC38A9"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ncargado de realizar las validaciones correspondientes para ingresar exitosamente a la aplicación. Como lo es usuario y contraseña, rol y permisos. Para esto se utiliza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salir</w:t>
            </w:r>
            <w:proofErr w:type="spellEnd"/>
            <w:r w:rsidR="005A055D">
              <w:rPr>
                <w:rFonts w:asciiTheme="majorHAnsi" w:hAnsiTheme="majorHAnsi" w:cstheme="majorHAnsi"/>
                <w:sz w:val="22"/>
                <w:szCs w:val="22"/>
                <w:lang w:val="en-US"/>
              </w:rPr>
              <w:t>/</w:t>
            </w:r>
          </w:p>
        </w:tc>
        <w:tc>
          <w:tcPr>
            <w:tcW w:w="5842" w:type="dxa"/>
          </w:tcPr>
          <w:p w14:paraId="78A847BE" w14:textId="7164F2D2" w:rsidR="00832E20" w:rsidRPr="0002613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destruir las sesiones que se tengan abiertas para el usuario y de cerrar el token de autenticación </w:t>
            </w:r>
            <w:r w:rsidR="00832E20" w:rsidRPr="00026130">
              <w:rPr>
                <w:rFonts w:asciiTheme="majorHAnsi" w:hAnsiTheme="majorHAnsi" w:cstheme="majorHAnsi"/>
                <w:sz w:val="22"/>
                <w:szCs w:val="22"/>
                <w:lang w:val="es-ES"/>
              </w:rPr>
              <w:t xml:space="preserve"> </w:t>
            </w:r>
          </w:p>
        </w:tc>
      </w:tr>
    </w:tbl>
    <w:p w14:paraId="40264C4D" w14:textId="77777777" w:rsidR="00832E20" w:rsidRDefault="00832E20" w:rsidP="00832E20">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3878B056" w14:textId="16F617D3" w:rsidR="00A93E6C" w:rsidRDefault="00832E20">
      <w:pPr>
        <w:pStyle w:val="Textoindependiente"/>
        <w:rPr>
          <w:lang w:val="en-US"/>
        </w:rPr>
      </w:pPr>
      <w:r>
        <w:rPr>
          <w:lang w:val="en-US"/>
        </w:rPr>
        <w:t xml:space="preserve">No </w:t>
      </w:r>
      <w:proofErr w:type="spellStart"/>
      <w:r>
        <w:rPr>
          <w:lang w:val="en-US"/>
        </w:rPr>
        <w:t>aplica</w:t>
      </w:r>
      <w:proofErr w:type="spellEnd"/>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2" w:name="_level_2"/>
      <w:r>
        <w:rPr>
          <w:lang w:val="en-US"/>
        </w:rPr>
        <w:t xml:space="preserve">Building Blocks </w:t>
      </w:r>
      <w:r w:rsidR="00633AC3" w:rsidRPr="00513197">
        <w:rPr>
          <w:lang w:val="en-US"/>
        </w:rPr>
        <w:t>Level 2</w:t>
      </w:r>
      <w:bookmarkEnd w:id="12"/>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3"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3"/>
    <w:p w14:paraId="11349FDE" w14:textId="067951B0" w:rsidR="008B7A58" w:rsidRDefault="001A3CD6">
      <w:pPr>
        <w:pStyle w:val="Ttulo3"/>
        <w:rPr>
          <w:lang w:val="en-US"/>
        </w:rPr>
      </w:pPr>
      <w:r>
        <w:rPr>
          <w:lang w:val="en-US"/>
        </w:rPr>
        <w:t xml:space="preserve">Building Blocks : </w:t>
      </w:r>
      <w:proofErr w:type="spellStart"/>
      <w:r>
        <w:rPr>
          <w:lang w:val="en-US"/>
        </w:rPr>
        <w:t>ApiProyecto</w:t>
      </w:r>
      <w:proofErr w:type="spellEnd"/>
    </w:p>
    <w:p w14:paraId="773F8C53" w14:textId="5BF73F9E" w:rsidR="001A3CD6" w:rsidRPr="001A3CD6" w:rsidRDefault="001A3CD6" w:rsidP="001A3CD6">
      <w:pPr>
        <w:pStyle w:val="Textoindependiente"/>
        <w:rPr>
          <w:lang w:val="en-US"/>
        </w:rPr>
      </w:pPr>
      <w:r>
        <w:rPr>
          <w:noProof/>
        </w:rPr>
        <w:drawing>
          <wp:inline distT="0" distB="0" distL="0" distR="0" wp14:anchorId="375066CB" wp14:editId="48357424">
            <wp:extent cx="5612130" cy="38195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819525"/>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w:t>
      </w:r>
      <w:proofErr w:type="spellStart"/>
      <w:r w:rsidR="00BE7BCB" w:rsidRPr="00A51A83">
        <w:rPr>
          <w:rFonts w:ascii="Calibri" w:hAnsi="Calibri"/>
          <w:color w:val="201F1E"/>
          <w:sz w:val="22"/>
          <w:szCs w:val="22"/>
          <w:shd w:val="clear" w:color="auto" w:fill="FFFFFF"/>
        </w:rPr>
        <w:t>apis</w:t>
      </w:r>
      <w:proofErr w:type="spellEnd"/>
      <w:r w:rsidR="00BE7BCB" w:rsidRPr="00A51A83">
        <w:rPr>
          <w:rFonts w:ascii="Calibri" w:hAnsi="Calibri"/>
          <w:color w:val="201F1E"/>
          <w:sz w:val="22"/>
          <w:szCs w:val="22"/>
          <w:shd w:val="clear" w:color="auto" w:fill="FFFFFF"/>
        </w:rPr>
        <w:t xml:space="preserve"> </w:t>
      </w:r>
      <w:proofErr w:type="spellStart"/>
      <w:r w:rsidR="00BE7BCB" w:rsidRPr="00A51A83">
        <w:rPr>
          <w:rFonts w:ascii="Calibri" w:hAnsi="Calibri"/>
          <w:color w:val="201F1E"/>
          <w:sz w:val="22"/>
          <w:szCs w:val="22"/>
          <w:shd w:val="clear" w:color="auto" w:fill="FFFFFF"/>
        </w:rPr>
        <w:t>seran</w:t>
      </w:r>
      <w:proofErr w:type="spellEnd"/>
      <w:r w:rsidR="00BE7BCB" w:rsidRPr="00A51A83">
        <w:rPr>
          <w:rFonts w:ascii="Calibri" w:hAnsi="Calibri"/>
          <w:color w:val="201F1E"/>
          <w:sz w:val="22"/>
          <w:szCs w:val="22"/>
          <w:shd w:val="clear" w:color="auto" w:fill="FFFFFF"/>
        </w:rPr>
        <w:t xml:space="preserve">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w:t>
      </w:r>
      <w:proofErr w:type="spellStart"/>
      <w:r w:rsidRPr="00A51A83">
        <w:rPr>
          <w:rFonts w:ascii="Calibri" w:hAnsi="Calibri"/>
          <w:color w:val="201F1E"/>
          <w:sz w:val="22"/>
          <w:szCs w:val="22"/>
          <w:shd w:val="clear" w:color="auto" w:fill="FFFFFF"/>
        </w:rPr>
        <w:t>ArchivosTemporales</w:t>
      </w:r>
      <w:proofErr w:type="spellEnd"/>
      <w:r w:rsidRPr="00A51A83">
        <w:rPr>
          <w:rFonts w:ascii="Calibri" w:hAnsi="Calibri"/>
          <w:color w:val="201F1E"/>
          <w:sz w:val="22"/>
          <w:szCs w:val="22"/>
          <w:shd w:val="clear" w:color="auto" w:fill="FFFFFF"/>
        </w:rPr>
        <w:t xml:space="preserve">, es un repositorio de transito o temporal </w:t>
      </w:r>
      <w:r w:rsidR="000678EB" w:rsidRPr="00A51A83">
        <w:rPr>
          <w:rFonts w:ascii="Calibri" w:hAnsi="Calibri"/>
          <w:color w:val="201F1E"/>
          <w:sz w:val="22"/>
          <w:szCs w:val="22"/>
          <w:shd w:val="clear" w:color="auto" w:fill="FFFFFF"/>
        </w:rPr>
        <w:t>donde se alojaran los adjuntos mientras son cargados en su totalidad al recurso de S3</w:t>
      </w:r>
    </w:p>
    <w:p w14:paraId="3785D065" w14:textId="77777777" w:rsidR="00BE7BCB" w:rsidRPr="00BC38A9" w:rsidRDefault="00BE7BCB" w:rsidP="00EC508A">
      <w:pPr>
        <w:pStyle w:val="Textoindependiente"/>
      </w:pPr>
    </w:p>
    <w:p w14:paraId="4DDAA32C" w14:textId="6F048CC7" w:rsidR="008B7A58" w:rsidRDefault="001A3CD6">
      <w:pPr>
        <w:pStyle w:val="Ttulo3"/>
        <w:rPr>
          <w:lang w:val="en-US"/>
        </w:rPr>
      </w:pPr>
      <w:r>
        <w:rPr>
          <w:lang w:val="en-US"/>
        </w:rPr>
        <w:t xml:space="preserve">Building Blocks : </w:t>
      </w:r>
      <w:proofErr w:type="spellStart"/>
      <w:r>
        <w:rPr>
          <w:lang w:val="en-US"/>
        </w:rPr>
        <w:t>ApiLoginPermisos</w:t>
      </w:r>
      <w:proofErr w:type="spellEnd"/>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5106C3F5" w14:textId="1EDD497B" w:rsidR="0011152C" w:rsidRDefault="0011152C" w:rsidP="0011152C">
      <w:pPr>
        <w:pStyle w:val="Ttulo3"/>
        <w:rPr>
          <w:lang w:val="en-US"/>
        </w:rPr>
      </w:pPr>
      <w:r>
        <w:rPr>
          <w:lang w:val="en-US"/>
        </w:rPr>
        <w:t xml:space="preserve">Building Blocks : </w:t>
      </w:r>
      <w:proofErr w:type="spellStart"/>
      <w:r>
        <w:rPr>
          <w:lang w:val="en-US"/>
        </w:rPr>
        <w:t>ApiCliente</w:t>
      </w:r>
      <w:proofErr w:type="spellEnd"/>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Pr="00026130" w:rsidRDefault="000678EB" w:rsidP="0011152C">
      <w:pPr>
        <w:pStyle w:val="Textoindependiente"/>
        <w:rPr>
          <w:lang w:val="es-ES"/>
        </w:rPr>
      </w:pPr>
    </w:p>
    <w:p w14:paraId="3BFB87A0" w14:textId="311445C3" w:rsidR="000678EB" w:rsidRPr="00026130" w:rsidRDefault="000678EB" w:rsidP="0011152C">
      <w:pPr>
        <w:pStyle w:val="Textoindependiente"/>
        <w:rPr>
          <w:lang w:val="es-ES"/>
        </w:rPr>
      </w:pPr>
    </w:p>
    <w:p w14:paraId="71C52613" w14:textId="77777777" w:rsidR="000678EB" w:rsidRPr="00026130" w:rsidRDefault="000678EB" w:rsidP="0011152C">
      <w:pPr>
        <w:pStyle w:val="Textoindependiente"/>
        <w:rPr>
          <w:lang w:val="es-ES"/>
        </w:rPr>
      </w:pPr>
    </w:p>
    <w:p w14:paraId="687CF4ED" w14:textId="1BAE3590" w:rsidR="008B7A58" w:rsidRDefault="00633AC3">
      <w:pPr>
        <w:pStyle w:val="Ttulo1"/>
        <w:rPr>
          <w:lang w:val="en-US"/>
        </w:rPr>
      </w:pPr>
      <w:bookmarkStart w:id="14" w:name="section-runtime-view"/>
      <w:r w:rsidRPr="00513197">
        <w:rPr>
          <w:lang w:val="en-US"/>
        </w:rPr>
        <w:lastRenderedPageBreak/>
        <w:t>Runtime View</w:t>
      </w:r>
      <w:bookmarkEnd w:id="14"/>
    </w:p>
    <w:p w14:paraId="0549A44A" w14:textId="37466C18" w:rsidR="00B20590" w:rsidRDefault="008419F4" w:rsidP="00B20590">
      <w:pPr>
        <w:pStyle w:val="Textoindependiente"/>
        <w:rPr>
          <w:lang w:val="en-US"/>
        </w:rPr>
      </w:pPr>
      <w:r>
        <w:rPr>
          <w:lang w:val="en-US"/>
        </w:rPr>
        <w:t>---</w:t>
      </w:r>
      <w:proofErr w:type="spellStart"/>
      <w:r>
        <w:rPr>
          <w:lang w:val="en-US"/>
        </w:rPr>
        <w:t>falta</w:t>
      </w:r>
      <w:proofErr w:type="spellEnd"/>
      <w:r>
        <w:rPr>
          <w:lang w:val="en-US"/>
        </w:rPr>
        <w:t>---</w:t>
      </w:r>
    </w:p>
    <w:p w14:paraId="5E35E359" w14:textId="16937C00" w:rsidR="00B20590" w:rsidRPr="00B20590" w:rsidRDefault="00B20590" w:rsidP="00B20590">
      <w:pPr>
        <w:pStyle w:val="Textoindependiente"/>
        <w:rPr>
          <w:lang w:val="en-US"/>
        </w:rPr>
      </w:pPr>
      <w:r>
        <w:rPr>
          <w:noProof/>
        </w:rPr>
        <w:drawing>
          <wp:inline distT="0" distB="0" distL="0" distR="0" wp14:anchorId="49D281FD" wp14:editId="097B7CAA">
            <wp:extent cx="5612130" cy="390969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909695"/>
                    </a:xfrm>
                    <a:prstGeom prst="rect">
                      <a:avLst/>
                    </a:prstGeom>
                    <a:noFill/>
                    <a:ln>
                      <a:noFill/>
                    </a:ln>
                  </pic:spPr>
                </pic:pic>
              </a:graphicData>
            </a:graphic>
          </wp:inline>
        </w:drawing>
      </w:r>
    </w:p>
    <w:p w14:paraId="1CCD1545" w14:textId="77777777" w:rsidR="008B7A58" w:rsidRPr="00513197" w:rsidRDefault="00633AC3">
      <w:pPr>
        <w:pStyle w:val="Ttulo2"/>
        <w:rPr>
          <w:lang w:val="en-US"/>
        </w:rPr>
      </w:pPr>
      <w:bookmarkStart w:id="15" w:name="__runtime_scenario_1"/>
      <w:r w:rsidRPr="00513197">
        <w:rPr>
          <w:lang w:val="en-US"/>
        </w:rPr>
        <w:t>&lt;Runtime Scenario 1&gt;</w:t>
      </w:r>
      <w:bookmarkEnd w:id="15"/>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16" w:name="__runtime_scenario_2"/>
      <w:r w:rsidRPr="00513197">
        <w:rPr>
          <w:lang w:val="en-US"/>
        </w:rPr>
        <w:lastRenderedPageBreak/>
        <w:t>&lt;Runtime Scenario 2&gt;</w:t>
      </w:r>
      <w:bookmarkEnd w:id="16"/>
    </w:p>
    <w:p w14:paraId="039397D8" w14:textId="77777777" w:rsidR="008B7A58" w:rsidRPr="00513197" w:rsidRDefault="00633AC3">
      <w:pPr>
        <w:pStyle w:val="Ttulo2"/>
        <w:rPr>
          <w:lang w:val="en-US"/>
        </w:rPr>
      </w:pPr>
      <w:bookmarkStart w:id="17" w:name="_"/>
      <w:r w:rsidRPr="00513197">
        <w:rPr>
          <w:lang w:val="en-US"/>
        </w:rPr>
        <w:t>…</w:t>
      </w:r>
      <w:bookmarkEnd w:id="17"/>
    </w:p>
    <w:p w14:paraId="5034E65A" w14:textId="77777777" w:rsidR="008B7A58" w:rsidRPr="00513197" w:rsidRDefault="00633AC3">
      <w:pPr>
        <w:pStyle w:val="Ttulo2"/>
        <w:rPr>
          <w:lang w:val="en-US"/>
        </w:rPr>
      </w:pPr>
      <w:bookmarkStart w:id="18" w:name="__runtime_scenario_n"/>
      <w:r w:rsidRPr="00513197">
        <w:rPr>
          <w:lang w:val="en-US"/>
        </w:rPr>
        <w:t>&lt;Runtime Scenario n&gt;</w:t>
      </w:r>
      <w:bookmarkEnd w:id="18"/>
    </w:p>
    <w:p w14:paraId="1875DCF8" w14:textId="4B1344AD" w:rsidR="008B7A58" w:rsidRDefault="00633AC3">
      <w:pPr>
        <w:pStyle w:val="Ttulo1"/>
        <w:rPr>
          <w:lang w:val="en-US"/>
        </w:rPr>
      </w:pPr>
      <w:bookmarkStart w:id="19" w:name="section-deployment-view"/>
      <w:r w:rsidRPr="00513197">
        <w:rPr>
          <w:lang w:val="en-US"/>
        </w:rPr>
        <w:t>Deployment View</w:t>
      </w:r>
      <w:bookmarkEnd w:id="19"/>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proofErr w:type="spellStart"/>
            <w:r>
              <w:rPr>
                <w:lang w:val="en-US"/>
              </w:rPr>
              <w:t>Nodos</w:t>
            </w:r>
            <w:proofErr w:type="spellEnd"/>
            <w:r>
              <w:rPr>
                <w:lang w:val="en-US"/>
              </w:rPr>
              <w:t xml:space="preserve"> y </w:t>
            </w:r>
            <w:proofErr w:type="spellStart"/>
            <w:r>
              <w:rPr>
                <w:lang w:val="en-US"/>
              </w:rPr>
              <w:t>Artefactos</w:t>
            </w:r>
            <w:proofErr w:type="spellEnd"/>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Cliente</w:t>
            </w:r>
            <w:proofErr w:type="spellEnd"/>
            <w:r>
              <w:rPr>
                <w:rFonts w:asciiTheme="majorHAnsi" w:hAnsiTheme="majorHAnsi" w:cstheme="majorHAnsi"/>
                <w:sz w:val="22"/>
                <w:szCs w:val="22"/>
                <w:lang w:val="en-US"/>
              </w:rPr>
              <w:t xml:space="preserve"> web | </w:t>
            </w:r>
            <w:proofErr w:type="spellStart"/>
            <w:r>
              <w:rPr>
                <w:rFonts w:asciiTheme="majorHAnsi" w:hAnsiTheme="majorHAnsi" w:cstheme="majorHAnsi"/>
                <w:sz w:val="22"/>
                <w:szCs w:val="22"/>
                <w:lang w:val="en-US"/>
              </w:rPr>
              <w:t>Navegador</w:t>
            </w:r>
            <w:proofErr w:type="spellEnd"/>
          </w:p>
        </w:tc>
        <w:tc>
          <w:tcPr>
            <w:tcW w:w="5842" w:type="dxa"/>
          </w:tcPr>
          <w:p w14:paraId="62F89F11" w14:textId="22F730A6" w:rsidR="004950E3" w:rsidRPr="00026130"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B20590">
              <w:rPr>
                <w:rFonts w:asciiTheme="majorHAnsi" w:hAnsiTheme="majorHAnsi" w:cstheme="majorHAnsi"/>
                <w:sz w:val="22"/>
                <w:szCs w:val="22"/>
              </w:rPr>
              <w:t xml:space="preserve">Mediante un navegador el usuario final puede </w:t>
            </w:r>
            <w:proofErr w:type="spellStart"/>
            <w:r w:rsidRPr="00B20590">
              <w:rPr>
                <w:rFonts w:asciiTheme="majorHAnsi" w:hAnsiTheme="majorHAnsi" w:cstheme="majorHAnsi"/>
                <w:sz w:val="22"/>
                <w:szCs w:val="22"/>
              </w:rPr>
              <w:t>visualizer</w:t>
            </w:r>
            <w:proofErr w:type="spellEnd"/>
            <w:r w:rsidRPr="00B20590">
              <w:rPr>
                <w:rFonts w:asciiTheme="majorHAnsi" w:hAnsiTheme="majorHAnsi" w:cstheme="majorHAnsi"/>
                <w:sz w:val="22"/>
                <w:szCs w:val="22"/>
              </w:rPr>
              <w:t xml:space="preserve"> todos los objetos y controles gráficos  </w:t>
            </w:r>
            <w:r w:rsidR="0099575E" w:rsidRPr="00B20590">
              <w:rPr>
                <w:rFonts w:asciiTheme="majorHAnsi" w:hAnsiTheme="majorHAnsi" w:cstheme="majorHAnsi"/>
                <w:sz w:val="22"/>
                <w:szCs w:val="22"/>
              </w:rPr>
              <w:t xml:space="preserve">. </w:t>
            </w:r>
            <w:r w:rsidR="0099575E" w:rsidRPr="00026130">
              <w:rPr>
                <w:rFonts w:asciiTheme="majorHAnsi" w:hAnsiTheme="majorHAnsi" w:cstheme="majorHAnsi"/>
                <w:sz w:val="22"/>
                <w:szCs w:val="22"/>
                <w:lang w:val="es-ES"/>
              </w:rPr>
              <w:t>En Todos los principales navegadores (Chrome, Firefox, Safari, IE / Edge) deberían funcionar.</w:t>
            </w:r>
            <w:r w:rsidRPr="00026130">
              <w:rPr>
                <w:rFonts w:asciiTheme="majorHAnsi" w:hAnsiTheme="majorHAnsi" w:cstheme="majorHAnsi"/>
                <w:sz w:val="22"/>
                <w:szCs w:val="22"/>
                <w:lang w:val="es-E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w:t>
            </w:r>
            <w:proofErr w:type="spellStart"/>
            <w:r>
              <w:rPr>
                <w:rFonts w:asciiTheme="majorHAnsi" w:hAnsiTheme="majorHAnsi" w:cstheme="majorHAnsi"/>
                <w:sz w:val="22"/>
                <w:szCs w:val="22"/>
                <w:lang w:val="en-US"/>
              </w:rPr>
              <w:t>nodo</w:t>
            </w:r>
            <w:proofErr w:type="spellEnd"/>
            <w:r>
              <w:rPr>
                <w:rFonts w:asciiTheme="majorHAnsi" w:hAnsiTheme="majorHAnsi" w:cstheme="majorHAnsi"/>
                <w:sz w:val="22"/>
                <w:szCs w:val="22"/>
                <w:lang w:val="en-US"/>
              </w:rPr>
              <w:t xml:space="preserve">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w:t>
            </w:r>
            <w:proofErr w:type="spellStart"/>
            <w:r w:rsidRPr="00B20590">
              <w:rPr>
                <w:rFonts w:asciiTheme="majorHAnsi" w:hAnsiTheme="majorHAnsi" w:cstheme="majorHAnsi"/>
                <w:sz w:val="22"/>
                <w:szCs w:val="22"/>
              </w:rPr>
              <w:t>podra</w:t>
            </w:r>
            <w:proofErr w:type="spellEnd"/>
            <w:r w:rsidRPr="00B20590">
              <w:rPr>
                <w:rFonts w:asciiTheme="majorHAnsi" w:hAnsiTheme="majorHAnsi" w:cstheme="majorHAnsi"/>
                <w:sz w:val="22"/>
                <w:szCs w:val="22"/>
              </w:rPr>
              <w:t xml:space="preserve"> manejar </w:t>
            </w:r>
            <w:r w:rsidR="00B21BEC" w:rsidRPr="00B20590">
              <w:rPr>
                <w:rFonts w:asciiTheme="majorHAnsi" w:hAnsiTheme="majorHAnsi" w:cstheme="majorHAnsi"/>
                <w:sz w:val="22"/>
                <w:szCs w:val="22"/>
              </w:rPr>
              <w:t>y administrar los contenedores  dond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026130"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s el recurso que se utiliza para el almacenamiento de archivos y otros objetos, que se comunicarán por medio del servicio web </w:t>
            </w:r>
            <w:r w:rsidR="004950E3" w:rsidRPr="00026130">
              <w:rPr>
                <w:rFonts w:asciiTheme="majorHAnsi" w:hAnsiTheme="majorHAnsi" w:cstheme="majorHAnsi"/>
                <w:sz w:val="22"/>
                <w:szCs w:val="22"/>
                <w:lang w:val="es-ES"/>
              </w:rPr>
              <w:t xml:space="preserve"> </w:t>
            </w:r>
          </w:p>
        </w:tc>
      </w:tr>
    </w:tbl>
    <w:p w14:paraId="19424E1E" w14:textId="77777777" w:rsidR="004950E3" w:rsidRPr="00026130" w:rsidRDefault="004950E3" w:rsidP="00585D3E">
      <w:pPr>
        <w:pStyle w:val="Textoindependiente"/>
        <w:rPr>
          <w:lang w:val="es-ES"/>
        </w:rPr>
      </w:pPr>
    </w:p>
    <w:p w14:paraId="279EEB60" w14:textId="77777777" w:rsidR="008B7A58" w:rsidRPr="00513197" w:rsidRDefault="00633AC3">
      <w:pPr>
        <w:pStyle w:val="Ttulo1"/>
        <w:rPr>
          <w:lang w:val="en-US"/>
        </w:rPr>
      </w:pPr>
      <w:bookmarkStart w:id="20" w:name="section-concepts"/>
      <w:r w:rsidRPr="00513197">
        <w:rPr>
          <w:lang w:val="en-US"/>
        </w:rPr>
        <w:lastRenderedPageBreak/>
        <w:t>Cross-cutting Concepts</w:t>
      </w:r>
      <w:bookmarkEnd w:id="20"/>
    </w:p>
    <w:p w14:paraId="16B880F8" w14:textId="77777777" w:rsidR="008B7A58" w:rsidRPr="00513197" w:rsidRDefault="00633AC3">
      <w:pPr>
        <w:pStyle w:val="Ttulo2"/>
        <w:rPr>
          <w:lang w:val="en-US"/>
        </w:rPr>
      </w:pPr>
      <w:bookmarkStart w:id="21" w:name="__emphasis_concept_1_emphasis"/>
      <w:r w:rsidRPr="00513197">
        <w:rPr>
          <w:i/>
          <w:lang w:val="en-US"/>
        </w:rPr>
        <w:t>&lt;Concept 1&gt;</w:t>
      </w:r>
      <w:bookmarkEnd w:id="21"/>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22" w:name="__emphasis_concept_2_emphasis"/>
      <w:r w:rsidRPr="00513197">
        <w:rPr>
          <w:i/>
          <w:lang w:val="en-US"/>
        </w:rPr>
        <w:t>&lt;Concept 2&gt;</w:t>
      </w:r>
      <w:bookmarkEnd w:id="22"/>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23" w:name="__emphasis_concept_n_emphasis"/>
      <w:r w:rsidRPr="00513197">
        <w:rPr>
          <w:i/>
          <w:lang w:val="en-US"/>
        </w:rPr>
        <w:t>&lt;Concept n&gt;</w:t>
      </w:r>
      <w:bookmarkEnd w:id="23"/>
    </w:p>
    <w:p w14:paraId="66C85FDD" w14:textId="77777777" w:rsidR="008B7A58" w:rsidRPr="00513197" w:rsidRDefault="00633AC3">
      <w:pPr>
        <w:pStyle w:val="FirstParagraph"/>
        <w:rPr>
          <w:lang w:val="en-US"/>
        </w:rPr>
      </w:pPr>
      <w:r w:rsidRPr="00513197">
        <w:rPr>
          <w:i/>
          <w:lang w:val="en-US"/>
        </w:rPr>
        <w:t>&lt;explanation&gt;</w:t>
      </w:r>
    </w:p>
    <w:p w14:paraId="7802122D" w14:textId="0EAE3813" w:rsidR="0002482D" w:rsidRDefault="00633AC3" w:rsidP="0002482D">
      <w:pPr>
        <w:pStyle w:val="Ttulo1"/>
        <w:rPr>
          <w:lang w:val="en-US"/>
        </w:rPr>
      </w:pPr>
      <w:bookmarkStart w:id="24" w:name="section-design-decisions"/>
      <w:r w:rsidRPr="00513197">
        <w:rPr>
          <w:lang w:val="en-US"/>
        </w:rPr>
        <w:t>Design Decisions</w:t>
      </w:r>
      <w:bookmarkEnd w:id="24"/>
    </w:p>
    <w:p w14:paraId="4CA9DFCF" w14:textId="67B7F4EA" w:rsidR="0002482D" w:rsidRDefault="0002482D" w:rsidP="0002482D">
      <w:pPr>
        <w:pStyle w:val="Textoindependiente"/>
        <w:rPr>
          <w:lang w:val="en-US"/>
        </w:rPr>
      </w:pPr>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años atrás, pero esto a la vez afecta directament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026130" w:rsidRDefault="005335D0" w:rsidP="005335D0">
      <w:pPr>
        <w:pStyle w:val="Textoindependiente"/>
        <w:numPr>
          <w:ilvl w:val="0"/>
          <w:numId w:val="8"/>
        </w:numPr>
        <w:rPr>
          <w:lang w:val="es-ES"/>
        </w:rPr>
      </w:pPr>
      <w:r>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 xml:space="preserve">Para evitar que las tablas transacciones del día a día se empiecen a llenar exponencialmente afectando considerablemente el performance de las operaciones, se diseñará una base de datos encargada de almacenar la información histórica, que consiste en tener un proceso lambda, el cual se ejecutará cada 6 meses y tomará la información de las tablas transaccionales de la basa de datos de Neuron Software y la </w:t>
      </w:r>
      <w:r>
        <w:lastRenderedPageBreak/>
        <w:t>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para poder trabajar con la información que en la gran mayoría de procesos se repite se implementará un sistema de datos temporales cookies, esto por medio de  la base de datos ElastiCache de Amazon que trabaja con información en memoria, implementando esto la latencia se disminuye considerablemente a microsegundos y no sería necesario abrir tantas conexiones directas a la base de dato</w:t>
      </w:r>
    </w:p>
    <w:p w14:paraId="62876055" w14:textId="64DC1F31" w:rsidR="005335D0" w:rsidRPr="00026130" w:rsidRDefault="005335D0" w:rsidP="005335D0">
      <w:pPr>
        <w:pStyle w:val="Textoindependiente"/>
        <w:rPr>
          <w:lang w:val="es-ES"/>
        </w:rPr>
      </w:pPr>
    </w:p>
    <w:p w14:paraId="6BA58FD6" w14:textId="448C1586" w:rsidR="00A34A44" w:rsidRPr="00026130" w:rsidRDefault="00A34A44" w:rsidP="005335D0">
      <w:pPr>
        <w:pStyle w:val="Textoindependiente"/>
        <w:rPr>
          <w:lang w:val="es-ES"/>
        </w:rPr>
      </w:pPr>
      <w:r w:rsidRPr="00026130">
        <w:rPr>
          <w:lang w:val="es-ES"/>
        </w:rPr>
        <w:t xml:space="preserve">Al implementar las anteriores decisiones el Sistema </w:t>
      </w:r>
      <w:proofErr w:type="spellStart"/>
      <w:r w:rsidRPr="00026130">
        <w:rPr>
          <w:lang w:val="es-ES"/>
        </w:rPr>
        <w:t>ganaria</w:t>
      </w:r>
      <w:proofErr w:type="spellEnd"/>
      <w:r w:rsidRPr="00026130">
        <w:rPr>
          <w:lang w:val="es-ES"/>
        </w:rPr>
        <w:t xml:space="preserve"> en </w:t>
      </w:r>
      <w:proofErr w:type="spellStart"/>
      <w:r w:rsidRPr="00026130">
        <w:rPr>
          <w:lang w:val="es-ES"/>
        </w:rPr>
        <w:t>performace</w:t>
      </w:r>
      <w:proofErr w:type="spellEnd"/>
      <w:r w:rsidRPr="00026130">
        <w:rPr>
          <w:lang w:val="es-ES"/>
        </w:rPr>
        <w:t xml:space="preserve"> pero se </w:t>
      </w:r>
      <w:proofErr w:type="spellStart"/>
      <w:r w:rsidRPr="00026130">
        <w:rPr>
          <w:lang w:val="es-ES"/>
        </w:rPr>
        <w:t>sacrificaria</w:t>
      </w:r>
      <w:proofErr w:type="spellEnd"/>
      <w:r w:rsidRPr="00026130">
        <w:rPr>
          <w:lang w:val="es-ES"/>
        </w:rPr>
        <w:t xml:space="preserve"> una parte en seguridad. </w:t>
      </w:r>
    </w:p>
    <w:p w14:paraId="543A7C0F" w14:textId="77777777" w:rsidR="008B7A58" w:rsidRPr="00513197" w:rsidRDefault="00633AC3">
      <w:pPr>
        <w:pStyle w:val="Ttulo1"/>
        <w:rPr>
          <w:lang w:val="en-US"/>
        </w:rPr>
      </w:pPr>
      <w:bookmarkStart w:id="25" w:name="section-quality-scenarios"/>
      <w:r w:rsidRPr="00513197">
        <w:rPr>
          <w:lang w:val="en-US"/>
        </w:rPr>
        <w:t>Quality Requirements</w:t>
      </w:r>
      <w:bookmarkEnd w:id="25"/>
    </w:p>
    <w:p w14:paraId="33F7E004" w14:textId="5BD314B4" w:rsidR="00BE0E97" w:rsidRPr="00BE0E97" w:rsidRDefault="00633AC3" w:rsidP="00BE0E97">
      <w:pPr>
        <w:pStyle w:val="Ttulo2"/>
        <w:rPr>
          <w:lang w:val="en-US"/>
        </w:rPr>
      </w:pPr>
      <w:bookmarkStart w:id="26" w:name="_quality_scenarios"/>
      <w:r w:rsidRPr="00513197">
        <w:rPr>
          <w:lang w:val="en-US"/>
        </w:rPr>
        <w:t>Quality Scenarios</w:t>
      </w:r>
      <w:bookmarkEnd w:id="26"/>
    </w:p>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F6F144" w14:textId="77777777" w:rsidTr="0031464E">
        <w:tc>
          <w:tcPr>
            <w:tcW w:w="2122" w:type="dxa"/>
          </w:tcPr>
          <w:p w14:paraId="4759B9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5831C247" w14:textId="77777777" w:rsidR="00BE0E97" w:rsidRDefault="00BE0E97" w:rsidP="0031464E">
            <w:r>
              <w:t>Desempeño (Eficiencia)</w:t>
            </w:r>
          </w:p>
        </w:tc>
      </w:tr>
      <w:tr w:rsidR="00BE0E97" w14:paraId="09A60088" w14:textId="77777777" w:rsidTr="0031464E">
        <w:tc>
          <w:tcPr>
            <w:tcW w:w="2122" w:type="dxa"/>
          </w:tcPr>
          <w:p w14:paraId="27927E8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A0C6C5D" w14:textId="77777777" w:rsidR="00BE0E97" w:rsidRDefault="00BE0E97" w:rsidP="0031464E">
            <w:r>
              <w:t>Usuarios del sistema, procesos internos</w:t>
            </w:r>
          </w:p>
        </w:tc>
      </w:tr>
      <w:tr w:rsidR="00BE0E97" w14:paraId="7D6B09EF" w14:textId="77777777" w:rsidTr="0031464E">
        <w:tc>
          <w:tcPr>
            <w:tcW w:w="2122" w:type="dxa"/>
          </w:tcPr>
          <w:p w14:paraId="406F25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301F6F0" w14:textId="77777777" w:rsidR="00BE0E97" w:rsidRDefault="00BE0E97" w:rsidP="0031464E">
            <w:r>
              <w:t>Intentar consultar o guardar información con un tiempo de procesamiento elevado</w:t>
            </w:r>
          </w:p>
        </w:tc>
      </w:tr>
      <w:tr w:rsidR="00BE0E97" w14:paraId="3FAB02AA" w14:textId="77777777" w:rsidTr="0031464E">
        <w:tc>
          <w:tcPr>
            <w:tcW w:w="2122" w:type="dxa"/>
          </w:tcPr>
          <w:p w14:paraId="0E69113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6FC6FB7E" w14:textId="77777777" w:rsidR="00BE0E97" w:rsidRDefault="00BE0E97" w:rsidP="0031464E">
            <w:r>
              <w:t xml:space="preserve">Sistema Neuron Software </w:t>
            </w:r>
          </w:p>
        </w:tc>
      </w:tr>
      <w:tr w:rsidR="00BE0E97" w14:paraId="79E609C0" w14:textId="77777777" w:rsidTr="0031464E">
        <w:tc>
          <w:tcPr>
            <w:tcW w:w="2122" w:type="dxa"/>
          </w:tcPr>
          <w:p w14:paraId="1E92113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64AA720B" w14:textId="77777777" w:rsidR="00BE0E97" w:rsidRDefault="00BE0E97" w:rsidP="0031464E">
            <w:r>
              <w:t xml:space="preserve">Interacción con la base de datos como consultar, guardar, modificar y otros recursos que conlleven a un procesamiento. </w:t>
            </w:r>
          </w:p>
        </w:tc>
      </w:tr>
      <w:tr w:rsidR="00BE0E97" w14:paraId="16B97329" w14:textId="77777777" w:rsidTr="0031464E">
        <w:tc>
          <w:tcPr>
            <w:tcW w:w="2122" w:type="dxa"/>
          </w:tcPr>
          <w:p w14:paraId="0911115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06" w:type="dxa"/>
          </w:tcPr>
          <w:p w14:paraId="6ED25951" w14:textId="6D9A8451" w:rsidR="00BE0E97" w:rsidRDefault="00BE0E97" w:rsidP="0031464E">
            <w:r>
              <w:t>El sistema deberá realizar el procesamiento de datos tanto de entrada como de salida y cargar interfaces en un tiempo optimo y sin tener ninguna afectación por latencia</w:t>
            </w:r>
          </w:p>
        </w:tc>
      </w:tr>
      <w:tr w:rsidR="00BE0E97" w14:paraId="128753BA" w14:textId="77777777" w:rsidTr="0031464E">
        <w:tc>
          <w:tcPr>
            <w:tcW w:w="2122" w:type="dxa"/>
          </w:tcPr>
          <w:p w14:paraId="6383B3C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4E93AE02" w14:textId="77777777" w:rsidR="00BE0E97" w:rsidRDefault="00BE0E97" w:rsidP="0031464E">
            <w:r>
              <w:t xml:space="preserve">Todas las peticiones que realice el sistema a la base de datos no deben tener una latencia superior a 30 segundos, las interfaces deben cargar mínimo en 5 segundos. </w:t>
            </w:r>
          </w:p>
        </w:tc>
      </w:tr>
    </w:tbl>
    <w:p w14:paraId="6151A061" w14:textId="50813F1D"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3CEC1F88" w14:textId="77777777" w:rsidTr="0031464E">
        <w:tc>
          <w:tcPr>
            <w:tcW w:w="2122" w:type="dxa"/>
          </w:tcPr>
          <w:p w14:paraId="1382A6B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1643AA62" w14:textId="77777777" w:rsidR="00BE0E97" w:rsidRDefault="00BE0E97" w:rsidP="0031464E">
            <w:r>
              <w:t>Interoperabilidad</w:t>
            </w:r>
          </w:p>
        </w:tc>
      </w:tr>
      <w:tr w:rsidR="00BE0E97" w14:paraId="0F2E65FD" w14:textId="77777777" w:rsidTr="0031464E">
        <w:tc>
          <w:tcPr>
            <w:tcW w:w="2122" w:type="dxa"/>
          </w:tcPr>
          <w:p w14:paraId="49828B8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02ED1AB" w14:textId="77777777" w:rsidR="00BE0E97" w:rsidRDefault="00BE0E97" w:rsidP="0031464E">
            <w:r>
              <w:t xml:space="preserve">Usuarios del sistema, recursos y procesos internos </w:t>
            </w:r>
          </w:p>
        </w:tc>
      </w:tr>
      <w:tr w:rsidR="00BE0E97" w14:paraId="1C675BC6" w14:textId="77777777" w:rsidTr="0031464E">
        <w:tc>
          <w:tcPr>
            <w:tcW w:w="2122" w:type="dxa"/>
          </w:tcPr>
          <w:p w14:paraId="020B5E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93DA173" w14:textId="77777777" w:rsidR="00BE0E97" w:rsidRDefault="00BE0E97" w:rsidP="0031464E">
            <w:r>
              <w:t xml:space="preserve">Proceso complejo y poco estandarizado para recibir y exponer información con otras fuentes, generando reprocesos </w:t>
            </w:r>
          </w:p>
        </w:tc>
      </w:tr>
      <w:tr w:rsidR="00BE0E97" w14:paraId="516BBF7B" w14:textId="77777777" w:rsidTr="0031464E">
        <w:tc>
          <w:tcPr>
            <w:tcW w:w="2122" w:type="dxa"/>
          </w:tcPr>
          <w:p w14:paraId="44387EB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4662A549" w14:textId="77777777" w:rsidR="00BE0E97" w:rsidRDefault="00BE0E97" w:rsidP="0031464E">
            <w:r>
              <w:t xml:space="preserve">Sistema Neuron Software </w:t>
            </w:r>
          </w:p>
        </w:tc>
      </w:tr>
      <w:tr w:rsidR="00BE0E97" w14:paraId="09E0FF8E" w14:textId="77777777" w:rsidTr="0031464E">
        <w:tc>
          <w:tcPr>
            <w:tcW w:w="2122" w:type="dxa"/>
          </w:tcPr>
          <w:p w14:paraId="2D9DA2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13825419" w14:textId="77777777" w:rsidR="00BE0E97" w:rsidRDefault="00BE0E97" w:rsidP="0031464E">
            <w:r>
              <w:t xml:space="preserve">Interacción con otros sistemas o fuentes que requieren datos de Neuron Software o sistemas que expongan algún recurso utilizado por Neuron </w:t>
            </w:r>
          </w:p>
        </w:tc>
      </w:tr>
      <w:tr w:rsidR="00BE0E97" w14:paraId="3FD45CBA" w14:textId="77777777" w:rsidTr="0031464E">
        <w:tc>
          <w:tcPr>
            <w:tcW w:w="2122" w:type="dxa"/>
          </w:tcPr>
          <w:p w14:paraId="17B88E1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1E305908" w14:textId="77777777" w:rsidR="00BE0E97" w:rsidRDefault="00BE0E97" w:rsidP="0031464E">
            <w:r>
              <w:t>El sistema deberá contar con interfaces que permitan integrar fácilmente con otros sistemas manejando cierto grado de estandarización</w:t>
            </w:r>
          </w:p>
        </w:tc>
      </w:tr>
      <w:tr w:rsidR="00BE0E97" w14:paraId="29245EBF" w14:textId="77777777" w:rsidTr="0031464E">
        <w:tc>
          <w:tcPr>
            <w:tcW w:w="2122" w:type="dxa"/>
          </w:tcPr>
          <w:p w14:paraId="50F616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BD2982B" w14:textId="77777777" w:rsidR="00BE0E97" w:rsidRDefault="00BE0E97" w:rsidP="0031464E">
            <w:r>
              <w:t>Todas las integraciones que se realicen deben tener una estructura similar o algo estándar que permita poder incluir o excluir fácilmente la integración con otros componentes.</w:t>
            </w:r>
          </w:p>
        </w:tc>
      </w:tr>
    </w:tbl>
    <w:p w14:paraId="735396E8"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71EEC118" w14:textId="77777777" w:rsidTr="0031464E">
        <w:tc>
          <w:tcPr>
            <w:tcW w:w="2122" w:type="dxa"/>
          </w:tcPr>
          <w:p w14:paraId="68D1341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CC879A0" w14:textId="77777777" w:rsidR="00BE0E97" w:rsidRDefault="00BE0E97" w:rsidP="0031464E">
            <w:r>
              <w:t>Portabilidad</w:t>
            </w:r>
          </w:p>
        </w:tc>
      </w:tr>
      <w:tr w:rsidR="00BE0E97" w14:paraId="7A231B14" w14:textId="77777777" w:rsidTr="0031464E">
        <w:tc>
          <w:tcPr>
            <w:tcW w:w="2122" w:type="dxa"/>
          </w:tcPr>
          <w:p w14:paraId="6F72AA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D16435D" w14:textId="77777777" w:rsidR="00BE0E97" w:rsidRDefault="00BE0E97" w:rsidP="0031464E">
            <w:r>
              <w:t xml:space="preserve">Usuarios del sistema, recursos y procesos internos </w:t>
            </w:r>
          </w:p>
        </w:tc>
      </w:tr>
      <w:tr w:rsidR="00BE0E97" w14:paraId="1A2AAFB9" w14:textId="77777777" w:rsidTr="0031464E">
        <w:tc>
          <w:tcPr>
            <w:tcW w:w="2122" w:type="dxa"/>
          </w:tcPr>
          <w:p w14:paraId="2FD2B55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4184AE97" w14:textId="77777777" w:rsidR="00BE0E97" w:rsidRDefault="00BE0E97" w:rsidP="0031464E">
            <w:r>
              <w:t xml:space="preserve">Poca capacidad para ejecutar tareas o levantar todo el sistema en arquitecturas y sistemas operativos diferentes a los iniciales, generando dependencia tecnológica. </w:t>
            </w:r>
          </w:p>
        </w:tc>
      </w:tr>
      <w:tr w:rsidR="00BE0E97" w14:paraId="02E3AC72" w14:textId="77777777" w:rsidTr="0031464E">
        <w:tc>
          <w:tcPr>
            <w:tcW w:w="2122" w:type="dxa"/>
          </w:tcPr>
          <w:p w14:paraId="72A4100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1B07520E" w14:textId="77777777" w:rsidR="00BE0E97" w:rsidRDefault="00BE0E97" w:rsidP="0031464E">
            <w:r>
              <w:t xml:space="preserve">Sistema Neuron Software </w:t>
            </w:r>
          </w:p>
        </w:tc>
      </w:tr>
      <w:tr w:rsidR="00BE0E97" w14:paraId="4DFB3E9F" w14:textId="77777777" w:rsidTr="0031464E">
        <w:tc>
          <w:tcPr>
            <w:tcW w:w="2122" w:type="dxa"/>
          </w:tcPr>
          <w:p w14:paraId="735B3E3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E6EDC04" w14:textId="77777777" w:rsidR="00BE0E97" w:rsidRDefault="00BE0E97" w:rsidP="0031464E">
            <w:r>
              <w:t xml:space="preserve">Interacción con otros sistemas o fuentes que requieren datos de Neuron Software o sistemas que expongan algún recurso utilizado por Neuron </w:t>
            </w:r>
          </w:p>
        </w:tc>
      </w:tr>
      <w:tr w:rsidR="00BE0E97" w14:paraId="2F6117A9" w14:textId="77777777" w:rsidTr="0031464E">
        <w:tc>
          <w:tcPr>
            <w:tcW w:w="2122" w:type="dxa"/>
          </w:tcPr>
          <w:p w14:paraId="3A9E4A4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595656E" w14:textId="77777777" w:rsidR="00BE0E97" w:rsidRDefault="00BE0E97" w:rsidP="0031464E">
            <w:r>
              <w:t>El sistema deberá contar con la capacidad de funcionar y levantar todo el sitio en otras plataformas, sin tener un sobresfuerzo mayor abarcando todo el concepto multiplataforma.</w:t>
            </w:r>
          </w:p>
        </w:tc>
      </w:tr>
      <w:tr w:rsidR="00BE0E97" w14:paraId="2D6C033A" w14:textId="77777777" w:rsidTr="0031464E">
        <w:tc>
          <w:tcPr>
            <w:tcW w:w="2122" w:type="dxa"/>
          </w:tcPr>
          <w:p w14:paraId="3AD57B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2ADE4E3B" w14:textId="77777777" w:rsidR="00BE0E97" w:rsidRDefault="00BE0E97" w:rsidP="0031464E">
            <w:r>
              <w:t>El sistema Neuron Software deberá ser de fácil despliegue en cualquier tipo de plataforma operativa con la misma funcionalidad en todas las plataformas.</w:t>
            </w:r>
          </w:p>
        </w:tc>
      </w:tr>
    </w:tbl>
    <w:p w14:paraId="7C24A5DE"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6DE67D" w14:textId="77777777" w:rsidTr="0031464E">
        <w:tc>
          <w:tcPr>
            <w:tcW w:w="2122" w:type="dxa"/>
          </w:tcPr>
          <w:p w14:paraId="24FC2CA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Atributo</w:t>
            </w:r>
            <w:r w:rsidRPr="0047376F">
              <w:rPr>
                <w:rFonts w:ascii="Calibri" w:eastAsia="Times New Roman" w:hAnsi="Calibri" w:cs="Times New Roman"/>
                <w:lang w:val="es-ES" w:eastAsia="es-ES"/>
              </w:rPr>
              <w:t> </w:t>
            </w:r>
          </w:p>
        </w:tc>
        <w:tc>
          <w:tcPr>
            <w:tcW w:w="6706" w:type="dxa"/>
          </w:tcPr>
          <w:p w14:paraId="79492DC5" w14:textId="77777777" w:rsidR="00BE0E97" w:rsidRDefault="00BE0E97" w:rsidP="0031464E">
            <w:r>
              <w:t>Escalabilidad</w:t>
            </w:r>
          </w:p>
        </w:tc>
      </w:tr>
      <w:tr w:rsidR="00BE0E97" w14:paraId="59FC961D" w14:textId="77777777" w:rsidTr="0031464E">
        <w:tc>
          <w:tcPr>
            <w:tcW w:w="2122" w:type="dxa"/>
          </w:tcPr>
          <w:p w14:paraId="1E30101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4E54108" w14:textId="77777777" w:rsidR="00BE0E97" w:rsidRDefault="00BE0E97" w:rsidP="0031464E">
            <w:r>
              <w:t>Usuarios del sistema, procesos   y recursos de infraestructura</w:t>
            </w:r>
          </w:p>
        </w:tc>
      </w:tr>
      <w:tr w:rsidR="00BE0E97" w14:paraId="790CAF34" w14:textId="77777777" w:rsidTr="0031464E">
        <w:tc>
          <w:tcPr>
            <w:tcW w:w="2122" w:type="dxa"/>
          </w:tcPr>
          <w:p w14:paraId="4A17B7F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AF8777D" w14:textId="77777777" w:rsidR="00BE0E97" w:rsidRDefault="00BE0E97" w:rsidP="0031464E">
            <w:r>
              <w:t xml:space="preserve">Realizar un crecimiento del sistema tanto vertical como horizontal sin tener grandes impactos. </w:t>
            </w:r>
          </w:p>
        </w:tc>
      </w:tr>
      <w:tr w:rsidR="00BE0E97" w14:paraId="2C6C0361" w14:textId="77777777" w:rsidTr="0031464E">
        <w:tc>
          <w:tcPr>
            <w:tcW w:w="2122" w:type="dxa"/>
          </w:tcPr>
          <w:p w14:paraId="76AA51F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7F16E56A" w14:textId="77777777" w:rsidR="00BE0E97" w:rsidRDefault="00BE0E97" w:rsidP="0031464E">
            <w:r>
              <w:t xml:space="preserve">Sistema Neuron Software </w:t>
            </w:r>
          </w:p>
        </w:tc>
      </w:tr>
      <w:tr w:rsidR="00BE0E97" w14:paraId="09FBEBD9" w14:textId="77777777" w:rsidTr="0031464E">
        <w:tc>
          <w:tcPr>
            <w:tcW w:w="2122" w:type="dxa"/>
          </w:tcPr>
          <w:p w14:paraId="46CA5B0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5C14187A"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10AD7642" w14:textId="77777777" w:rsidTr="0031464E">
        <w:tc>
          <w:tcPr>
            <w:tcW w:w="2122" w:type="dxa"/>
          </w:tcPr>
          <w:p w14:paraId="20938A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5723BA43"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411ACAB4" w14:textId="77777777" w:rsidTr="0031464E">
        <w:tc>
          <w:tcPr>
            <w:tcW w:w="2122" w:type="dxa"/>
          </w:tcPr>
          <w:p w14:paraId="699E744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7EDEB6E1" w14:textId="77777777" w:rsidR="00BE0E97" w:rsidRDefault="00BE0E97" w:rsidP="0031464E">
            <w:r>
              <w:t xml:space="preserve">Crecimiento funcional y a nivel de infraestructura cuando la demanda y las condiciones lo requieran sin tener una afectación grande. </w:t>
            </w:r>
          </w:p>
        </w:tc>
      </w:tr>
    </w:tbl>
    <w:p w14:paraId="3BDF23B2"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2FF0E62" w14:textId="77777777" w:rsidTr="0031464E">
        <w:tc>
          <w:tcPr>
            <w:tcW w:w="2122" w:type="dxa"/>
          </w:tcPr>
          <w:p w14:paraId="7A69485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40A1CC9" w14:textId="77777777" w:rsidR="00BE0E97" w:rsidRDefault="00BE0E97" w:rsidP="0031464E">
            <w:r>
              <w:t xml:space="preserve">Fiabilidad </w:t>
            </w:r>
          </w:p>
        </w:tc>
      </w:tr>
      <w:tr w:rsidR="00BE0E97" w14:paraId="0DDAEE13" w14:textId="77777777" w:rsidTr="0031464E">
        <w:tc>
          <w:tcPr>
            <w:tcW w:w="2122" w:type="dxa"/>
          </w:tcPr>
          <w:p w14:paraId="0DD7846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FFED26A" w14:textId="77777777" w:rsidR="00BE0E97" w:rsidRDefault="00BE0E97" w:rsidP="0031464E">
            <w:r>
              <w:t>Usuarios del sistema, procesos   y recursos de infraestructura</w:t>
            </w:r>
          </w:p>
        </w:tc>
      </w:tr>
      <w:tr w:rsidR="00BE0E97" w14:paraId="732F61A4" w14:textId="77777777" w:rsidTr="0031464E">
        <w:tc>
          <w:tcPr>
            <w:tcW w:w="2122" w:type="dxa"/>
          </w:tcPr>
          <w:p w14:paraId="22EBFFE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52C5392D" w14:textId="77777777" w:rsidR="00BE0E97" w:rsidRDefault="00BE0E97" w:rsidP="0031464E"/>
        </w:tc>
      </w:tr>
      <w:tr w:rsidR="00BE0E97" w14:paraId="6D5BA4D6" w14:textId="77777777" w:rsidTr="0031464E">
        <w:tc>
          <w:tcPr>
            <w:tcW w:w="2122" w:type="dxa"/>
          </w:tcPr>
          <w:p w14:paraId="7BC1B8C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51DB83C9" w14:textId="77777777" w:rsidR="00BE0E97" w:rsidRDefault="00BE0E97" w:rsidP="0031464E">
            <w:r>
              <w:t xml:space="preserve">Sistema Neuron Software </w:t>
            </w:r>
          </w:p>
        </w:tc>
      </w:tr>
      <w:tr w:rsidR="00BE0E97" w14:paraId="7F2C637C" w14:textId="77777777" w:rsidTr="0031464E">
        <w:tc>
          <w:tcPr>
            <w:tcW w:w="2122" w:type="dxa"/>
          </w:tcPr>
          <w:p w14:paraId="6FCF986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A15BE26"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7B38BEA8" w14:textId="77777777" w:rsidTr="0031464E">
        <w:tc>
          <w:tcPr>
            <w:tcW w:w="2122" w:type="dxa"/>
          </w:tcPr>
          <w:p w14:paraId="64F1884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2105EBEE"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579280D2" w14:textId="77777777" w:rsidTr="0031464E">
        <w:tc>
          <w:tcPr>
            <w:tcW w:w="2122" w:type="dxa"/>
          </w:tcPr>
          <w:p w14:paraId="4AF731E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84198E0" w14:textId="77777777" w:rsidR="00BE0E97" w:rsidRDefault="00BE0E97" w:rsidP="0031464E">
            <w:r>
              <w:t xml:space="preserve">Crecimiento funcional y a nivel de infraestructura cuando la demanda y las condiciones lo requieran sin tener una afectación grande. </w:t>
            </w:r>
          </w:p>
        </w:tc>
      </w:tr>
    </w:tbl>
    <w:p w14:paraId="09983284" w14:textId="2C918F99" w:rsidR="00BE0E97" w:rsidRPr="00026130" w:rsidRDefault="00BE0E97" w:rsidP="00BE0E97">
      <w:pPr>
        <w:pStyle w:val="Textoindependiente"/>
        <w:rPr>
          <w:lang w:val="es-ES"/>
        </w:rPr>
      </w:pPr>
    </w:p>
    <w:tbl>
      <w:tblPr>
        <w:tblW w:w="8788"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9"/>
        <w:gridCol w:w="6739"/>
      </w:tblGrid>
      <w:tr w:rsidR="00BE0E97" w:rsidRPr="0047376F" w14:paraId="1BAAD96F" w14:textId="77777777" w:rsidTr="00BE0E97">
        <w:tc>
          <w:tcPr>
            <w:tcW w:w="2049" w:type="dxa"/>
            <w:tcBorders>
              <w:top w:val="single" w:sz="6" w:space="0" w:color="auto"/>
              <w:left w:val="single" w:sz="6" w:space="0" w:color="auto"/>
              <w:bottom w:val="single" w:sz="6" w:space="0" w:color="auto"/>
              <w:right w:val="single" w:sz="6" w:space="0" w:color="auto"/>
            </w:tcBorders>
            <w:shd w:val="clear" w:color="auto" w:fill="auto"/>
            <w:hideMark/>
          </w:tcPr>
          <w:p w14:paraId="2ED6A8B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single" w:sz="6" w:space="0" w:color="auto"/>
              <w:left w:val="nil"/>
              <w:bottom w:val="single" w:sz="6" w:space="0" w:color="auto"/>
              <w:right w:val="single" w:sz="6" w:space="0" w:color="auto"/>
            </w:tcBorders>
            <w:shd w:val="clear" w:color="auto" w:fill="auto"/>
            <w:hideMark/>
          </w:tcPr>
          <w:p w14:paraId="7C13B8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eguridad</w:t>
            </w:r>
            <w:r w:rsidRPr="0047376F">
              <w:rPr>
                <w:rFonts w:ascii="Calibri" w:eastAsia="Times New Roman" w:hAnsi="Calibri" w:cs="Times New Roman"/>
                <w:lang w:val="es-ES" w:eastAsia="es-ES"/>
              </w:rPr>
              <w:t> </w:t>
            </w:r>
          </w:p>
        </w:tc>
      </w:tr>
      <w:tr w:rsidR="00BE0E97" w:rsidRPr="0047376F" w14:paraId="1A2DCD9E"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04642F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288839D"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4C39609D"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6A35E6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0EB416B"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ntar acceder a recursos u opciones de otro rol</w:t>
            </w:r>
            <w:r w:rsidRPr="0047376F">
              <w:rPr>
                <w:rFonts w:ascii="Calibri" w:eastAsia="Times New Roman" w:hAnsi="Calibri" w:cs="Times New Roman"/>
                <w:lang w:val="es-ES" w:eastAsia="es-ES"/>
              </w:rPr>
              <w:t> </w:t>
            </w:r>
          </w:p>
        </w:tc>
      </w:tr>
      <w:tr w:rsidR="00BE0E97" w:rsidRPr="0047376F" w14:paraId="315EE60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03C5075"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4E78826"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01EE0E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0AAAA2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4E4E625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rametrización general e información de proyectos</w:t>
            </w:r>
            <w:r w:rsidRPr="0047376F">
              <w:rPr>
                <w:rFonts w:ascii="Calibri" w:eastAsia="Times New Roman" w:hAnsi="Calibri" w:cs="Times New Roman"/>
                <w:lang w:val="es-ES" w:eastAsia="es-ES"/>
              </w:rPr>
              <w:t> </w:t>
            </w:r>
          </w:p>
        </w:tc>
      </w:tr>
      <w:tr w:rsidR="00BE0E97" w:rsidRPr="0047376F" w14:paraId="340747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BA77E4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3A31FC9"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avisar y controlar un ingreso invalido o no autorizado</w:t>
            </w:r>
            <w:r w:rsidRPr="0047376F">
              <w:rPr>
                <w:rFonts w:ascii="Calibri" w:eastAsia="Times New Roman" w:hAnsi="Calibri" w:cs="Times New Roman"/>
                <w:lang w:val="es-ES" w:eastAsia="es-ES"/>
              </w:rPr>
              <w:t> </w:t>
            </w:r>
          </w:p>
        </w:tc>
      </w:tr>
      <w:tr w:rsidR="00BE0E97" w:rsidRPr="0047376F" w14:paraId="1CB8E5B8"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64524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75A6D7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mostrar un acceso restringido ante alguna operación invalida</w:t>
            </w:r>
            <w:r w:rsidRPr="0047376F">
              <w:rPr>
                <w:rFonts w:ascii="Calibri" w:eastAsia="Times New Roman" w:hAnsi="Calibri" w:cs="Times New Roman"/>
                <w:lang w:val="es-ES" w:eastAsia="es-ES"/>
              </w:rPr>
              <w:t> </w:t>
            </w:r>
          </w:p>
        </w:tc>
      </w:tr>
      <w:tr w:rsidR="00BE0E97" w:rsidRPr="0047376F" w14:paraId="1EC8B85C"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7C519164"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6043A974"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25BF37C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15556682"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084A4ED7"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57E7E0F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3CB33BE"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58CDC3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abilidad</w:t>
            </w:r>
            <w:r w:rsidRPr="0047376F">
              <w:rPr>
                <w:rFonts w:ascii="Calibri" w:eastAsia="Times New Roman" w:hAnsi="Calibri" w:cs="Times New Roman"/>
                <w:lang w:val="es-ES" w:eastAsia="es-ES"/>
              </w:rPr>
              <w:t> </w:t>
            </w:r>
          </w:p>
        </w:tc>
      </w:tr>
      <w:tr w:rsidR="00BE0E97" w:rsidRPr="0047376F" w14:paraId="13942BA4"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75AD970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F86DB3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036B805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65AEC9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9328D81"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sos numerosos o inadecuados para realizar procesos en el sistema y look and </w:t>
            </w:r>
            <w:proofErr w:type="spellStart"/>
            <w:r w:rsidRPr="0047376F">
              <w:rPr>
                <w:rFonts w:ascii="Calibri" w:eastAsia="Times New Roman" w:hAnsi="Calibri" w:cs="Times New Roman"/>
                <w:lang w:eastAsia="es-ES"/>
              </w:rPr>
              <w:t>feel</w:t>
            </w:r>
            <w:proofErr w:type="spellEnd"/>
            <w:r w:rsidRPr="0047376F">
              <w:rPr>
                <w:rFonts w:ascii="Calibri" w:eastAsia="Times New Roman" w:hAnsi="Calibri" w:cs="Times New Roman"/>
                <w:lang w:eastAsia="es-ES"/>
              </w:rPr>
              <w:t> fuera de los lineamientos empresariales</w:t>
            </w:r>
            <w:r w:rsidRPr="0047376F">
              <w:rPr>
                <w:rFonts w:ascii="Calibri" w:eastAsia="Times New Roman" w:hAnsi="Calibri" w:cs="Times New Roman"/>
                <w:lang w:val="es-ES" w:eastAsia="es-ES"/>
              </w:rPr>
              <w:t> </w:t>
            </w:r>
          </w:p>
        </w:tc>
      </w:tr>
      <w:tr w:rsidR="00BE0E97" w:rsidRPr="0047376F" w14:paraId="76B9F4D3"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4E27EB8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C82F33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20AA567"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6F22D2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23BA02D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racción con cada uno de los objetos gráficos del sistema Neuron Software</w:t>
            </w:r>
            <w:r w:rsidRPr="0047376F">
              <w:rPr>
                <w:rFonts w:ascii="Calibri" w:eastAsia="Times New Roman" w:hAnsi="Calibri" w:cs="Times New Roman"/>
                <w:lang w:val="es-ES" w:eastAsia="es-ES"/>
              </w:rPr>
              <w:t> </w:t>
            </w:r>
          </w:p>
        </w:tc>
      </w:tr>
      <w:tr w:rsidR="00BE0E97" w:rsidRPr="0047376F" w14:paraId="535FBA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D7830F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6FB57AF"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permitir realizar cada uno de los procesos de forma simple e intuitiva minimizando la cantidad de pasos </w:t>
            </w:r>
            <w:r w:rsidRPr="0047376F">
              <w:rPr>
                <w:rFonts w:ascii="Calibri" w:eastAsia="Times New Roman" w:hAnsi="Calibri" w:cs="Times New Roman"/>
                <w:lang w:val="es-ES" w:eastAsia="es-ES"/>
              </w:rPr>
              <w:t> </w:t>
            </w:r>
          </w:p>
        </w:tc>
      </w:tr>
      <w:tr w:rsidR="00BE0E97" w:rsidRPr="0047376F" w14:paraId="79C5F3B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A7915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2441AD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val="es-ES" w:eastAsia="es-ES"/>
              </w:rPr>
              <w:t> </w:t>
            </w:r>
            <w:r>
              <w:rPr>
                <w:rFonts w:ascii="Calibri" w:eastAsia="Times New Roman" w:hAnsi="Calibri" w:cs="Times New Roman"/>
                <w:lang w:val="es-ES" w:eastAsia="es-ES"/>
              </w:rPr>
              <w:t xml:space="preserve">El sistema debe ser amigable, intuitivo y fácil de utilizar </w:t>
            </w:r>
          </w:p>
        </w:tc>
      </w:tr>
    </w:tbl>
    <w:p w14:paraId="367CDD36" w14:textId="4E255770" w:rsidR="00BE0E97" w:rsidRPr="00026130" w:rsidRDefault="00BE0E97" w:rsidP="00BE0E97">
      <w:pPr>
        <w:pStyle w:val="Textoindependiente"/>
        <w:rPr>
          <w:lang w:val="es-ES"/>
        </w:rPr>
      </w:pPr>
    </w:p>
    <w:p w14:paraId="6B4E8075" w14:textId="289B0AF8" w:rsidR="008B7A58" w:rsidRDefault="00633AC3">
      <w:pPr>
        <w:pStyle w:val="Ttulo1"/>
        <w:rPr>
          <w:lang w:val="en-US"/>
        </w:rPr>
      </w:pPr>
      <w:bookmarkStart w:id="27" w:name="section-technical-risks"/>
      <w:r w:rsidRPr="00513197">
        <w:rPr>
          <w:lang w:val="en-US"/>
        </w:rPr>
        <w:t>Risks and Technical Debts</w:t>
      </w:r>
      <w:bookmarkEnd w:id="27"/>
    </w:p>
    <w:p w14:paraId="5F0092E6" w14:textId="77777777" w:rsidR="003551BC" w:rsidRPr="003551BC" w:rsidRDefault="003551BC" w:rsidP="003551BC">
      <w:pPr>
        <w:pStyle w:val="Textoindependiente"/>
        <w:rPr>
          <w:lang w:val="en-US"/>
        </w:rPr>
      </w:pPr>
    </w:p>
    <w:p w14:paraId="48721DE9" w14:textId="77777777" w:rsidR="003551BC" w:rsidRDefault="003551BC" w:rsidP="003551BC">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riesgos técnicos en el proyecto Neuron Software lo dividimos en dos etapas principales (implementación y proceso productivo)</w:t>
      </w:r>
    </w:p>
    <w:p w14:paraId="5CF2446A" w14:textId="77777777" w:rsidR="003551BC" w:rsidRDefault="003551BC" w:rsidP="003551BC">
      <w:pPr>
        <w:spacing w:after="0"/>
        <w:jc w:val="both"/>
        <w:textAlignment w:val="baseline"/>
        <w:rPr>
          <w:rFonts w:ascii="Calibri" w:eastAsia="Times New Roman" w:hAnsi="Calibri" w:cs="Segoe UI"/>
          <w:lang w:val="es-ES" w:eastAsia="es-ES"/>
        </w:rPr>
      </w:pPr>
    </w:p>
    <w:p w14:paraId="55378F5E" w14:textId="77777777" w:rsidR="003551BC" w:rsidRPr="008B7267" w:rsidRDefault="003551BC" w:rsidP="003551BC">
      <w:pPr>
        <w:spacing w:after="0"/>
        <w:jc w:val="both"/>
        <w:textAlignment w:val="baseline"/>
        <w:rPr>
          <w:rFonts w:ascii="Calibri" w:eastAsia="Times New Roman" w:hAnsi="Calibri" w:cs="Segoe UI"/>
          <w:lang w:val="es-ES" w:eastAsia="es-ES"/>
        </w:rPr>
      </w:pPr>
    </w:p>
    <w:p w14:paraId="4F83E276" w14:textId="77777777" w:rsidR="003551BC" w:rsidRDefault="003551BC" w:rsidP="003551BC">
      <w:pPr>
        <w:rPr>
          <w:rFonts w:ascii="Calibri" w:eastAsia="Times New Roman" w:hAnsi="Calibri" w:cs="Segoe UI"/>
          <w:lang w:val="es-ES" w:eastAsia="es-ES"/>
        </w:rPr>
      </w:pPr>
      <w:r w:rsidRPr="003551BC">
        <w:rPr>
          <w:b/>
          <w:bCs/>
          <w:u w:val="single"/>
        </w:rPr>
        <w:t>Implementación</w:t>
      </w:r>
      <w:r>
        <w:rPr>
          <w:rFonts w:ascii="Calibri" w:eastAsia="Times New Roman" w:hAnsi="Calibri" w:cs="Segoe UI"/>
          <w:lang w:val="es-ES" w:eastAsia="es-ES"/>
        </w:rPr>
        <w:br/>
      </w:r>
    </w:p>
    <w:p w14:paraId="1193B67E"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Un riesgo latente en esta etapa es el conocimiento en las herramientas y tecnologías a utilizar, que de una o de otra forma impacta la implementación del proyecto, para contra restar esto se harán alineaciones técnicas de conocimiento.</w:t>
      </w:r>
    </w:p>
    <w:p w14:paraId="6ACCA948"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Tanto la implementación como el diseño de la solución juegan un papel muy importante, y es uno de los riesgos más críticos en esta etapa, como garantizar que efectivamente se está implementado lo que se definió en el diseño de la solución y que el diseño se pueda adaptar conforme a otras necesidades, para esto se deberá estandarizar la forma de realizar la implementación ayudados por su parte con revisiones par.</w:t>
      </w:r>
    </w:p>
    <w:p w14:paraId="4887211F" w14:textId="77777777" w:rsidR="003551BC" w:rsidRDefault="003551BC" w:rsidP="003551BC">
      <w:pPr>
        <w:spacing w:after="0"/>
        <w:textAlignment w:val="baseline"/>
        <w:rPr>
          <w:rFonts w:ascii="Calibri" w:eastAsia="Times New Roman" w:hAnsi="Calibri" w:cs="Segoe UI"/>
          <w:lang w:val="es-ES" w:eastAsia="es-ES"/>
        </w:rPr>
      </w:pPr>
    </w:p>
    <w:p w14:paraId="030E86BF" w14:textId="77777777" w:rsidR="003551BC" w:rsidRPr="003551BC" w:rsidRDefault="003551BC" w:rsidP="003551BC">
      <w:pPr>
        <w:rPr>
          <w:b/>
          <w:bCs/>
          <w:u w:val="single"/>
        </w:rPr>
      </w:pPr>
      <w:r w:rsidRPr="003551BC">
        <w:rPr>
          <w:b/>
          <w:bCs/>
          <w:u w:val="single"/>
        </w:rPr>
        <w:t>Productivo</w:t>
      </w:r>
    </w:p>
    <w:p w14:paraId="5F53F0C0" w14:textId="77777777" w:rsidR="003551BC" w:rsidRDefault="003551BC" w:rsidP="003551BC">
      <w:pPr>
        <w:spacing w:after="0"/>
        <w:textAlignment w:val="baseline"/>
        <w:rPr>
          <w:rFonts w:ascii="Calibri" w:eastAsia="Times New Roman" w:hAnsi="Calibri" w:cs="Segoe UI"/>
          <w:lang w:val="es-ES" w:eastAsia="es-ES"/>
        </w:rPr>
      </w:pPr>
    </w:p>
    <w:p w14:paraId="3247EBC4"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Uno de los principales riesgos que se pueden presentar en producción, es el rendimiento de la aplicación en picos elevados, para reducir esto se implementará un balanceador de carga con un auto </w:t>
      </w:r>
      <w:proofErr w:type="spellStart"/>
      <w:r>
        <w:rPr>
          <w:rFonts w:ascii="Calibri" w:eastAsia="Times New Roman" w:hAnsi="Calibri" w:cs="Segoe UI"/>
          <w:lang w:val="es-ES" w:eastAsia="es-ES"/>
        </w:rPr>
        <w:t>scaling</w:t>
      </w:r>
      <w:proofErr w:type="spellEnd"/>
      <w:r>
        <w:rPr>
          <w:rFonts w:ascii="Calibri" w:eastAsia="Times New Roman" w:hAnsi="Calibri" w:cs="Segoe UI"/>
          <w:lang w:val="es-ES" w:eastAsia="es-ES"/>
        </w:rPr>
        <w:t xml:space="preserve"> donde se podrá tener un crecimiento a nivel de infraestructura </w:t>
      </w:r>
      <w:r>
        <w:rPr>
          <w:rFonts w:ascii="Calibri" w:eastAsia="Times New Roman" w:hAnsi="Calibri" w:cs="Segoe UI"/>
          <w:lang w:val="es-ES" w:eastAsia="es-ES"/>
        </w:rPr>
        <w:lastRenderedPageBreak/>
        <w:t>en picos elevados al tiempo que se tendrá que optimizar consultar y procesos en base de datos para que el performance no se vea afectado.</w:t>
      </w:r>
    </w:p>
    <w:p w14:paraId="0C2C8BE8"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Puede existir un riesgo en cuento los datos, es la posibilidad que la base de datos o instancia sufra algún apagón o daño, para esto se tendrán programados </w:t>
      </w:r>
      <w:proofErr w:type="spellStart"/>
      <w:r>
        <w:rPr>
          <w:rFonts w:ascii="Calibri" w:eastAsia="Times New Roman" w:hAnsi="Calibri" w:cs="Segoe UI"/>
          <w:lang w:val="es-ES" w:eastAsia="es-ES"/>
        </w:rPr>
        <w:t>backups</w:t>
      </w:r>
      <w:proofErr w:type="spellEnd"/>
      <w:r>
        <w:rPr>
          <w:rFonts w:ascii="Calibri" w:eastAsia="Times New Roman" w:hAnsi="Calibri" w:cs="Segoe UI"/>
          <w:lang w:val="es-ES" w:eastAsia="es-ES"/>
        </w:rPr>
        <w:t xml:space="preserve"> a las diferentes bases de datos de forma periódica, teniendo en cuenta un tiempo tolerable en el que el negocio podría aguantar sin la información.  </w:t>
      </w:r>
    </w:p>
    <w:p w14:paraId="710305A7" w14:textId="77777777" w:rsidR="003551BC" w:rsidRPr="00026130" w:rsidRDefault="003551BC" w:rsidP="003551BC">
      <w:pPr>
        <w:pStyle w:val="Textoindependiente"/>
        <w:rPr>
          <w:lang w:val="es-ES"/>
        </w:rPr>
      </w:pPr>
    </w:p>
    <w:p w14:paraId="3DA2EDBC" w14:textId="6CD274C5" w:rsidR="008B7A58" w:rsidRDefault="00633AC3">
      <w:pPr>
        <w:pStyle w:val="Ttulo1"/>
      </w:pPr>
      <w:bookmarkStart w:id="28" w:name="section-glossary"/>
      <w:proofErr w:type="spellStart"/>
      <w:r>
        <w:t>Glossary</w:t>
      </w:r>
      <w:bookmarkEnd w:id="28"/>
      <w:proofErr w:type="spellEnd"/>
    </w:p>
    <w:p w14:paraId="60D69948" w14:textId="77777777" w:rsidR="003551BC" w:rsidRPr="003551BC" w:rsidRDefault="003551BC" w:rsidP="003551BC">
      <w:pPr>
        <w:pStyle w:val="Textoindependiente"/>
      </w:pPr>
    </w:p>
    <w:tbl>
      <w:tblPr>
        <w:tblStyle w:val="Tablaconcuadrcula6concolores"/>
        <w:tblW w:w="0" w:type="auto"/>
        <w:tblLook w:val="04A0" w:firstRow="1" w:lastRow="0" w:firstColumn="1" w:lastColumn="0" w:noHBand="0" w:noVBand="1"/>
      </w:tblPr>
      <w:tblGrid>
        <w:gridCol w:w="3212"/>
        <w:gridCol w:w="5842"/>
      </w:tblGrid>
      <w:tr w:rsidR="003551BC" w14:paraId="09387B43" w14:textId="77777777" w:rsidTr="00355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42A00BA" w14:textId="4BFEFCA3" w:rsidR="003551BC" w:rsidRDefault="003551BC" w:rsidP="003551BC">
            <w:pPr>
              <w:pStyle w:val="Textoindependiente"/>
              <w:jc w:val="center"/>
              <w:rPr>
                <w:lang w:val="en-US"/>
              </w:rPr>
            </w:pPr>
            <w:r>
              <w:rPr>
                <w:lang w:val="en-US"/>
              </w:rPr>
              <w:t xml:space="preserve">Termino </w:t>
            </w:r>
          </w:p>
        </w:tc>
        <w:tc>
          <w:tcPr>
            <w:tcW w:w="5842" w:type="dxa"/>
          </w:tcPr>
          <w:p w14:paraId="1A6AAB40" w14:textId="77777777" w:rsidR="003551BC" w:rsidRDefault="003551BC" w:rsidP="003551BC">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3551BC" w14:paraId="76EFEBAD"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56DD77FB" w14:textId="577A72AA" w:rsidR="003551BC" w:rsidRPr="00AE4F70"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ngularJS</w:t>
            </w:r>
          </w:p>
        </w:tc>
        <w:tc>
          <w:tcPr>
            <w:tcW w:w="5842" w:type="dxa"/>
          </w:tcPr>
          <w:p w14:paraId="0950AC55" w14:textId="65E8E761" w:rsidR="003551BC" w:rsidRPr="00026130" w:rsidRDefault="003551BC"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003551BC" w14:paraId="0ED8FF80"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D3151E4" w14:textId="22926375" w:rsidR="003551BC"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Json  </w:t>
            </w:r>
          </w:p>
        </w:tc>
        <w:tc>
          <w:tcPr>
            <w:tcW w:w="5842" w:type="dxa"/>
          </w:tcPr>
          <w:p w14:paraId="181F9663" w14:textId="35EAE0C6" w:rsidR="003551BC" w:rsidRPr="00B2059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Pr>
                <w:rFonts w:ascii="Arial" w:hAnsi="Arial" w:cs="Arial"/>
                <w:color w:val="222222"/>
                <w:sz w:val="21"/>
                <w:szCs w:val="21"/>
                <w:shd w:val="clear" w:color="auto" w:fill="FFFFFF"/>
              </w:rPr>
              <w:t>E</w:t>
            </w:r>
            <w:r w:rsidR="003551BC">
              <w:rPr>
                <w:rFonts w:ascii="Arial" w:hAnsi="Arial" w:cs="Arial"/>
                <w:color w:val="222222"/>
                <w:sz w:val="21"/>
                <w:szCs w:val="21"/>
                <w:shd w:val="clear" w:color="auto" w:fill="FFFFFF"/>
              </w:rPr>
              <w:t>s un formato de texto sencillo para el </w:t>
            </w:r>
            <w:r w:rsidR="003551BC" w:rsidRPr="003551BC">
              <w:rPr>
                <w:rFonts w:ascii="Arial" w:hAnsi="Arial" w:cs="Arial"/>
                <w:color w:val="222222"/>
                <w:sz w:val="21"/>
                <w:szCs w:val="21"/>
                <w:shd w:val="clear" w:color="auto" w:fill="FFFFFF"/>
              </w:rPr>
              <w:t>intercambio de datos</w:t>
            </w:r>
            <w:r w:rsidR="003551BC">
              <w:rPr>
                <w:rFonts w:ascii="Arial" w:hAnsi="Arial" w:cs="Arial"/>
                <w:color w:val="222222"/>
                <w:sz w:val="21"/>
                <w:szCs w:val="21"/>
                <w:shd w:val="clear" w:color="auto" w:fill="FFFFFF"/>
              </w:rPr>
              <w:t>. Se trata de un subconjunto de la notación literal de </w:t>
            </w:r>
            <w:r w:rsidR="003551BC" w:rsidRPr="003551BC">
              <w:rPr>
                <w:rFonts w:ascii="Arial" w:hAnsi="Arial" w:cs="Arial"/>
                <w:color w:val="222222"/>
                <w:sz w:val="21"/>
                <w:szCs w:val="21"/>
                <w:shd w:val="clear" w:color="auto" w:fill="FFFFFF"/>
              </w:rPr>
              <w:t xml:space="preserve"> objetos de JavaScript</w:t>
            </w:r>
            <w:r w:rsidR="003551BC">
              <w:rPr>
                <w:rFonts w:ascii="Arial" w:hAnsi="Arial" w:cs="Arial"/>
                <w:color w:val="222222"/>
                <w:sz w:val="21"/>
                <w:szCs w:val="21"/>
                <w:shd w:val="clear" w:color="auto" w:fill="FFFFFF"/>
              </w:rPr>
              <w:t>, aunque, debido a su amplia adopción como alternativa a </w:t>
            </w:r>
            <w:proofErr w:type="spellStart"/>
            <w:r w:rsidR="003551BC" w:rsidRPr="003551BC">
              <w:rPr>
                <w:rFonts w:ascii="Arial" w:hAnsi="Arial" w:cs="Arial"/>
                <w:color w:val="222222"/>
                <w:sz w:val="21"/>
                <w:szCs w:val="21"/>
                <w:shd w:val="clear" w:color="auto" w:fill="FFFFFF"/>
              </w:rPr>
              <w:t>xml</w:t>
            </w:r>
            <w:proofErr w:type="spellEnd"/>
            <w:r w:rsidR="003551BC">
              <w:rPr>
                <w:rFonts w:ascii="Arial" w:hAnsi="Arial" w:cs="Arial"/>
                <w:color w:val="222222"/>
                <w:sz w:val="21"/>
                <w:szCs w:val="21"/>
                <w:shd w:val="clear" w:color="auto" w:fill="FFFFFF"/>
              </w:rPr>
              <w:t xml:space="preserve"> se considera (año </w:t>
            </w:r>
            <w:hyperlink r:id="rId22" w:tooltip="2019" w:history="1">
              <w:r w:rsidR="003551BC">
                <w:rPr>
                  <w:rStyle w:val="Hipervnculo"/>
                  <w:rFonts w:ascii="Arial" w:hAnsi="Arial" w:cs="Arial"/>
                  <w:color w:val="0B0080"/>
                  <w:sz w:val="21"/>
                  <w:szCs w:val="21"/>
                  <w:shd w:val="clear" w:color="auto" w:fill="FFFFFF"/>
                </w:rPr>
                <w:t>2019</w:t>
              </w:r>
            </w:hyperlink>
            <w:r w:rsidR="003551BC">
              <w:rPr>
                <w:rFonts w:ascii="Arial" w:hAnsi="Arial" w:cs="Arial"/>
                <w:color w:val="222222"/>
                <w:sz w:val="21"/>
                <w:szCs w:val="21"/>
                <w:shd w:val="clear" w:color="auto" w:fill="FFFFFF"/>
              </w:rPr>
              <w:t>) un formato independiente del lenguaje</w:t>
            </w:r>
          </w:p>
        </w:tc>
      </w:tr>
      <w:tr w:rsidR="003551BC" w14:paraId="3EC47350"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5CE996F" w14:textId="13EB6270" w:rsidR="003551BC" w:rsidRPr="00AE4F70"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s</w:t>
            </w:r>
          </w:p>
        </w:tc>
        <w:tc>
          <w:tcPr>
            <w:tcW w:w="5842" w:type="dxa"/>
          </w:tcPr>
          <w:p w14:paraId="51E0F92F" w14:textId="3E7B019E" w:rsidR="003551BC"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I</w:t>
            </w:r>
            <w:r w:rsidR="003551BC" w:rsidRPr="00026130">
              <w:rPr>
                <w:rFonts w:asciiTheme="majorHAnsi" w:hAnsiTheme="majorHAnsi" w:cstheme="majorHAnsi"/>
                <w:sz w:val="22"/>
                <w:szCs w:val="22"/>
                <w:lang w:val="es-ES"/>
              </w:rPr>
              <w:t>nterfaz de programación de aplicaciones, es un conjunto de </w:t>
            </w:r>
            <w:hyperlink r:id="rId23" w:tooltip="Subrutina" w:history="1">
              <w:r w:rsidR="003551BC" w:rsidRPr="00026130">
                <w:rPr>
                  <w:rFonts w:asciiTheme="majorHAnsi" w:hAnsiTheme="majorHAnsi" w:cstheme="majorHAnsi"/>
                  <w:sz w:val="22"/>
                  <w:szCs w:val="22"/>
                  <w:lang w:val="es-ES"/>
                </w:rPr>
                <w:t>subrutinas</w:t>
              </w:r>
            </w:hyperlink>
            <w:r w:rsidR="003551BC" w:rsidRPr="00026130">
              <w:rPr>
                <w:rFonts w:asciiTheme="majorHAnsi" w:hAnsiTheme="majorHAnsi" w:cstheme="majorHAnsi"/>
                <w:sz w:val="22"/>
                <w:szCs w:val="22"/>
                <w:lang w:val="es-ES"/>
              </w:rPr>
              <w:t>, funciones y procedimientos (o </w:t>
            </w:r>
            <w:hyperlink r:id="rId24" w:tooltip="Método (informática)" w:history="1">
              <w:r w:rsidR="003551BC" w:rsidRPr="00026130">
                <w:rPr>
                  <w:rFonts w:asciiTheme="majorHAnsi" w:hAnsiTheme="majorHAnsi" w:cstheme="majorHAnsi"/>
                  <w:sz w:val="22"/>
                  <w:szCs w:val="22"/>
                  <w:lang w:val="es-ES"/>
                </w:rPr>
                <w:t>métodos</w:t>
              </w:r>
            </w:hyperlink>
            <w:r w:rsidR="003551BC" w:rsidRPr="00026130">
              <w:rPr>
                <w:rFonts w:asciiTheme="majorHAnsi" w:hAnsiTheme="majorHAnsi" w:cstheme="majorHAnsi"/>
                <w:sz w:val="22"/>
                <w:szCs w:val="22"/>
                <w:lang w:val="es-ES"/>
              </w:rPr>
              <w:t>, en la </w:t>
            </w:r>
            <w:hyperlink r:id="rId25" w:tooltip="Programación orientada a objetos" w:history="1">
              <w:r w:rsidR="003551BC" w:rsidRPr="00026130">
                <w:rPr>
                  <w:rFonts w:asciiTheme="majorHAnsi" w:hAnsiTheme="majorHAnsi" w:cstheme="majorHAnsi"/>
                  <w:sz w:val="22"/>
                  <w:szCs w:val="22"/>
                  <w:lang w:val="es-ES"/>
                </w:rPr>
                <w:t>programación orientada a objetos</w:t>
              </w:r>
            </w:hyperlink>
            <w:r w:rsidR="003551BC" w:rsidRPr="00026130">
              <w:rPr>
                <w:rFonts w:asciiTheme="majorHAnsi" w:hAnsiTheme="majorHAnsi" w:cstheme="majorHAnsi"/>
                <w:sz w:val="22"/>
                <w:szCs w:val="22"/>
                <w:lang w:val="es-ES"/>
              </w:rPr>
              <w:t>) que ofrece cierta </w:t>
            </w:r>
            <w:hyperlink r:id="rId26" w:tooltip="Biblioteca (programación)" w:history="1">
              <w:r w:rsidR="003551BC" w:rsidRPr="00026130">
                <w:rPr>
                  <w:rFonts w:asciiTheme="majorHAnsi" w:hAnsiTheme="majorHAnsi" w:cstheme="majorHAnsi"/>
                  <w:sz w:val="22"/>
                  <w:szCs w:val="22"/>
                  <w:lang w:val="es-ES"/>
                </w:rPr>
                <w:t>biblioteca</w:t>
              </w:r>
            </w:hyperlink>
            <w:r w:rsidR="003551BC" w:rsidRPr="00026130">
              <w:rPr>
                <w:rFonts w:asciiTheme="majorHAnsi" w:hAnsiTheme="majorHAnsi" w:cstheme="majorHAnsi"/>
                <w:sz w:val="22"/>
                <w:szCs w:val="22"/>
                <w:lang w:val="es-ES"/>
              </w:rPr>
              <w:t> para ser utilizado por otro </w:t>
            </w:r>
            <w:hyperlink r:id="rId27" w:tooltip="Software" w:history="1">
              <w:r w:rsidR="003551BC" w:rsidRPr="00026130">
                <w:rPr>
                  <w:rFonts w:asciiTheme="majorHAnsi" w:hAnsiTheme="majorHAnsi" w:cstheme="majorHAnsi"/>
                  <w:sz w:val="22"/>
                  <w:szCs w:val="22"/>
                  <w:lang w:val="es-ES"/>
                </w:rPr>
                <w:t>software</w:t>
              </w:r>
            </w:hyperlink>
            <w:r w:rsidR="003551BC" w:rsidRPr="00026130">
              <w:rPr>
                <w:rFonts w:asciiTheme="majorHAnsi" w:hAnsiTheme="majorHAnsi" w:cstheme="majorHAnsi"/>
                <w:sz w:val="22"/>
                <w:szCs w:val="22"/>
                <w:lang w:val="es-ES"/>
              </w:rPr>
              <w:t> como una </w:t>
            </w:r>
            <w:hyperlink r:id="rId28" w:tooltip="Capa de abstracción" w:history="1">
              <w:r w:rsidR="003551BC" w:rsidRPr="00026130">
                <w:rPr>
                  <w:rFonts w:asciiTheme="majorHAnsi" w:hAnsiTheme="majorHAnsi" w:cstheme="majorHAnsi"/>
                  <w:sz w:val="22"/>
                  <w:szCs w:val="22"/>
                  <w:lang w:val="es-ES"/>
                </w:rPr>
                <w:t>capa de abstracción</w:t>
              </w:r>
            </w:hyperlink>
          </w:p>
        </w:tc>
      </w:tr>
      <w:tr w:rsidR="003551BC" w14:paraId="48AA924A"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01B10FE9" w14:textId="0D350E34" w:rsidR="003551BC"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3551BC">
              <w:rPr>
                <w:rFonts w:asciiTheme="majorHAnsi" w:hAnsiTheme="majorHAnsi" w:cstheme="majorHAnsi"/>
                <w:sz w:val="22"/>
                <w:szCs w:val="22"/>
                <w:lang w:val="en-US"/>
              </w:rPr>
              <w:t xml:space="preserve"> GateWay</w:t>
            </w:r>
          </w:p>
        </w:tc>
        <w:tc>
          <w:tcPr>
            <w:tcW w:w="5842" w:type="dxa"/>
          </w:tcPr>
          <w:p w14:paraId="00BC08CF" w14:textId="2FB859FD" w:rsidR="003551BC" w:rsidRPr="0002613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D53DB8">
              <w:rPr>
                <w:rFonts w:ascii="Arial" w:hAnsi="Arial" w:cs="Arial"/>
                <w:color w:val="222222"/>
                <w:sz w:val="21"/>
                <w:szCs w:val="21"/>
                <w:shd w:val="clear" w:color="auto" w:fill="FFFFFF"/>
              </w:rPr>
              <w:t>es la pieza encargada de unificar</w:t>
            </w:r>
            <w:r>
              <w:rPr>
                <w:rFonts w:ascii="Arial" w:hAnsi="Arial" w:cs="Arial"/>
                <w:color w:val="222222"/>
                <w:sz w:val="21"/>
                <w:szCs w:val="21"/>
                <w:shd w:val="clear" w:color="auto" w:fill="FFFFFF"/>
              </w:rPr>
              <w:t xml:space="preserve"> y administrar</w:t>
            </w:r>
            <w:r w:rsidRPr="00D53DB8">
              <w:rPr>
                <w:rFonts w:ascii="Arial" w:hAnsi="Arial" w:cs="Arial"/>
                <w:color w:val="222222"/>
                <w:sz w:val="21"/>
                <w:szCs w:val="21"/>
                <w:shd w:val="clear" w:color="auto" w:fill="FFFFFF"/>
              </w:rPr>
              <w:t xml:space="preserve"> la publicación de APIs para que sean consumidas por otras aplicaciones o por los desarrolladores</w:t>
            </w:r>
          </w:p>
        </w:tc>
      </w:tr>
      <w:tr w:rsidR="00D53DB8" w14:paraId="4EE5CF08"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D09D848" w14:textId="658C3082" w:rsidR="00D53DB8"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JavaScript</w:t>
            </w:r>
          </w:p>
        </w:tc>
        <w:tc>
          <w:tcPr>
            <w:tcW w:w="5842" w:type="dxa"/>
          </w:tcPr>
          <w:p w14:paraId="3DBB20CB" w14:textId="438D9148" w:rsidR="00D53DB8"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lenguaje de programación interpretado, dialecto del estándar ECMAScript. Se define como </w:t>
            </w:r>
            <w:hyperlink r:id="rId29" w:tooltip="Programación orientada a objetos" w:history="1">
              <w:r w:rsidRPr="00026130">
                <w:rPr>
                  <w:rFonts w:asciiTheme="majorHAnsi" w:hAnsiTheme="majorHAnsi" w:cstheme="majorHAnsi"/>
                  <w:sz w:val="22"/>
                  <w:szCs w:val="22"/>
                  <w:lang w:val="es-ES"/>
                </w:rPr>
                <w:t>orientado a objetos</w:t>
              </w:r>
            </w:hyperlink>
            <w:r w:rsidRPr="00026130">
              <w:rPr>
                <w:rFonts w:asciiTheme="majorHAnsi" w:hAnsiTheme="majorHAnsi" w:cstheme="majorHAnsi"/>
                <w:sz w:val="22"/>
                <w:szCs w:val="22"/>
                <w:lang w:val="es-ES"/>
              </w:rPr>
              <w:t>,</w:t>
            </w:r>
            <w:hyperlink r:id="rId30" w:anchor="cite_note-3" w:history="1">
              <w:r w:rsidRPr="00026130">
                <w:rPr>
                  <w:rFonts w:asciiTheme="majorHAnsi" w:hAnsiTheme="majorHAnsi" w:cstheme="majorHAnsi"/>
                  <w:sz w:val="22"/>
                  <w:szCs w:val="22"/>
                  <w:lang w:val="es-ES"/>
                </w:rPr>
                <w:t>3</w:t>
              </w:r>
            </w:hyperlink>
            <w:r w:rsidRPr="00026130">
              <w:rPr>
                <w:rFonts w:asciiTheme="majorHAnsi" w:hAnsiTheme="majorHAnsi" w:cstheme="majorHAnsi"/>
                <w:sz w:val="22"/>
                <w:szCs w:val="22"/>
                <w:lang w:val="es-ES"/>
              </w:rPr>
              <w:t>​ </w:t>
            </w:r>
            <w:hyperlink r:id="rId31" w:tooltip="Programación basada en prototipos" w:history="1">
              <w:r w:rsidRPr="00026130">
                <w:rPr>
                  <w:rFonts w:asciiTheme="majorHAnsi" w:hAnsiTheme="majorHAnsi" w:cstheme="majorHAnsi"/>
                  <w:sz w:val="22"/>
                  <w:szCs w:val="22"/>
                  <w:lang w:val="es-ES"/>
                </w:rPr>
                <w:t>basado en prototipos</w:t>
              </w:r>
            </w:hyperlink>
            <w:r w:rsidRPr="00026130">
              <w:rPr>
                <w:rFonts w:asciiTheme="majorHAnsi" w:hAnsiTheme="majorHAnsi" w:cstheme="majorHAnsi"/>
                <w:sz w:val="22"/>
                <w:szCs w:val="22"/>
                <w:lang w:val="es-ES"/>
              </w:rPr>
              <w:t>, </w:t>
            </w:r>
            <w:hyperlink r:id="rId32" w:tooltip="Programación imperativa (aún no redactado)" w:history="1">
              <w:r w:rsidRPr="00026130">
                <w:rPr>
                  <w:rFonts w:asciiTheme="majorHAnsi" w:hAnsiTheme="majorHAnsi" w:cstheme="majorHAnsi"/>
                  <w:sz w:val="22"/>
                  <w:szCs w:val="22"/>
                  <w:lang w:val="es-ES"/>
                </w:rPr>
                <w:t>imperativo</w:t>
              </w:r>
            </w:hyperlink>
            <w:r w:rsidRPr="00026130">
              <w:rPr>
                <w:rFonts w:asciiTheme="majorHAnsi" w:hAnsiTheme="majorHAnsi" w:cstheme="majorHAnsi"/>
                <w:sz w:val="22"/>
                <w:szCs w:val="22"/>
                <w:lang w:val="es-ES"/>
              </w:rPr>
              <w:t>, débilmente tipado y dinámico. Se utiliza principalmente en su forma del lado del cliente</w:t>
            </w:r>
          </w:p>
        </w:tc>
      </w:tr>
      <w:tr w:rsidR="00D53DB8" w14:paraId="0D81B1C5"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0389C2B" w14:textId="6AFA799A" w:rsidR="00D53DB8" w:rsidRDefault="00D53DB8" w:rsidP="003551BC">
            <w:pPr>
              <w:pStyle w:val="Textoindependiente"/>
              <w:rPr>
                <w:rFonts w:asciiTheme="majorHAnsi" w:hAnsiTheme="majorHAnsi" w:cstheme="majorHAnsi"/>
                <w:sz w:val="22"/>
                <w:szCs w:val="22"/>
                <w:lang w:val="en-US"/>
              </w:rPr>
            </w:pPr>
            <w:r>
              <w:rPr>
                <w:rFonts w:ascii="Arial" w:hAnsi="Arial" w:cs="Arial"/>
                <w:color w:val="222222"/>
                <w:sz w:val="21"/>
                <w:szCs w:val="21"/>
                <w:shd w:val="clear" w:color="auto" w:fill="FFFFFF"/>
              </w:rPr>
              <w:t>Bootstrap</w:t>
            </w:r>
          </w:p>
        </w:tc>
        <w:tc>
          <w:tcPr>
            <w:tcW w:w="5842" w:type="dxa"/>
          </w:tcPr>
          <w:p w14:paraId="76CC0FA9" w14:textId="0174C592" w:rsidR="00D53DB8" w:rsidRPr="00026130" w:rsidRDefault="00D53DB8"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Pr>
                <w:rFonts w:ascii="Arial" w:hAnsi="Arial" w:cs="Arial"/>
                <w:color w:val="222222"/>
                <w:sz w:val="21"/>
                <w:szCs w:val="21"/>
                <w:shd w:val="clear" w:color="auto" w:fill="FFFFFF"/>
              </w:rPr>
              <w:t xml:space="preserve">Bootstrap es una </w:t>
            </w:r>
            <w:r w:rsidRPr="00CA2FFD">
              <w:rPr>
                <w:rFonts w:ascii="Calibri" w:hAnsi="Calibri"/>
                <w:color w:val="201F1E"/>
                <w:sz w:val="22"/>
                <w:szCs w:val="22"/>
                <w:shd w:val="clear" w:color="auto" w:fill="FFFFFF"/>
              </w:rPr>
              <w:t>biblioteca</w:t>
            </w:r>
            <w:r>
              <w:rPr>
                <w:rFonts w:ascii="Arial" w:hAnsi="Arial" w:cs="Arial"/>
                <w:color w:val="222222"/>
                <w:sz w:val="21"/>
                <w:szCs w:val="21"/>
                <w:shd w:val="clear" w:color="auto" w:fill="FFFFFF"/>
              </w:rPr>
              <w:t xml:space="preserve"> multiplataforma o conjunto de herramientas de código abierto para diseño de sitios.</w:t>
            </w:r>
          </w:p>
        </w:tc>
      </w:tr>
      <w:tr w:rsidR="00D53DB8" w14:paraId="23217D99"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ACB23FD" w14:textId="1279723A" w:rsidR="00D53DB8" w:rsidRDefault="00D53DB8" w:rsidP="003551BC">
            <w:pPr>
              <w:pStyle w:val="Textoindependiente"/>
              <w:rPr>
                <w:rFonts w:ascii="Arial" w:hAnsi="Arial" w:cs="Arial"/>
                <w:color w:val="222222"/>
                <w:sz w:val="21"/>
                <w:szCs w:val="21"/>
                <w:shd w:val="clear" w:color="auto" w:fill="FFFFFF"/>
              </w:rPr>
            </w:pPr>
            <w:r w:rsidRPr="00CA2FFD">
              <w:rPr>
                <w:rFonts w:asciiTheme="majorHAnsi" w:hAnsiTheme="majorHAnsi" w:cstheme="majorHAnsi"/>
                <w:b w:val="0"/>
                <w:bCs w:val="0"/>
                <w:sz w:val="22"/>
                <w:szCs w:val="22"/>
                <w:lang w:val="en-US"/>
              </w:rPr>
              <w:lastRenderedPageBreak/>
              <w:t>Amazon S3</w:t>
            </w:r>
          </w:p>
        </w:tc>
        <w:tc>
          <w:tcPr>
            <w:tcW w:w="5842" w:type="dxa"/>
          </w:tcPr>
          <w:p w14:paraId="7E306F0F" w14:textId="67833C6E" w:rsidR="00D53DB8" w:rsidRDefault="00CA2FFD" w:rsidP="00D53DB8">
            <w:pPr>
              <w:pStyle w:val="Textoindependiente"/>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rPr>
            </w:pPr>
            <w:r w:rsidRPr="00026130">
              <w:rPr>
                <w:rFonts w:asciiTheme="majorHAnsi" w:hAnsiTheme="majorHAnsi" w:cstheme="majorHAnsi"/>
                <w:sz w:val="22"/>
                <w:szCs w:val="22"/>
                <w:lang w:val="es-ES"/>
              </w:rPr>
              <w:t>E</w:t>
            </w:r>
            <w:r w:rsidR="00D53DB8" w:rsidRPr="00026130">
              <w:rPr>
                <w:rFonts w:asciiTheme="majorHAnsi" w:hAnsiTheme="majorHAnsi" w:cstheme="majorHAnsi"/>
                <w:sz w:val="22"/>
                <w:szCs w:val="22"/>
                <w:lang w:val="es-ES"/>
              </w:rPr>
              <w:t>s un servicio de almacenamiento de objetos que ofrece escalabilidad, disponibilidad de datos</w:t>
            </w:r>
            <w:r w:rsidRPr="00026130">
              <w:rPr>
                <w:rFonts w:asciiTheme="majorHAnsi" w:hAnsiTheme="majorHAnsi" w:cstheme="majorHAnsi"/>
                <w:sz w:val="22"/>
                <w:szCs w:val="22"/>
                <w:lang w:val="es-ES"/>
              </w:rPr>
              <w:t xml:space="preserve"> y </w:t>
            </w:r>
            <w:r w:rsidR="00D53DB8" w:rsidRPr="00026130">
              <w:rPr>
                <w:rFonts w:asciiTheme="majorHAnsi" w:hAnsiTheme="majorHAnsi" w:cstheme="majorHAnsi"/>
                <w:sz w:val="22"/>
                <w:szCs w:val="22"/>
                <w:lang w:val="es-ES"/>
              </w:rPr>
              <w:t>seguridad</w:t>
            </w:r>
            <w:r w:rsidRPr="00026130">
              <w:rPr>
                <w:rFonts w:asciiTheme="majorHAnsi" w:hAnsiTheme="majorHAnsi" w:cstheme="majorHAnsi"/>
                <w:sz w:val="22"/>
                <w:szCs w:val="22"/>
                <w:lang w:val="es-ES"/>
              </w:rPr>
              <w:t xml:space="preserve"> en la nube</w:t>
            </w:r>
          </w:p>
        </w:tc>
      </w:tr>
      <w:tr w:rsidR="00CA2FFD" w14:paraId="4FD144F3"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7C76A0D5" w14:textId="1EEF945A" w:rsidR="00CA2FFD" w:rsidRPr="00CA2FFD" w:rsidRDefault="00CA2FFD" w:rsidP="003551BC">
            <w:pPr>
              <w:pStyle w:val="Textoindependiente"/>
              <w:rPr>
                <w:rFonts w:asciiTheme="majorHAnsi" w:hAnsiTheme="majorHAnsi" w:cstheme="majorHAnsi"/>
                <w:b w:val="0"/>
                <w:bCs w:val="0"/>
                <w:sz w:val="22"/>
                <w:szCs w:val="22"/>
                <w:lang w:val="en-US"/>
              </w:rPr>
            </w:pPr>
            <w:r>
              <w:rPr>
                <w:rFonts w:asciiTheme="majorHAnsi" w:hAnsiTheme="majorHAnsi" w:cstheme="majorHAnsi"/>
                <w:b w:val="0"/>
                <w:bCs w:val="0"/>
                <w:sz w:val="22"/>
                <w:szCs w:val="22"/>
                <w:lang w:val="en-US"/>
              </w:rPr>
              <w:t>SPA</w:t>
            </w:r>
          </w:p>
        </w:tc>
        <w:tc>
          <w:tcPr>
            <w:tcW w:w="5842" w:type="dxa"/>
          </w:tcPr>
          <w:p w14:paraId="6E04F8FF" w14:textId="040C0E58" w:rsidR="00CA2FFD" w:rsidRPr="00026130" w:rsidRDefault="00CA2FFD"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Single Page </w:t>
            </w:r>
            <w:proofErr w:type="spellStart"/>
            <w:r w:rsidRPr="00026130">
              <w:rPr>
                <w:rFonts w:asciiTheme="majorHAnsi" w:hAnsiTheme="majorHAnsi" w:cstheme="majorHAnsi"/>
                <w:sz w:val="22"/>
                <w:szCs w:val="22"/>
                <w:lang w:val="es-ES"/>
              </w:rPr>
              <w:t>Application</w:t>
            </w:r>
            <w:proofErr w:type="spellEnd"/>
            <w:r w:rsidRPr="00026130">
              <w:rPr>
                <w:rFonts w:asciiTheme="majorHAnsi" w:hAnsiTheme="majorHAnsi" w:cstheme="majorHAnsi"/>
                <w:sz w:val="22"/>
                <w:szCs w:val="22"/>
                <w:lang w:val="es-ES"/>
              </w:rPr>
              <w:t xml:space="preserve">, </w:t>
            </w:r>
            <w:r>
              <w:rPr>
                <w:rFonts w:ascii="Arial" w:hAnsi="Arial" w:cs="Arial"/>
                <w:color w:val="222222"/>
                <w:sz w:val="21"/>
                <w:szCs w:val="21"/>
                <w:shd w:val="clear" w:color="auto" w:fill="FFFFFF"/>
              </w:rPr>
              <w:t>es un sitio web que cabe en una sola página con el propósito de dar una experiencia más fluida a los usuarios como una aplicación de escritorio</w:t>
            </w:r>
            <w:r w:rsidRPr="00026130">
              <w:rPr>
                <w:rFonts w:asciiTheme="majorHAnsi" w:hAnsiTheme="majorHAnsi" w:cstheme="majorHAnsi"/>
                <w:sz w:val="22"/>
                <w:szCs w:val="22"/>
                <w:lang w:val="es-ES"/>
              </w:rPr>
              <w:t xml:space="preserve"> </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E1BB1" w14:textId="77777777" w:rsidR="007026D2" w:rsidRDefault="007026D2">
      <w:pPr>
        <w:spacing w:after="0"/>
      </w:pPr>
      <w:r>
        <w:separator/>
      </w:r>
    </w:p>
  </w:endnote>
  <w:endnote w:type="continuationSeparator" w:id="0">
    <w:p w14:paraId="58F3A855" w14:textId="77777777" w:rsidR="007026D2" w:rsidRDefault="007026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5165B" w14:textId="77777777" w:rsidR="007026D2" w:rsidRDefault="007026D2">
      <w:r>
        <w:separator/>
      </w:r>
    </w:p>
  </w:footnote>
  <w:footnote w:type="continuationSeparator" w:id="0">
    <w:p w14:paraId="3526FC89" w14:textId="77777777" w:rsidR="007026D2" w:rsidRDefault="007026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9BE12AC"/>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CB61CF4"/>
    <w:multiLevelType w:val="hybridMultilevel"/>
    <w:tmpl w:val="FDFC59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45D53B0"/>
    <w:multiLevelType w:val="hybridMultilevel"/>
    <w:tmpl w:val="7BCCBF8A"/>
    <w:lvl w:ilvl="0" w:tplc="0C0A0001">
      <w:start w:val="1"/>
      <w:numFmt w:val="bullet"/>
      <w:lvlText w:val=""/>
      <w:lvlJc w:val="left"/>
      <w:pPr>
        <w:ind w:left="765" w:hanging="360"/>
      </w:pPr>
      <w:rPr>
        <w:rFonts w:ascii="Symbol" w:hAnsi="Symbol" w:hint="default"/>
      </w:rPr>
    </w:lvl>
    <w:lvl w:ilvl="1" w:tplc="0C0A0003" w:tentative="1">
      <w:start w:val="1"/>
      <w:numFmt w:val="bullet"/>
      <w:lvlText w:val="o"/>
      <w:lvlJc w:val="left"/>
      <w:pPr>
        <w:ind w:left="1485" w:hanging="360"/>
      </w:pPr>
      <w:rPr>
        <w:rFonts w:ascii="Courier New" w:hAnsi="Courier New" w:cs="Courier New" w:hint="default"/>
      </w:rPr>
    </w:lvl>
    <w:lvl w:ilvl="2" w:tplc="0C0A0005" w:tentative="1">
      <w:start w:val="1"/>
      <w:numFmt w:val="bullet"/>
      <w:lvlText w:val=""/>
      <w:lvlJc w:val="left"/>
      <w:pPr>
        <w:ind w:left="2205" w:hanging="360"/>
      </w:pPr>
      <w:rPr>
        <w:rFonts w:ascii="Wingdings" w:hAnsi="Wingdings" w:hint="default"/>
      </w:rPr>
    </w:lvl>
    <w:lvl w:ilvl="3" w:tplc="0C0A0001" w:tentative="1">
      <w:start w:val="1"/>
      <w:numFmt w:val="bullet"/>
      <w:lvlText w:val=""/>
      <w:lvlJc w:val="left"/>
      <w:pPr>
        <w:ind w:left="2925" w:hanging="360"/>
      </w:pPr>
      <w:rPr>
        <w:rFonts w:ascii="Symbol" w:hAnsi="Symbol" w:hint="default"/>
      </w:rPr>
    </w:lvl>
    <w:lvl w:ilvl="4" w:tplc="0C0A0003" w:tentative="1">
      <w:start w:val="1"/>
      <w:numFmt w:val="bullet"/>
      <w:lvlText w:val="o"/>
      <w:lvlJc w:val="left"/>
      <w:pPr>
        <w:ind w:left="3645" w:hanging="360"/>
      </w:pPr>
      <w:rPr>
        <w:rFonts w:ascii="Courier New" w:hAnsi="Courier New" w:cs="Courier New" w:hint="default"/>
      </w:rPr>
    </w:lvl>
    <w:lvl w:ilvl="5" w:tplc="0C0A0005" w:tentative="1">
      <w:start w:val="1"/>
      <w:numFmt w:val="bullet"/>
      <w:lvlText w:val=""/>
      <w:lvlJc w:val="left"/>
      <w:pPr>
        <w:ind w:left="4365" w:hanging="360"/>
      </w:pPr>
      <w:rPr>
        <w:rFonts w:ascii="Wingdings" w:hAnsi="Wingdings" w:hint="default"/>
      </w:rPr>
    </w:lvl>
    <w:lvl w:ilvl="6" w:tplc="0C0A0001" w:tentative="1">
      <w:start w:val="1"/>
      <w:numFmt w:val="bullet"/>
      <w:lvlText w:val=""/>
      <w:lvlJc w:val="left"/>
      <w:pPr>
        <w:ind w:left="5085" w:hanging="360"/>
      </w:pPr>
      <w:rPr>
        <w:rFonts w:ascii="Symbol" w:hAnsi="Symbol" w:hint="default"/>
      </w:rPr>
    </w:lvl>
    <w:lvl w:ilvl="7" w:tplc="0C0A0003" w:tentative="1">
      <w:start w:val="1"/>
      <w:numFmt w:val="bullet"/>
      <w:lvlText w:val="o"/>
      <w:lvlJc w:val="left"/>
      <w:pPr>
        <w:ind w:left="5805" w:hanging="360"/>
      </w:pPr>
      <w:rPr>
        <w:rFonts w:ascii="Courier New" w:hAnsi="Courier New" w:cs="Courier New" w:hint="default"/>
      </w:rPr>
    </w:lvl>
    <w:lvl w:ilvl="8" w:tplc="0C0A0005" w:tentative="1">
      <w:start w:val="1"/>
      <w:numFmt w:val="bullet"/>
      <w:lvlText w:val=""/>
      <w:lvlJc w:val="left"/>
      <w:pPr>
        <w:ind w:left="6525" w:hanging="360"/>
      </w:pPr>
      <w:rPr>
        <w:rFonts w:ascii="Wingdings" w:hAnsi="Wingdings" w:hint="default"/>
      </w:rPr>
    </w:lvl>
  </w:abstractNum>
  <w:abstractNum w:abstractNumId="16"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12"/>
  </w:num>
  <w:num w:numId="6">
    <w:abstractNumId w:val="13"/>
  </w:num>
  <w:num w:numId="7">
    <w:abstractNumId w:val="16"/>
  </w:num>
  <w:num w:numId="8">
    <w:abstractNumId w:val="1"/>
  </w:num>
  <w:num w:numId="9">
    <w:abstractNumId w:val="2"/>
  </w:num>
  <w:num w:numId="10">
    <w:abstractNumId w:val="14"/>
  </w:num>
  <w:num w:numId="11">
    <w:abstractNumId w:val="17"/>
  </w:num>
  <w:num w:numId="12">
    <w:abstractNumId w:val="5"/>
  </w:num>
  <w:num w:numId="13">
    <w:abstractNumId w:val="9"/>
  </w:num>
  <w:num w:numId="14">
    <w:abstractNumId w:val="11"/>
  </w:num>
  <w:num w:numId="15">
    <w:abstractNumId w:val="6"/>
  </w:num>
  <w:num w:numId="16">
    <w:abstractNumId w:val="10"/>
  </w:num>
  <w:num w:numId="17">
    <w:abstractNumId w:val="15"/>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NTWzNDU3NbQ0sjRV0lEKTi0uzszPAykwqgUA5DNioiwAAAA="/>
  </w:docVars>
  <w:rsids>
    <w:rsidRoot w:val="00590D07"/>
    <w:rsid w:val="00011C8B"/>
    <w:rsid w:val="000159B4"/>
    <w:rsid w:val="0002482D"/>
    <w:rsid w:val="00026130"/>
    <w:rsid w:val="000678EB"/>
    <w:rsid w:val="00067926"/>
    <w:rsid w:val="000739D6"/>
    <w:rsid w:val="00081A3B"/>
    <w:rsid w:val="00086CE7"/>
    <w:rsid w:val="000A0DF3"/>
    <w:rsid w:val="000C23F3"/>
    <w:rsid w:val="000D7616"/>
    <w:rsid w:val="000F5480"/>
    <w:rsid w:val="001057B7"/>
    <w:rsid w:val="0011152C"/>
    <w:rsid w:val="00140C00"/>
    <w:rsid w:val="0014782A"/>
    <w:rsid w:val="001652B6"/>
    <w:rsid w:val="00181193"/>
    <w:rsid w:val="00182C81"/>
    <w:rsid w:val="0018428E"/>
    <w:rsid w:val="00187747"/>
    <w:rsid w:val="00192CF1"/>
    <w:rsid w:val="00196CAF"/>
    <w:rsid w:val="001A3CD6"/>
    <w:rsid w:val="001B5E4B"/>
    <w:rsid w:val="001D1FAF"/>
    <w:rsid w:val="001D3DBC"/>
    <w:rsid w:val="001D652E"/>
    <w:rsid w:val="001E3EC6"/>
    <w:rsid w:val="00235922"/>
    <w:rsid w:val="0023793E"/>
    <w:rsid w:val="00250558"/>
    <w:rsid w:val="002565D6"/>
    <w:rsid w:val="00262E9D"/>
    <w:rsid w:val="0027760F"/>
    <w:rsid w:val="002A5F3C"/>
    <w:rsid w:val="002C5692"/>
    <w:rsid w:val="002E3E9C"/>
    <w:rsid w:val="002E7223"/>
    <w:rsid w:val="002E774C"/>
    <w:rsid w:val="002F4748"/>
    <w:rsid w:val="0031464E"/>
    <w:rsid w:val="00320917"/>
    <w:rsid w:val="00322099"/>
    <w:rsid w:val="00333419"/>
    <w:rsid w:val="003463B4"/>
    <w:rsid w:val="003551BC"/>
    <w:rsid w:val="0037161F"/>
    <w:rsid w:val="003B0F82"/>
    <w:rsid w:val="003C77F1"/>
    <w:rsid w:val="003E3280"/>
    <w:rsid w:val="004139B4"/>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E5321"/>
    <w:rsid w:val="004F3A9E"/>
    <w:rsid w:val="00507F28"/>
    <w:rsid w:val="00513197"/>
    <w:rsid w:val="005335D0"/>
    <w:rsid w:val="005461AD"/>
    <w:rsid w:val="00555370"/>
    <w:rsid w:val="005559EF"/>
    <w:rsid w:val="00561219"/>
    <w:rsid w:val="00563741"/>
    <w:rsid w:val="005641A8"/>
    <w:rsid w:val="00585D3E"/>
    <w:rsid w:val="0058662A"/>
    <w:rsid w:val="00590D07"/>
    <w:rsid w:val="00595677"/>
    <w:rsid w:val="005A055D"/>
    <w:rsid w:val="005B45A9"/>
    <w:rsid w:val="005F3F1E"/>
    <w:rsid w:val="00611C3C"/>
    <w:rsid w:val="00624C9C"/>
    <w:rsid w:val="0063174E"/>
    <w:rsid w:val="00633AC3"/>
    <w:rsid w:val="0066658E"/>
    <w:rsid w:val="006A0372"/>
    <w:rsid w:val="006A3B4A"/>
    <w:rsid w:val="006D2D58"/>
    <w:rsid w:val="006E0E96"/>
    <w:rsid w:val="006E61E3"/>
    <w:rsid w:val="006F1E2E"/>
    <w:rsid w:val="007026D2"/>
    <w:rsid w:val="00715F41"/>
    <w:rsid w:val="00721D5A"/>
    <w:rsid w:val="007229CA"/>
    <w:rsid w:val="007370B5"/>
    <w:rsid w:val="007806A0"/>
    <w:rsid w:val="00784D58"/>
    <w:rsid w:val="00786A06"/>
    <w:rsid w:val="007A7EA2"/>
    <w:rsid w:val="007B03AD"/>
    <w:rsid w:val="007C4A9F"/>
    <w:rsid w:val="007C7BD6"/>
    <w:rsid w:val="008047C2"/>
    <w:rsid w:val="00806165"/>
    <w:rsid w:val="0081305D"/>
    <w:rsid w:val="00832E20"/>
    <w:rsid w:val="008419F4"/>
    <w:rsid w:val="00864889"/>
    <w:rsid w:val="00873BCD"/>
    <w:rsid w:val="008772CC"/>
    <w:rsid w:val="00881B0F"/>
    <w:rsid w:val="008911F6"/>
    <w:rsid w:val="008A2937"/>
    <w:rsid w:val="008B0776"/>
    <w:rsid w:val="008B7A58"/>
    <w:rsid w:val="008D6863"/>
    <w:rsid w:val="00900748"/>
    <w:rsid w:val="009337B5"/>
    <w:rsid w:val="009338FF"/>
    <w:rsid w:val="00941C2A"/>
    <w:rsid w:val="0099575E"/>
    <w:rsid w:val="0099792D"/>
    <w:rsid w:val="009D43D5"/>
    <w:rsid w:val="00A05DA3"/>
    <w:rsid w:val="00A12A72"/>
    <w:rsid w:val="00A34A44"/>
    <w:rsid w:val="00A50DB2"/>
    <w:rsid w:val="00A51A83"/>
    <w:rsid w:val="00A53F94"/>
    <w:rsid w:val="00A75369"/>
    <w:rsid w:val="00A8132C"/>
    <w:rsid w:val="00A93E6C"/>
    <w:rsid w:val="00A95602"/>
    <w:rsid w:val="00AC536F"/>
    <w:rsid w:val="00AE4F70"/>
    <w:rsid w:val="00AF3EA7"/>
    <w:rsid w:val="00B01A63"/>
    <w:rsid w:val="00B20590"/>
    <w:rsid w:val="00B21BEC"/>
    <w:rsid w:val="00B30F9A"/>
    <w:rsid w:val="00B44312"/>
    <w:rsid w:val="00B502B5"/>
    <w:rsid w:val="00B522E4"/>
    <w:rsid w:val="00B7584D"/>
    <w:rsid w:val="00B86B75"/>
    <w:rsid w:val="00B937E2"/>
    <w:rsid w:val="00B964F4"/>
    <w:rsid w:val="00BA16C4"/>
    <w:rsid w:val="00BB57D7"/>
    <w:rsid w:val="00BC38A9"/>
    <w:rsid w:val="00BC48D5"/>
    <w:rsid w:val="00BD3E05"/>
    <w:rsid w:val="00BD6C50"/>
    <w:rsid w:val="00BE0E97"/>
    <w:rsid w:val="00BE7BCB"/>
    <w:rsid w:val="00BF03AA"/>
    <w:rsid w:val="00BF71B6"/>
    <w:rsid w:val="00C36279"/>
    <w:rsid w:val="00C74EB0"/>
    <w:rsid w:val="00C96D82"/>
    <w:rsid w:val="00C97260"/>
    <w:rsid w:val="00CA1980"/>
    <w:rsid w:val="00CA2FFD"/>
    <w:rsid w:val="00CE2F49"/>
    <w:rsid w:val="00CE6FA5"/>
    <w:rsid w:val="00D26227"/>
    <w:rsid w:val="00D37F9A"/>
    <w:rsid w:val="00D4182E"/>
    <w:rsid w:val="00D53DB8"/>
    <w:rsid w:val="00D87100"/>
    <w:rsid w:val="00DB5882"/>
    <w:rsid w:val="00DC11C0"/>
    <w:rsid w:val="00DC6FE0"/>
    <w:rsid w:val="00DF62B3"/>
    <w:rsid w:val="00E115AB"/>
    <w:rsid w:val="00E30365"/>
    <w:rsid w:val="00E315A3"/>
    <w:rsid w:val="00E3423F"/>
    <w:rsid w:val="00E45530"/>
    <w:rsid w:val="00E53DA2"/>
    <w:rsid w:val="00E80D0F"/>
    <w:rsid w:val="00E82169"/>
    <w:rsid w:val="00EA071D"/>
    <w:rsid w:val="00EA3C39"/>
    <w:rsid w:val="00EB6360"/>
    <w:rsid w:val="00EC0A59"/>
    <w:rsid w:val="00EC0D59"/>
    <w:rsid w:val="00EC508A"/>
    <w:rsid w:val="00EC779B"/>
    <w:rsid w:val="00EE5CBB"/>
    <w:rsid w:val="00EF0B06"/>
    <w:rsid w:val="00EF6814"/>
    <w:rsid w:val="00F074B6"/>
    <w:rsid w:val="00F21B06"/>
    <w:rsid w:val="00F466BA"/>
    <w:rsid w:val="00F47096"/>
    <w:rsid w:val="00F5639C"/>
    <w:rsid w:val="00F57F1B"/>
    <w:rsid w:val="00F6231D"/>
    <w:rsid w:val="00FA7648"/>
    <w:rsid w:val="00FB1B83"/>
    <w:rsid w:val="00FD35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numPr>
        <w:numId w:val="18"/>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numPr>
        <w:ilvl w:val="1"/>
        <w:numId w:val="18"/>
      </w:numPr>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numPr>
        <w:ilvl w:val="2"/>
        <w:numId w:val="18"/>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numPr>
        <w:ilvl w:val="3"/>
        <w:numId w:val="18"/>
      </w:numPr>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numPr>
        <w:ilvl w:val="4"/>
        <w:numId w:val="18"/>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numPr>
        <w:ilvl w:val="5"/>
        <w:numId w:val="1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 w:type="paragraph" w:styleId="NormalWeb">
    <w:name w:val="Normal (Web)"/>
    <w:basedOn w:val="Normal"/>
    <w:uiPriority w:val="99"/>
    <w:semiHidden/>
    <w:unhideWhenUsed/>
    <w:rsid w:val="00D53DB8"/>
    <w:pPr>
      <w:spacing w:before="100" w:beforeAutospacing="1" w:after="100" w:afterAutospacing="1"/>
    </w:pPr>
    <w:rPr>
      <w:rFonts w:ascii="Times New Roman" w:eastAsia="Times New Roman" w:hAnsi="Times New Roman" w:cs="Times New Roman"/>
      <w:lang w:val="es-ES" w:eastAsia="es-ES"/>
    </w:rPr>
  </w:style>
  <w:style w:type="character" w:customStyle="1" w:styleId="spellingerror">
    <w:name w:val="spellingerror"/>
    <w:basedOn w:val="Fuentedeprrafopredeter"/>
    <w:rsid w:val="001B5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02570">
      <w:bodyDiv w:val="1"/>
      <w:marLeft w:val="0"/>
      <w:marRight w:val="0"/>
      <w:marTop w:val="0"/>
      <w:marBottom w:val="0"/>
      <w:divBdr>
        <w:top w:val="none" w:sz="0" w:space="0" w:color="auto"/>
        <w:left w:val="none" w:sz="0" w:space="0" w:color="auto"/>
        <w:bottom w:val="none" w:sz="0" w:space="0" w:color="auto"/>
        <w:right w:val="none" w:sz="0" w:space="0" w:color="auto"/>
      </w:divBdr>
    </w:div>
    <w:div w:id="609363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es.wikipedia.org/wiki/Biblioteca_(programaci%C3%B3n)"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es.wikipedia.org/wiki/Programaci%C3%B3n_orientada_a_objeto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es.wikipedia.org/wiki/Programaci%C3%B3n_orientada_a_objeto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24" Type="http://schemas.openxmlformats.org/officeDocument/2006/relationships/hyperlink" Target="https://es.wikipedia.org/wiki/M%C3%A9todo_(inform%C3%A1tica)" TargetMode="External"/><Relationship Id="rId32" Type="http://schemas.openxmlformats.org/officeDocument/2006/relationships/hyperlink" Target="https://es.wikipedia.org/w/index.php?title=Programaci%C3%B3n_imperativa&amp;action=edit&amp;redlink=1"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es.wikipedia.org/wiki/Subrutina" TargetMode="External"/><Relationship Id="rId28" Type="http://schemas.openxmlformats.org/officeDocument/2006/relationships/hyperlink" Target="https://es.wikipedia.org/wiki/Capa_de_abstracci%C3%B3n"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es.wikipedia.org/wiki/Programaci%C3%B3n_basada_en_prototipo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es.wikipedia.org/wiki/2019" TargetMode="External"/><Relationship Id="rId27" Type="http://schemas.openxmlformats.org/officeDocument/2006/relationships/hyperlink" Target="https://es.wikipedia.org/wiki/Software" TargetMode="External"/><Relationship Id="rId30" Type="http://schemas.openxmlformats.org/officeDocument/2006/relationships/hyperlink" Target="https://es.wikipedia.org/wiki/JavaScript"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2.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271</TotalTime>
  <Pages>32</Pages>
  <Words>6212</Words>
  <Characters>34170</Characters>
  <Application>Microsoft Office Word</Application>
  <DocSecurity>0</DocSecurity>
  <Lines>284</Lines>
  <Paragraphs>80</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4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José A. Durán C.</cp:lastModifiedBy>
  <cp:revision>61</cp:revision>
  <dcterms:created xsi:type="dcterms:W3CDTF">2018-12-20T09:48:00Z</dcterms:created>
  <dcterms:modified xsi:type="dcterms:W3CDTF">2019-11-1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